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84777BD" w14:textId="3274A335" w:rsidR="003260A6" w:rsidRPr="00A6242D" w:rsidRDefault="00980AA1" w:rsidP="00692022">
      <w:pPr>
        <w:rPr>
          <w:lang w:val="it-IT"/>
        </w:rPr>
      </w:pPr>
      <w:r w:rsidRPr="00A6242D">
        <w:rPr>
          <w:rFonts w:cstheme="minorHAnsi"/>
          <w:b/>
          <w:bCs/>
          <w:noProof/>
          <w:color w:val="595959" w:themeColor="text1" w:themeTint="A6"/>
          <w:sz w:val="36"/>
          <w:szCs w:val="36"/>
        </w:rPr>
        <w:drawing>
          <wp:anchor distT="0" distB="0" distL="114300" distR="114300" simplePos="0" relativeHeight="251675648" behindDoc="0" locked="0" layoutInCell="1" allowOverlap="1" wp14:anchorId="159105FD" wp14:editId="5BEDC3F2">
            <wp:simplePos x="0" y="0"/>
            <wp:positionH relativeFrom="column">
              <wp:posOffset>-171450</wp:posOffset>
            </wp:positionH>
            <wp:positionV relativeFrom="paragraph">
              <wp:posOffset>214630</wp:posOffset>
            </wp:positionV>
            <wp:extent cx="2825115" cy="752475"/>
            <wp:effectExtent l="0" t="0" r="0" b="9525"/>
            <wp:wrapSquare wrapText="bothSides"/>
            <wp:docPr id="323" name="Immagin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 PROJECT OBJECTS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25115" cy="752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8C98519" w14:textId="69A9CEEF" w:rsidR="00D05598" w:rsidRPr="00A6242D" w:rsidRDefault="00D05598" w:rsidP="00692022">
      <w:pPr>
        <w:rPr>
          <w:lang w:val="it-IT"/>
        </w:rPr>
      </w:pPr>
    </w:p>
    <w:p w14:paraId="0603D818" w14:textId="556FFB8E" w:rsidR="003260A6" w:rsidRPr="00A6242D" w:rsidRDefault="003260A6" w:rsidP="00692022">
      <w:pPr>
        <w:rPr>
          <w:lang w:val="it-IT"/>
        </w:rPr>
      </w:pPr>
    </w:p>
    <w:p w14:paraId="5C85B32F" w14:textId="77777777" w:rsidR="003260A6" w:rsidRPr="00A6242D" w:rsidRDefault="003260A6" w:rsidP="00692022">
      <w:pPr>
        <w:rPr>
          <w:lang w:val="it-IT"/>
        </w:rPr>
      </w:pPr>
    </w:p>
    <w:p w14:paraId="10380132" w14:textId="577AB40E" w:rsidR="003260A6" w:rsidRPr="00A6242D" w:rsidRDefault="003260A6" w:rsidP="00692022">
      <w:pPr>
        <w:rPr>
          <w:lang w:val="it-IT"/>
        </w:rPr>
      </w:pPr>
    </w:p>
    <w:p w14:paraId="4F929CF3" w14:textId="77777777" w:rsidR="003260A6" w:rsidRPr="00A6242D" w:rsidRDefault="003260A6" w:rsidP="00692022">
      <w:pPr>
        <w:rPr>
          <w:lang w:val="it-IT"/>
        </w:rPr>
      </w:pPr>
    </w:p>
    <w:p w14:paraId="469C028C" w14:textId="77777777" w:rsidR="003260A6" w:rsidRPr="00A6242D" w:rsidRDefault="003260A6" w:rsidP="00692022">
      <w:pPr>
        <w:rPr>
          <w:lang w:val="it-IT"/>
        </w:rPr>
      </w:pPr>
    </w:p>
    <w:p w14:paraId="6A1AA0C1" w14:textId="5E50B312" w:rsidR="003260A6" w:rsidRPr="00A6242D" w:rsidRDefault="001404CE" w:rsidP="00692022">
      <w:pPr>
        <w:rPr>
          <w:lang w:val="it-IT"/>
        </w:rPr>
      </w:pPr>
      <w:r w:rsidRPr="00A6242D">
        <w:rPr>
          <w:noProof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40D99D72" wp14:editId="33843053">
                <wp:simplePos x="0" y="0"/>
                <wp:positionH relativeFrom="column">
                  <wp:posOffset>-420370</wp:posOffset>
                </wp:positionH>
                <wp:positionV relativeFrom="paragraph">
                  <wp:posOffset>95885</wp:posOffset>
                </wp:positionV>
                <wp:extent cx="7164070" cy="2115185"/>
                <wp:effectExtent l="0" t="0" r="0" b="0"/>
                <wp:wrapNone/>
                <wp:docPr id="10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164070" cy="211518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0C3ED02" w14:textId="64507A4C" w:rsidR="00DF7162" w:rsidRPr="00140A69" w:rsidRDefault="007D71A7" w:rsidP="00692022">
                            <w:pPr>
                              <w:rPr>
                                <w:sz w:val="56"/>
                                <w:szCs w:val="56"/>
                              </w:rPr>
                            </w:pPr>
                            <w:r>
                              <w:rPr>
                                <w:sz w:val="56"/>
                                <w:szCs w:val="56"/>
                              </w:rPr>
                              <w:t>POINT</w:t>
                            </w:r>
                            <w:r w:rsidR="002C28D3">
                              <w:rPr>
                                <w:sz w:val="56"/>
                                <w:szCs w:val="56"/>
                              </w:rPr>
                              <w:t>NO. 58,59,60,61,62,63,64</w:t>
                            </w:r>
                            <w:r>
                              <w:rPr>
                                <w:sz w:val="56"/>
                                <w:szCs w:val="56"/>
                              </w:rPr>
                              <w:t xml:space="preserve"> In Specification</w:t>
                            </w:r>
                          </w:p>
                          <w:p w14:paraId="525600DD" w14:textId="4DAE3641" w:rsidR="00DF7162" w:rsidRPr="00140A69" w:rsidRDefault="00DF7162" w:rsidP="00692022">
                            <w:pPr>
                              <w:rPr>
                                <w:sz w:val="48"/>
                                <w:szCs w:val="48"/>
                              </w:rPr>
                            </w:pPr>
                            <w:r w:rsidRPr="00140A69">
                              <w:rPr>
                                <w:sz w:val="48"/>
                                <w:szCs w:val="48"/>
                              </w:rPr>
                              <w:t>Release No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D99D72" id="Rectangle 3" o:spid="_x0000_s1026" style="position:absolute;left:0;text-align:left;margin-left:-33.1pt;margin-top:7.55pt;width:564.1pt;height:166.5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" fillcolor="#4f81bd [3204]" stroked="f" strokeweight="2pt">
                <v:path arrowok="t"/>
                <v:textbox>
                  <w:txbxContent>
                    <w:p w14:paraId="30C3ED02" w14:textId="64507A4C" w:rsidR="00DF7162" w:rsidRPr="00140A69" w:rsidRDefault="007D71A7" w:rsidP="00692022">
                      <w:pPr>
                        <w:rPr>
                          <w:sz w:val="56"/>
                          <w:szCs w:val="56"/>
                        </w:rPr>
                      </w:pPr>
                      <w:r>
                        <w:rPr>
                          <w:sz w:val="56"/>
                          <w:szCs w:val="56"/>
                        </w:rPr>
                        <w:t>POINT</w:t>
                      </w:r>
                      <w:r w:rsidR="002C28D3">
                        <w:rPr>
                          <w:sz w:val="56"/>
                          <w:szCs w:val="56"/>
                        </w:rPr>
                        <w:t>NO. 58,59,60,61,62,63,64</w:t>
                      </w:r>
                      <w:r>
                        <w:rPr>
                          <w:sz w:val="56"/>
                          <w:szCs w:val="56"/>
                        </w:rPr>
                        <w:t xml:space="preserve"> In Specification</w:t>
                      </w:r>
                    </w:p>
                    <w:p w14:paraId="525600DD" w14:textId="4DAE3641" w:rsidR="00DF7162" w:rsidRPr="00140A69" w:rsidRDefault="00DF7162" w:rsidP="00692022">
                      <w:pPr>
                        <w:rPr>
                          <w:sz w:val="48"/>
                          <w:szCs w:val="48"/>
                        </w:rPr>
                      </w:pPr>
                      <w:r w:rsidRPr="00140A69">
                        <w:rPr>
                          <w:sz w:val="48"/>
                          <w:szCs w:val="48"/>
                        </w:rPr>
                        <w:t>Release Note</w:t>
                      </w:r>
                    </w:p>
                  </w:txbxContent>
                </v:textbox>
              </v:rect>
            </w:pict>
          </mc:Fallback>
        </mc:AlternateContent>
      </w:r>
      <w:r w:rsidRPr="00A6242D"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16218A4" wp14:editId="713EB531">
                <wp:simplePos x="0" y="0"/>
                <wp:positionH relativeFrom="column">
                  <wp:posOffset>-914400</wp:posOffset>
                </wp:positionH>
                <wp:positionV relativeFrom="paragraph">
                  <wp:posOffset>95885</wp:posOffset>
                </wp:positionV>
                <wp:extent cx="556260" cy="2115185"/>
                <wp:effectExtent l="0" t="0" r="2540" b="0"/>
                <wp:wrapNone/>
                <wp:docPr id="3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56260" cy="2115185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328DCC" id="Rectangle 5" o:spid="_x0000_s1026" style="position:absolute;margin-left:-1in;margin-top:7.55pt;width:43.8pt;height:166.5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" fillcolor="#9bbb59 [3206]" stroked="f" strokeweight="2pt">
                <v:path arrowok="t"/>
              </v:rect>
            </w:pict>
          </mc:Fallback>
        </mc:AlternateContent>
      </w:r>
    </w:p>
    <w:p w14:paraId="1A95FB89" w14:textId="1DD1B5D6" w:rsidR="003260A6" w:rsidRPr="00A6242D" w:rsidRDefault="003260A6" w:rsidP="00692022">
      <w:pPr>
        <w:rPr>
          <w:lang w:val="it-IT"/>
        </w:rPr>
      </w:pPr>
    </w:p>
    <w:p w14:paraId="06DF6E12" w14:textId="23C1D745" w:rsidR="003260A6" w:rsidRPr="00A6242D" w:rsidRDefault="003260A6" w:rsidP="00692022">
      <w:pPr>
        <w:rPr>
          <w:lang w:val="it-IT"/>
        </w:rPr>
      </w:pPr>
    </w:p>
    <w:p w14:paraId="448E5DF7" w14:textId="407F5FA5" w:rsidR="003260A6" w:rsidRPr="00A6242D" w:rsidRDefault="003260A6" w:rsidP="00692022">
      <w:pPr>
        <w:rPr>
          <w:lang w:val="it-IT"/>
        </w:rPr>
      </w:pPr>
    </w:p>
    <w:p w14:paraId="24B793C4" w14:textId="4EE9324F" w:rsidR="00D05598" w:rsidRPr="00A6242D" w:rsidRDefault="00D05598" w:rsidP="00692022">
      <w:pPr>
        <w:rPr>
          <w:lang w:val="it-IT"/>
        </w:rPr>
      </w:pPr>
    </w:p>
    <w:p w14:paraId="31AC812C" w14:textId="2C9560B3" w:rsidR="00D05598" w:rsidRPr="00A6242D" w:rsidRDefault="00D05598" w:rsidP="00692022">
      <w:pPr>
        <w:rPr>
          <w:lang w:val="it-IT"/>
        </w:rPr>
      </w:pPr>
    </w:p>
    <w:p w14:paraId="41E44CF3" w14:textId="2E304CA3" w:rsidR="003260A6" w:rsidRPr="00A6242D" w:rsidRDefault="003260A6" w:rsidP="00692022">
      <w:pPr>
        <w:rPr>
          <w:lang w:val="it-IT"/>
        </w:rPr>
      </w:pPr>
    </w:p>
    <w:p w14:paraId="6E68E98E" w14:textId="77777777" w:rsidR="003260A6" w:rsidRPr="00A6242D" w:rsidRDefault="003260A6" w:rsidP="00692022">
      <w:pPr>
        <w:rPr>
          <w:noProof/>
          <w:lang w:val="it-IT" w:eastAsia="en-GB"/>
        </w:rPr>
      </w:pPr>
    </w:p>
    <w:p w14:paraId="49D4E046" w14:textId="77777777" w:rsidR="003260A6" w:rsidRPr="00A6242D" w:rsidRDefault="003260A6" w:rsidP="00692022">
      <w:pPr>
        <w:rPr>
          <w:lang w:val="it-IT"/>
        </w:rPr>
      </w:pPr>
    </w:p>
    <w:p w14:paraId="06ACC8A8" w14:textId="77777777" w:rsidR="003260A6" w:rsidRPr="00A6242D" w:rsidRDefault="003260A6" w:rsidP="00692022">
      <w:pPr>
        <w:rPr>
          <w:lang w:val="it-IT"/>
        </w:rPr>
      </w:pPr>
    </w:p>
    <w:p w14:paraId="2D9A85BC" w14:textId="77777777" w:rsidR="003260A6" w:rsidRPr="00A6242D" w:rsidRDefault="003260A6" w:rsidP="00692022">
      <w:pPr>
        <w:rPr>
          <w:lang w:val="it-IT"/>
        </w:rPr>
      </w:pPr>
    </w:p>
    <w:p w14:paraId="1C0959B0" w14:textId="77777777" w:rsidR="003260A6" w:rsidRPr="00A6242D" w:rsidRDefault="003260A6" w:rsidP="00692022">
      <w:pPr>
        <w:rPr>
          <w:lang w:val="it-IT"/>
        </w:rPr>
      </w:pPr>
    </w:p>
    <w:p w14:paraId="79ABBD04" w14:textId="585D7ABD" w:rsidR="001404CE" w:rsidRPr="00BE6B90" w:rsidRDefault="00A93C20" w:rsidP="00BE6B90">
      <w:pPr>
        <w:rPr>
          <w:lang w:val="it-IT"/>
        </w:rPr>
      </w:pPr>
      <w:r w:rsidRPr="00A6242D">
        <w:rPr>
          <w:rFonts w:cstheme="minorHAnsi"/>
          <w:b/>
          <w:bCs/>
          <w:noProof/>
          <w:color w:val="595959" w:themeColor="text1" w:themeTint="A6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D303514" wp14:editId="0DBA1F3A">
                <wp:simplePos x="0" y="0"/>
                <wp:positionH relativeFrom="column">
                  <wp:posOffset>571500</wp:posOffset>
                </wp:positionH>
                <wp:positionV relativeFrom="paragraph">
                  <wp:posOffset>3264535</wp:posOffset>
                </wp:positionV>
                <wp:extent cx="4781550" cy="800100"/>
                <wp:effectExtent l="0" t="0" r="0" b="12700"/>
                <wp:wrapNone/>
                <wp:docPr id="12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781550" cy="800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C1E93B4" w14:textId="4DF4479B" w:rsidR="00DF7162" w:rsidRPr="00FC795A" w:rsidRDefault="00DF7162" w:rsidP="00FC795A">
                            <w:pPr>
                              <w:jc w:val="center"/>
                              <w:rPr>
                                <w:color w:val="595959" w:themeColor="text1" w:themeTint="A6"/>
                                <w:sz w:val="28"/>
                                <w:szCs w:val="28"/>
                                <w:lang w:val="pt-BR"/>
                              </w:rPr>
                            </w:pPr>
                            <w:r w:rsidRPr="00FC795A">
                              <w:rPr>
                                <w:color w:val="595959" w:themeColor="text1" w:themeTint="A6"/>
                                <w:sz w:val="28"/>
                                <w:szCs w:val="28"/>
                                <w:lang w:val="pt-BR"/>
                              </w:rPr>
                              <w:t>www.projectobjects.com</w:t>
                            </w:r>
                          </w:p>
                          <w:p w14:paraId="03863036" w14:textId="2F6BE3CB" w:rsidR="00DF7162" w:rsidRPr="00FC795A" w:rsidRDefault="00DF7162" w:rsidP="00FC795A">
                            <w:pPr>
                              <w:jc w:val="center"/>
                              <w:rPr>
                                <w:color w:val="595959" w:themeColor="text1" w:themeTint="A6"/>
                                <w:sz w:val="28"/>
                                <w:szCs w:val="28"/>
                                <w:lang w:val="pt-BR"/>
                              </w:rPr>
                            </w:pPr>
                            <w:r w:rsidRPr="00FC795A">
                              <w:rPr>
                                <w:color w:val="595959" w:themeColor="text1" w:themeTint="A6"/>
                                <w:sz w:val="28"/>
                                <w:szCs w:val="28"/>
                                <w:lang w:val="pt-BR"/>
                              </w:rPr>
                              <w:t>support@projectobjects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303514" id="Rectangle 12" o:spid="_x0000_s1027" style="position:absolute;left:0;text-align:left;margin-left:45pt;margin-top:257.05pt;width:376.5pt;height:6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" filled="f" stroked="f" strokeweight="2pt">
                <v:path arrowok="t"/>
                <v:textbox>
                  <w:txbxContent>
                    <w:p w14:paraId="1C1E93B4" w14:textId="4DF4479B" w:rsidR="00DF7162" w:rsidRPr="00FC795A" w:rsidRDefault="00DF7162" w:rsidP="00FC795A">
                      <w:pPr>
                        <w:jc w:val="center"/>
                        <w:rPr>
                          <w:color w:val="595959" w:themeColor="text1" w:themeTint="A6"/>
                          <w:sz w:val="28"/>
                          <w:szCs w:val="28"/>
                          <w:lang w:val="pt-BR"/>
                        </w:rPr>
                      </w:pPr>
                      <w:r w:rsidRPr="00FC795A">
                        <w:rPr>
                          <w:color w:val="595959" w:themeColor="text1" w:themeTint="A6"/>
                          <w:sz w:val="28"/>
                          <w:szCs w:val="28"/>
                          <w:lang w:val="pt-BR"/>
                        </w:rPr>
                        <w:t>www.projectobjects.com</w:t>
                      </w:r>
                    </w:p>
                    <w:p w14:paraId="03863036" w14:textId="2F6BE3CB" w:rsidR="00DF7162" w:rsidRPr="00FC795A" w:rsidRDefault="00DF7162" w:rsidP="00FC795A">
                      <w:pPr>
                        <w:jc w:val="center"/>
                        <w:rPr>
                          <w:color w:val="595959" w:themeColor="text1" w:themeTint="A6"/>
                          <w:sz w:val="28"/>
                          <w:szCs w:val="28"/>
                          <w:lang w:val="pt-BR"/>
                        </w:rPr>
                      </w:pPr>
                      <w:r w:rsidRPr="00FC795A">
                        <w:rPr>
                          <w:color w:val="595959" w:themeColor="text1" w:themeTint="A6"/>
                          <w:sz w:val="28"/>
                          <w:szCs w:val="28"/>
                          <w:lang w:val="pt-BR"/>
                        </w:rPr>
                        <w:t>support@projectobjects.com</w:t>
                      </w:r>
                    </w:p>
                  </w:txbxContent>
                </v:textbox>
              </v:rect>
            </w:pict>
          </mc:Fallback>
        </mc:AlternateContent>
      </w:r>
      <w:r w:rsidR="001404CE">
        <w:br w:type="page"/>
      </w:r>
    </w:p>
    <w:sdt>
      <w:sdtPr>
        <w:rPr>
          <w:rFonts w:cstheme="minorBidi"/>
          <w:bCs w:val="0"/>
          <w:caps w:val="0"/>
          <w:color w:val="auto"/>
          <w:sz w:val="20"/>
          <w:szCs w:val="22"/>
          <w:lang w:eastAsia="en-US"/>
        </w:rPr>
        <w:id w:val="995457180"/>
        <w:docPartObj>
          <w:docPartGallery w:val="Table of Contents"/>
          <w:docPartUnique/>
        </w:docPartObj>
      </w:sdtPr>
      <w:sdtEndPr>
        <w:rPr>
          <w:b/>
          <w:noProof/>
        </w:rPr>
      </w:sdtEndPr>
      <w:sdtContent>
        <w:p w14:paraId="652FC886" w14:textId="7058E735" w:rsidR="0045124E" w:rsidRDefault="0045124E">
          <w:pPr>
            <w:pStyle w:val="TOCHeading"/>
          </w:pPr>
          <w:r>
            <w:t>Table of Contents</w:t>
          </w:r>
        </w:p>
        <w:p w14:paraId="245D0948" w14:textId="2E9DDC14" w:rsidR="002C28D3" w:rsidRDefault="0045124E">
          <w:pPr>
            <w:pStyle w:val="TOC1"/>
            <w:rPr>
              <w:rFonts w:eastAsiaTheme="minorEastAsia"/>
              <w:b w:val="0"/>
              <w:sz w:val="22"/>
              <w:szCs w:val="22"/>
            </w:rPr>
          </w:pPr>
          <w:r>
            <w:rPr>
              <w:b w:val="0"/>
              <w:noProof w:val="0"/>
            </w:rPr>
            <w:fldChar w:fldCharType="begin"/>
          </w:r>
          <w:r>
            <w:instrText xml:space="preserve"> TOC \o "1-3" \h \z \u </w:instrText>
          </w:r>
          <w:r>
            <w:rPr>
              <w:b w:val="0"/>
              <w:noProof w:val="0"/>
            </w:rPr>
            <w:fldChar w:fldCharType="separate"/>
          </w:r>
          <w:hyperlink w:anchor="_Toc71790800" w:history="1">
            <w:r w:rsidR="002C28D3" w:rsidRPr="0044219B">
              <w:rPr>
                <w:rStyle w:val="Hyperlink"/>
                <w:lang w:val="en-GB"/>
              </w:rPr>
              <w:t>PRJ Direct Assignment Form, “Procurement Plan Item” field logic</w:t>
            </w:r>
            <w:r w:rsidR="002C28D3">
              <w:rPr>
                <w:webHidden/>
              </w:rPr>
              <w:tab/>
            </w:r>
            <w:r w:rsidR="002C28D3">
              <w:rPr>
                <w:webHidden/>
              </w:rPr>
              <w:fldChar w:fldCharType="begin"/>
            </w:r>
            <w:r w:rsidR="002C28D3">
              <w:rPr>
                <w:webHidden/>
              </w:rPr>
              <w:instrText xml:space="preserve"> PAGEREF _Toc71790800 \h </w:instrText>
            </w:r>
            <w:r w:rsidR="002C28D3">
              <w:rPr>
                <w:webHidden/>
              </w:rPr>
            </w:r>
            <w:r w:rsidR="002C28D3">
              <w:rPr>
                <w:webHidden/>
              </w:rPr>
              <w:fldChar w:fldCharType="separate"/>
            </w:r>
            <w:r w:rsidR="002C28D3">
              <w:rPr>
                <w:webHidden/>
              </w:rPr>
              <w:t>3</w:t>
            </w:r>
            <w:r w:rsidR="002C28D3">
              <w:rPr>
                <w:webHidden/>
              </w:rPr>
              <w:fldChar w:fldCharType="end"/>
            </w:r>
          </w:hyperlink>
        </w:p>
        <w:p w14:paraId="2039D4EB" w14:textId="5D21A13D" w:rsidR="002C28D3" w:rsidRDefault="000017A0">
          <w:pPr>
            <w:pStyle w:val="TOC2"/>
            <w:rPr>
              <w:rFonts w:eastAsiaTheme="minorEastAsia"/>
              <w:noProof/>
              <w:sz w:val="22"/>
            </w:rPr>
          </w:pPr>
          <w:hyperlink w:anchor="_Toc71790801" w:history="1">
            <w:r w:rsidR="002C28D3" w:rsidRPr="0044219B">
              <w:rPr>
                <w:rStyle w:val="Hyperlink"/>
                <w:noProof/>
              </w:rPr>
              <w:t>Overview:</w:t>
            </w:r>
            <w:r w:rsidR="002C28D3">
              <w:rPr>
                <w:noProof/>
                <w:webHidden/>
              </w:rPr>
              <w:tab/>
            </w:r>
            <w:r w:rsidR="002C28D3">
              <w:rPr>
                <w:noProof/>
                <w:webHidden/>
              </w:rPr>
              <w:fldChar w:fldCharType="begin"/>
            </w:r>
            <w:r w:rsidR="002C28D3">
              <w:rPr>
                <w:noProof/>
                <w:webHidden/>
              </w:rPr>
              <w:instrText xml:space="preserve"> PAGEREF _Toc71790801 \h </w:instrText>
            </w:r>
            <w:r w:rsidR="002C28D3">
              <w:rPr>
                <w:noProof/>
                <w:webHidden/>
              </w:rPr>
            </w:r>
            <w:r w:rsidR="002C28D3">
              <w:rPr>
                <w:noProof/>
                <w:webHidden/>
              </w:rPr>
              <w:fldChar w:fldCharType="separate"/>
            </w:r>
            <w:r w:rsidR="002C28D3">
              <w:rPr>
                <w:noProof/>
                <w:webHidden/>
              </w:rPr>
              <w:t>3</w:t>
            </w:r>
            <w:r w:rsidR="002C28D3">
              <w:rPr>
                <w:noProof/>
                <w:webHidden/>
              </w:rPr>
              <w:fldChar w:fldCharType="end"/>
            </w:r>
          </w:hyperlink>
        </w:p>
        <w:p w14:paraId="65A9F2F7" w14:textId="093C9D7C" w:rsidR="002C28D3" w:rsidRDefault="000017A0">
          <w:pPr>
            <w:pStyle w:val="TOC1"/>
            <w:rPr>
              <w:rFonts w:eastAsiaTheme="minorEastAsia"/>
              <w:b w:val="0"/>
              <w:sz w:val="22"/>
              <w:szCs w:val="22"/>
            </w:rPr>
          </w:pPr>
          <w:hyperlink w:anchor="_Toc71790802" w:history="1">
            <w:r w:rsidR="002C28D3" w:rsidRPr="0044219B">
              <w:rPr>
                <w:rStyle w:val="Hyperlink"/>
                <w:lang w:val="en-GB"/>
              </w:rPr>
              <w:t>PRJ Direct Assignment form, automatic filling of Procurement plan details fields</w:t>
            </w:r>
            <w:r w:rsidR="002C28D3">
              <w:rPr>
                <w:webHidden/>
              </w:rPr>
              <w:tab/>
            </w:r>
            <w:r w:rsidR="002C28D3">
              <w:rPr>
                <w:webHidden/>
              </w:rPr>
              <w:fldChar w:fldCharType="begin"/>
            </w:r>
            <w:r w:rsidR="002C28D3">
              <w:rPr>
                <w:webHidden/>
              </w:rPr>
              <w:instrText xml:space="preserve"> PAGEREF _Toc71790802 \h </w:instrText>
            </w:r>
            <w:r w:rsidR="002C28D3">
              <w:rPr>
                <w:webHidden/>
              </w:rPr>
            </w:r>
            <w:r w:rsidR="002C28D3">
              <w:rPr>
                <w:webHidden/>
              </w:rPr>
              <w:fldChar w:fldCharType="separate"/>
            </w:r>
            <w:r w:rsidR="002C28D3">
              <w:rPr>
                <w:webHidden/>
              </w:rPr>
              <w:t>3</w:t>
            </w:r>
            <w:r w:rsidR="002C28D3">
              <w:rPr>
                <w:webHidden/>
              </w:rPr>
              <w:fldChar w:fldCharType="end"/>
            </w:r>
          </w:hyperlink>
        </w:p>
        <w:p w14:paraId="43DAE564" w14:textId="650C1510" w:rsidR="002C28D3" w:rsidRDefault="000017A0">
          <w:pPr>
            <w:pStyle w:val="TOC2"/>
            <w:rPr>
              <w:rFonts w:eastAsiaTheme="minorEastAsia"/>
              <w:noProof/>
              <w:sz w:val="22"/>
            </w:rPr>
          </w:pPr>
          <w:hyperlink w:anchor="_Toc71790803" w:history="1">
            <w:r w:rsidR="002C28D3" w:rsidRPr="0044219B">
              <w:rPr>
                <w:rStyle w:val="Hyperlink"/>
                <w:noProof/>
              </w:rPr>
              <w:t>Overview:</w:t>
            </w:r>
            <w:r w:rsidR="002C28D3">
              <w:rPr>
                <w:noProof/>
                <w:webHidden/>
              </w:rPr>
              <w:tab/>
            </w:r>
            <w:r w:rsidR="002C28D3">
              <w:rPr>
                <w:noProof/>
                <w:webHidden/>
              </w:rPr>
              <w:fldChar w:fldCharType="begin"/>
            </w:r>
            <w:r w:rsidR="002C28D3">
              <w:rPr>
                <w:noProof/>
                <w:webHidden/>
              </w:rPr>
              <w:instrText xml:space="preserve"> PAGEREF _Toc71790803 \h </w:instrText>
            </w:r>
            <w:r w:rsidR="002C28D3">
              <w:rPr>
                <w:noProof/>
                <w:webHidden/>
              </w:rPr>
            </w:r>
            <w:r w:rsidR="002C28D3">
              <w:rPr>
                <w:noProof/>
                <w:webHidden/>
              </w:rPr>
              <w:fldChar w:fldCharType="separate"/>
            </w:r>
            <w:r w:rsidR="002C28D3">
              <w:rPr>
                <w:noProof/>
                <w:webHidden/>
              </w:rPr>
              <w:t>3</w:t>
            </w:r>
            <w:r w:rsidR="002C28D3">
              <w:rPr>
                <w:noProof/>
                <w:webHidden/>
              </w:rPr>
              <w:fldChar w:fldCharType="end"/>
            </w:r>
          </w:hyperlink>
        </w:p>
        <w:p w14:paraId="3F9F0A3D" w14:textId="4EDA9B42" w:rsidR="002C28D3" w:rsidRDefault="000017A0">
          <w:pPr>
            <w:pStyle w:val="TOC1"/>
            <w:rPr>
              <w:rFonts w:eastAsiaTheme="minorEastAsia"/>
              <w:b w:val="0"/>
              <w:sz w:val="22"/>
              <w:szCs w:val="22"/>
            </w:rPr>
          </w:pPr>
          <w:hyperlink w:anchor="_Toc71790804" w:history="1">
            <w:r w:rsidR="002C28D3" w:rsidRPr="0044219B">
              <w:rPr>
                <w:rStyle w:val="Hyperlink"/>
                <w:lang w:val="en-GB"/>
              </w:rPr>
              <w:t>Prj direct assignment Form, Automatic Filling of Project Details fields</w:t>
            </w:r>
            <w:r w:rsidR="002C28D3">
              <w:rPr>
                <w:webHidden/>
              </w:rPr>
              <w:tab/>
            </w:r>
            <w:r w:rsidR="002C28D3">
              <w:rPr>
                <w:webHidden/>
              </w:rPr>
              <w:fldChar w:fldCharType="begin"/>
            </w:r>
            <w:r w:rsidR="002C28D3">
              <w:rPr>
                <w:webHidden/>
              </w:rPr>
              <w:instrText xml:space="preserve"> PAGEREF _Toc71790804 \h </w:instrText>
            </w:r>
            <w:r w:rsidR="002C28D3">
              <w:rPr>
                <w:webHidden/>
              </w:rPr>
            </w:r>
            <w:r w:rsidR="002C28D3">
              <w:rPr>
                <w:webHidden/>
              </w:rPr>
              <w:fldChar w:fldCharType="separate"/>
            </w:r>
            <w:r w:rsidR="002C28D3">
              <w:rPr>
                <w:webHidden/>
              </w:rPr>
              <w:t>4</w:t>
            </w:r>
            <w:r w:rsidR="002C28D3">
              <w:rPr>
                <w:webHidden/>
              </w:rPr>
              <w:fldChar w:fldCharType="end"/>
            </w:r>
          </w:hyperlink>
        </w:p>
        <w:p w14:paraId="5358A8FD" w14:textId="41423E0A" w:rsidR="002C28D3" w:rsidRDefault="000017A0">
          <w:pPr>
            <w:pStyle w:val="TOC1"/>
            <w:rPr>
              <w:rFonts w:eastAsiaTheme="minorEastAsia"/>
              <w:b w:val="0"/>
              <w:sz w:val="22"/>
              <w:szCs w:val="22"/>
            </w:rPr>
          </w:pPr>
          <w:hyperlink w:anchor="_Toc71790805" w:history="1">
            <w:r w:rsidR="002C28D3" w:rsidRPr="0044219B">
              <w:rPr>
                <w:rStyle w:val="Hyperlink"/>
                <w:lang w:val="en-GB"/>
              </w:rPr>
              <w:t>Prj direct assignment Form, “Approver” field logic</w:t>
            </w:r>
            <w:r w:rsidR="002C28D3">
              <w:rPr>
                <w:webHidden/>
              </w:rPr>
              <w:tab/>
            </w:r>
            <w:r w:rsidR="002C28D3">
              <w:rPr>
                <w:webHidden/>
              </w:rPr>
              <w:fldChar w:fldCharType="begin"/>
            </w:r>
            <w:r w:rsidR="002C28D3">
              <w:rPr>
                <w:webHidden/>
              </w:rPr>
              <w:instrText xml:space="preserve"> PAGEREF _Toc71790805 \h </w:instrText>
            </w:r>
            <w:r w:rsidR="002C28D3">
              <w:rPr>
                <w:webHidden/>
              </w:rPr>
            </w:r>
            <w:r w:rsidR="002C28D3">
              <w:rPr>
                <w:webHidden/>
              </w:rPr>
              <w:fldChar w:fldCharType="separate"/>
            </w:r>
            <w:r w:rsidR="002C28D3">
              <w:rPr>
                <w:webHidden/>
              </w:rPr>
              <w:t>5</w:t>
            </w:r>
            <w:r w:rsidR="002C28D3">
              <w:rPr>
                <w:webHidden/>
              </w:rPr>
              <w:fldChar w:fldCharType="end"/>
            </w:r>
          </w:hyperlink>
        </w:p>
        <w:p w14:paraId="0B57E228" w14:textId="10A905A0" w:rsidR="002C28D3" w:rsidRDefault="000017A0">
          <w:pPr>
            <w:pStyle w:val="TOC2"/>
            <w:rPr>
              <w:rFonts w:eastAsiaTheme="minorEastAsia"/>
              <w:noProof/>
              <w:sz w:val="22"/>
            </w:rPr>
          </w:pPr>
          <w:hyperlink w:anchor="_Toc71790806" w:history="1">
            <w:r w:rsidR="002C28D3" w:rsidRPr="0044219B">
              <w:rPr>
                <w:rStyle w:val="Hyperlink"/>
                <w:noProof/>
              </w:rPr>
              <w:t>Overview:</w:t>
            </w:r>
            <w:r w:rsidR="002C28D3">
              <w:rPr>
                <w:noProof/>
                <w:webHidden/>
              </w:rPr>
              <w:tab/>
            </w:r>
            <w:r w:rsidR="002C28D3">
              <w:rPr>
                <w:noProof/>
                <w:webHidden/>
              </w:rPr>
              <w:fldChar w:fldCharType="begin"/>
            </w:r>
            <w:r w:rsidR="002C28D3">
              <w:rPr>
                <w:noProof/>
                <w:webHidden/>
              </w:rPr>
              <w:instrText xml:space="preserve"> PAGEREF _Toc71790806 \h </w:instrText>
            </w:r>
            <w:r w:rsidR="002C28D3">
              <w:rPr>
                <w:noProof/>
                <w:webHidden/>
              </w:rPr>
            </w:r>
            <w:r w:rsidR="002C28D3">
              <w:rPr>
                <w:noProof/>
                <w:webHidden/>
              </w:rPr>
              <w:fldChar w:fldCharType="separate"/>
            </w:r>
            <w:r w:rsidR="002C28D3">
              <w:rPr>
                <w:noProof/>
                <w:webHidden/>
              </w:rPr>
              <w:t>5</w:t>
            </w:r>
            <w:r w:rsidR="002C28D3">
              <w:rPr>
                <w:noProof/>
                <w:webHidden/>
              </w:rPr>
              <w:fldChar w:fldCharType="end"/>
            </w:r>
          </w:hyperlink>
        </w:p>
        <w:p w14:paraId="458BCFC1" w14:textId="50F155F6" w:rsidR="002C28D3" w:rsidRDefault="000017A0">
          <w:pPr>
            <w:pStyle w:val="TOC2"/>
            <w:rPr>
              <w:rFonts w:eastAsiaTheme="minorEastAsia"/>
              <w:noProof/>
              <w:sz w:val="22"/>
            </w:rPr>
          </w:pPr>
          <w:hyperlink w:anchor="_Toc71790807" w:history="1">
            <w:r w:rsidR="002C28D3" w:rsidRPr="0044219B">
              <w:rPr>
                <w:rStyle w:val="Hyperlink"/>
                <w:noProof/>
              </w:rPr>
              <w:t>Overview:</w:t>
            </w:r>
            <w:r w:rsidR="002C28D3">
              <w:rPr>
                <w:noProof/>
                <w:webHidden/>
              </w:rPr>
              <w:tab/>
            </w:r>
            <w:r w:rsidR="002C28D3">
              <w:rPr>
                <w:noProof/>
                <w:webHidden/>
              </w:rPr>
              <w:fldChar w:fldCharType="begin"/>
            </w:r>
            <w:r w:rsidR="002C28D3">
              <w:rPr>
                <w:noProof/>
                <w:webHidden/>
              </w:rPr>
              <w:instrText xml:space="preserve"> PAGEREF _Toc71790807 \h </w:instrText>
            </w:r>
            <w:r w:rsidR="002C28D3">
              <w:rPr>
                <w:noProof/>
                <w:webHidden/>
              </w:rPr>
            </w:r>
            <w:r w:rsidR="002C28D3">
              <w:rPr>
                <w:noProof/>
                <w:webHidden/>
              </w:rPr>
              <w:fldChar w:fldCharType="separate"/>
            </w:r>
            <w:r w:rsidR="002C28D3">
              <w:rPr>
                <w:noProof/>
                <w:webHidden/>
              </w:rPr>
              <w:t>6</w:t>
            </w:r>
            <w:r w:rsidR="002C28D3">
              <w:rPr>
                <w:noProof/>
                <w:webHidden/>
              </w:rPr>
              <w:fldChar w:fldCharType="end"/>
            </w:r>
          </w:hyperlink>
        </w:p>
        <w:p w14:paraId="1FADF3EF" w14:textId="52CDCD47" w:rsidR="002C28D3" w:rsidRDefault="000017A0">
          <w:pPr>
            <w:pStyle w:val="TOC2"/>
            <w:rPr>
              <w:rFonts w:eastAsiaTheme="minorEastAsia"/>
              <w:noProof/>
              <w:sz w:val="22"/>
            </w:rPr>
          </w:pPr>
          <w:hyperlink w:anchor="_Toc71790808" w:history="1">
            <w:r w:rsidR="002C28D3" w:rsidRPr="0044219B">
              <w:rPr>
                <w:rStyle w:val="Hyperlink"/>
                <w:noProof/>
              </w:rPr>
              <w:t>Form Details:</w:t>
            </w:r>
            <w:r w:rsidR="002C28D3">
              <w:rPr>
                <w:noProof/>
                <w:webHidden/>
              </w:rPr>
              <w:tab/>
            </w:r>
            <w:r w:rsidR="002C28D3">
              <w:rPr>
                <w:noProof/>
                <w:webHidden/>
              </w:rPr>
              <w:fldChar w:fldCharType="begin"/>
            </w:r>
            <w:r w:rsidR="002C28D3">
              <w:rPr>
                <w:noProof/>
                <w:webHidden/>
              </w:rPr>
              <w:instrText xml:space="preserve"> PAGEREF _Toc71790808 \h </w:instrText>
            </w:r>
            <w:r w:rsidR="002C28D3">
              <w:rPr>
                <w:noProof/>
                <w:webHidden/>
              </w:rPr>
            </w:r>
            <w:r w:rsidR="002C28D3">
              <w:rPr>
                <w:noProof/>
                <w:webHidden/>
              </w:rPr>
              <w:fldChar w:fldCharType="separate"/>
            </w:r>
            <w:r w:rsidR="002C28D3">
              <w:rPr>
                <w:noProof/>
                <w:webHidden/>
              </w:rPr>
              <w:t>6</w:t>
            </w:r>
            <w:r w:rsidR="002C28D3">
              <w:rPr>
                <w:noProof/>
                <w:webHidden/>
              </w:rPr>
              <w:fldChar w:fldCharType="end"/>
            </w:r>
          </w:hyperlink>
        </w:p>
        <w:p w14:paraId="6F73E2FA" w14:textId="17D67EB5" w:rsidR="002C28D3" w:rsidRDefault="000017A0">
          <w:pPr>
            <w:pStyle w:val="TOC1"/>
            <w:rPr>
              <w:rFonts w:eastAsiaTheme="minorEastAsia"/>
              <w:b w:val="0"/>
              <w:sz w:val="22"/>
              <w:szCs w:val="22"/>
            </w:rPr>
          </w:pPr>
          <w:hyperlink w:anchor="_Toc71790809" w:history="1">
            <w:r w:rsidR="002C28D3" w:rsidRPr="0044219B">
              <w:rPr>
                <w:rStyle w:val="Hyperlink"/>
                <w:lang w:val="en-GB"/>
              </w:rPr>
              <w:t>PRJ Direct Assignment, “Outcome” field logic</w:t>
            </w:r>
            <w:r w:rsidR="002C28D3">
              <w:rPr>
                <w:webHidden/>
              </w:rPr>
              <w:tab/>
            </w:r>
            <w:r w:rsidR="002C28D3">
              <w:rPr>
                <w:webHidden/>
              </w:rPr>
              <w:fldChar w:fldCharType="begin"/>
            </w:r>
            <w:r w:rsidR="002C28D3">
              <w:rPr>
                <w:webHidden/>
              </w:rPr>
              <w:instrText xml:space="preserve"> PAGEREF _Toc71790809 \h </w:instrText>
            </w:r>
            <w:r w:rsidR="002C28D3">
              <w:rPr>
                <w:webHidden/>
              </w:rPr>
            </w:r>
            <w:r w:rsidR="002C28D3">
              <w:rPr>
                <w:webHidden/>
              </w:rPr>
              <w:fldChar w:fldCharType="separate"/>
            </w:r>
            <w:r w:rsidR="002C28D3">
              <w:rPr>
                <w:webHidden/>
              </w:rPr>
              <w:t>7</w:t>
            </w:r>
            <w:r w:rsidR="002C28D3">
              <w:rPr>
                <w:webHidden/>
              </w:rPr>
              <w:fldChar w:fldCharType="end"/>
            </w:r>
          </w:hyperlink>
        </w:p>
        <w:p w14:paraId="4BD771C7" w14:textId="7B5A2C98" w:rsidR="002C28D3" w:rsidRDefault="000017A0">
          <w:pPr>
            <w:pStyle w:val="TOC1"/>
            <w:rPr>
              <w:rFonts w:eastAsiaTheme="minorEastAsia"/>
              <w:b w:val="0"/>
              <w:sz w:val="22"/>
              <w:szCs w:val="22"/>
            </w:rPr>
          </w:pPr>
          <w:hyperlink w:anchor="_Toc71790810" w:history="1">
            <w:r w:rsidR="002C28D3" w:rsidRPr="0044219B">
              <w:rPr>
                <w:rStyle w:val="Hyperlink"/>
                <w:lang w:val="en-GB"/>
              </w:rPr>
              <w:t>PRJ Direct Assignment, “DA Authorization Date” field logic</w:t>
            </w:r>
            <w:r w:rsidR="002C28D3">
              <w:rPr>
                <w:webHidden/>
              </w:rPr>
              <w:tab/>
            </w:r>
            <w:r w:rsidR="002C28D3">
              <w:rPr>
                <w:webHidden/>
              </w:rPr>
              <w:fldChar w:fldCharType="begin"/>
            </w:r>
            <w:r w:rsidR="002C28D3">
              <w:rPr>
                <w:webHidden/>
              </w:rPr>
              <w:instrText xml:space="preserve"> PAGEREF _Toc71790810 \h </w:instrText>
            </w:r>
            <w:r w:rsidR="002C28D3">
              <w:rPr>
                <w:webHidden/>
              </w:rPr>
            </w:r>
            <w:r w:rsidR="002C28D3">
              <w:rPr>
                <w:webHidden/>
              </w:rPr>
              <w:fldChar w:fldCharType="separate"/>
            </w:r>
            <w:r w:rsidR="002C28D3">
              <w:rPr>
                <w:webHidden/>
              </w:rPr>
              <w:t>8</w:t>
            </w:r>
            <w:r w:rsidR="002C28D3">
              <w:rPr>
                <w:webHidden/>
              </w:rPr>
              <w:fldChar w:fldCharType="end"/>
            </w:r>
          </w:hyperlink>
        </w:p>
        <w:p w14:paraId="2334BAEF" w14:textId="46ECD2AC" w:rsidR="002C28D3" w:rsidRDefault="000017A0">
          <w:pPr>
            <w:pStyle w:val="TOC2"/>
            <w:rPr>
              <w:rFonts w:eastAsiaTheme="minorEastAsia"/>
              <w:noProof/>
              <w:sz w:val="22"/>
            </w:rPr>
          </w:pPr>
          <w:hyperlink w:anchor="_Toc71790811" w:history="1">
            <w:r w:rsidR="002C28D3" w:rsidRPr="0044219B">
              <w:rPr>
                <w:rStyle w:val="Hyperlink"/>
                <w:noProof/>
              </w:rPr>
              <w:t>Overview:</w:t>
            </w:r>
            <w:r w:rsidR="002C28D3">
              <w:rPr>
                <w:noProof/>
                <w:webHidden/>
              </w:rPr>
              <w:tab/>
            </w:r>
            <w:r w:rsidR="002C28D3">
              <w:rPr>
                <w:noProof/>
                <w:webHidden/>
              </w:rPr>
              <w:fldChar w:fldCharType="begin"/>
            </w:r>
            <w:r w:rsidR="002C28D3">
              <w:rPr>
                <w:noProof/>
                <w:webHidden/>
              </w:rPr>
              <w:instrText xml:space="preserve"> PAGEREF _Toc71790811 \h </w:instrText>
            </w:r>
            <w:r w:rsidR="002C28D3">
              <w:rPr>
                <w:noProof/>
                <w:webHidden/>
              </w:rPr>
            </w:r>
            <w:r w:rsidR="002C28D3">
              <w:rPr>
                <w:noProof/>
                <w:webHidden/>
              </w:rPr>
              <w:fldChar w:fldCharType="separate"/>
            </w:r>
            <w:r w:rsidR="002C28D3">
              <w:rPr>
                <w:noProof/>
                <w:webHidden/>
              </w:rPr>
              <w:t>8</w:t>
            </w:r>
            <w:r w:rsidR="002C28D3">
              <w:rPr>
                <w:noProof/>
                <w:webHidden/>
              </w:rPr>
              <w:fldChar w:fldCharType="end"/>
            </w:r>
          </w:hyperlink>
        </w:p>
        <w:p w14:paraId="38F41BEC" w14:textId="31352160" w:rsidR="002C28D3" w:rsidRDefault="000017A0">
          <w:pPr>
            <w:pStyle w:val="TOC2"/>
            <w:rPr>
              <w:rFonts w:eastAsiaTheme="minorEastAsia"/>
              <w:noProof/>
              <w:sz w:val="22"/>
            </w:rPr>
          </w:pPr>
          <w:hyperlink w:anchor="_Toc71790812" w:history="1">
            <w:r w:rsidR="002C28D3" w:rsidRPr="0044219B">
              <w:rPr>
                <w:rStyle w:val="Hyperlink"/>
                <w:noProof/>
              </w:rPr>
              <w:t>Form Details:</w:t>
            </w:r>
            <w:r w:rsidR="002C28D3">
              <w:rPr>
                <w:noProof/>
                <w:webHidden/>
              </w:rPr>
              <w:tab/>
            </w:r>
            <w:r w:rsidR="002C28D3">
              <w:rPr>
                <w:noProof/>
                <w:webHidden/>
              </w:rPr>
              <w:fldChar w:fldCharType="begin"/>
            </w:r>
            <w:r w:rsidR="002C28D3">
              <w:rPr>
                <w:noProof/>
                <w:webHidden/>
              </w:rPr>
              <w:instrText xml:space="preserve"> PAGEREF _Toc71790812 \h </w:instrText>
            </w:r>
            <w:r w:rsidR="002C28D3">
              <w:rPr>
                <w:noProof/>
                <w:webHidden/>
              </w:rPr>
            </w:r>
            <w:r w:rsidR="002C28D3">
              <w:rPr>
                <w:noProof/>
                <w:webHidden/>
              </w:rPr>
              <w:fldChar w:fldCharType="separate"/>
            </w:r>
            <w:r w:rsidR="002C28D3">
              <w:rPr>
                <w:noProof/>
                <w:webHidden/>
              </w:rPr>
              <w:t>8</w:t>
            </w:r>
            <w:r w:rsidR="002C28D3">
              <w:rPr>
                <w:noProof/>
                <w:webHidden/>
              </w:rPr>
              <w:fldChar w:fldCharType="end"/>
            </w:r>
          </w:hyperlink>
        </w:p>
        <w:p w14:paraId="07DFEFF3" w14:textId="43F39EF1" w:rsidR="002C28D3" w:rsidRDefault="000017A0">
          <w:pPr>
            <w:pStyle w:val="TOC2"/>
            <w:rPr>
              <w:rFonts w:eastAsiaTheme="minorEastAsia"/>
              <w:noProof/>
              <w:sz w:val="22"/>
            </w:rPr>
          </w:pPr>
          <w:hyperlink w:anchor="_Toc71790813" w:history="1">
            <w:r w:rsidR="002C28D3" w:rsidRPr="0044219B">
              <w:rPr>
                <w:rStyle w:val="Hyperlink"/>
                <w:noProof/>
              </w:rPr>
              <w:t>Functionality details:</w:t>
            </w:r>
            <w:r w:rsidR="002C28D3">
              <w:rPr>
                <w:noProof/>
                <w:webHidden/>
              </w:rPr>
              <w:tab/>
            </w:r>
            <w:r w:rsidR="002C28D3">
              <w:rPr>
                <w:noProof/>
                <w:webHidden/>
              </w:rPr>
              <w:fldChar w:fldCharType="begin"/>
            </w:r>
            <w:r w:rsidR="002C28D3">
              <w:rPr>
                <w:noProof/>
                <w:webHidden/>
              </w:rPr>
              <w:instrText xml:space="preserve"> PAGEREF _Toc71790813 \h </w:instrText>
            </w:r>
            <w:r w:rsidR="002C28D3">
              <w:rPr>
                <w:noProof/>
                <w:webHidden/>
              </w:rPr>
            </w:r>
            <w:r w:rsidR="002C28D3">
              <w:rPr>
                <w:noProof/>
                <w:webHidden/>
              </w:rPr>
              <w:fldChar w:fldCharType="separate"/>
            </w:r>
            <w:r w:rsidR="002C28D3">
              <w:rPr>
                <w:noProof/>
                <w:webHidden/>
              </w:rPr>
              <w:t>8</w:t>
            </w:r>
            <w:r w:rsidR="002C28D3">
              <w:rPr>
                <w:noProof/>
                <w:webHidden/>
              </w:rPr>
              <w:fldChar w:fldCharType="end"/>
            </w:r>
          </w:hyperlink>
        </w:p>
        <w:p w14:paraId="752C9684" w14:textId="20F64FB8" w:rsidR="0045124E" w:rsidRDefault="0045124E">
          <w:r>
            <w:rPr>
              <w:b/>
              <w:bCs/>
              <w:noProof/>
            </w:rPr>
            <w:fldChar w:fldCharType="end"/>
          </w:r>
        </w:p>
      </w:sdtContent>
    </w:sdt>
    <w:p w14:paraId="08397B6E" w14:textId="04B1AB08" w:rsidR="00CA5122" w:rsidRDefault="00CA5122" w:rsidP="001B32DE">
      <w:pPr>
        <w:pStyle w:val="Heading2"/>
      </w:pPr>
    </w:p>
    <w:p w14:paraId="2CCC8AA8" w14:textId="77777777" w:rsidR="00CA5122" w:rsidRPr="00CA5122" w:rsidRDefault="00CA5122" w:rsidP="00CA5122">
      <w:pPr>
        <w:rPr>
          <w:lang w:val="pt-BR"/>
        </w:rPr>
      </w:pPr>
    </w:p>
    <w:p w14:paraId="408DCDFF" w14:textId="77777777" w:rsidR="00CA5122" w:rsidRPr="00CA5122" w:rsidRDefault="00CA5122" w:rsidP="00CA5122">
      <w:pPr>
        <w:rPr>
          <w:lang w:val="pt-BR"/>
        </w:rPr>
      </w:pPr>
    </w:p>
    <w:p w14:paraId="6222B15B" w14:textId="77777777" w:rsidR="00CA5122" w:rsidRPr="00CA5122" w:rsidRDefault="00CA5122" w:rsidP="00CA5122">
      <w:pPr>
        <w:rPr>
          <w:lang w:val="pt-BR"/>
        </w:rPr>
      </w:pPr>
    </w:p>
    <w:p w14:paraId="1C84BE31" w14:textId="77777777" w:rsidR="00CA5122" w:rsidRPr="00CA5122" w:rsidRDefault="00CA5122" w:rsidP="00CA5122">
      <w:pPr>
        <w:rPr>
          <w:lang w:val="pt-BR"/>
        </w:rPr>
      </w:pPr>
    </w:p>
    <w:p w14:paraId="1557B63D" w14:textId="77777777" w:rsidR="00CA5122" w:rsidRPr="00CA5122" w:rsidRDefault="00CA5122" w:rsidP="00CA5122">
      <w:pPr>
        <w:rPr>
          <w:lang w:val="pt-BR"/>
        </w:rPr>
      </w:pPr>
    </w:p>
    <w:p w14:paraId="7EAA2F54" w14:textId="77777777" w:rsidR="00CA5122" w:rsidRPr="00CA5122" w:rsidRDefault="00CA5122" w:rsidP="00CA5122">
      <w:pPr>
        <w:rPr>
          <w:lang w:val="pt-BR"/>
        </w:rPr>
      </w:pPr>
    </w:p>
    <w:p w14:paraId="6A6879CF" w14:textId="77777777" w:rsidR="00CA5122" w:rsidRPr="00CA5122" w:rsidRDefault="00CA5122" w:rsidP="00CA5122">
      <w:pPr>
        <w:rPr>
          <w:lang w:val="pt-BR"/>
        </w:rPr>
      </w:pPr>
    </w:p>
    <w:p w14:paraId="2EFB15F1" w14:textId="5AE0D923" w:rsidR="00CA5122" w:rsidRDefault="00CA5122" w:rsidP="00CA5122">
      <w:pPr>
        <w:pStyle w:val="Heading2"/>
        <w:tabs>
          <w:tab w:val="left" w:pos="2115"/>
        </w:tabs>
      </w:pPr>
      <w:r>
        <w:tab/>
      </w:r>
    </w:p>
    <w:p w14:paraId="51A4DA97" w14:textId="77777777" w:rsidR="0091667D" w:rsidRDefault="000C5013" w:rsidP="001B32DE">
      <w:pPr>
        <w:pStyle w:val="Heading2"/>
      </w:pPr>
      <w:r w:rsidRPr="00CA5122">
        <w:br w:type="page"/>
      </w:r>
    </w:p>
    <w:p w14:paraId="1D40BC51" w14:textId="77777777" w:rsidR="0091667D" w:rsidRPr="007D71A7" w:rsidRDefault="0091667D" w:rsidP="007D71A7">
      <w:pPr>
        <w:pStyle w:val="Heading1"/>
      </w:pPr>
      <w:bookmarkStart w:id="0" w:name="_Toc70524564"/>
      <w:bookmarkStart w:id="1" w:name="_Toc70584738"/>
      <w:bookmarkStart w:id="2" w:name="_Toc71790800"/>
      <w:r w:rsidRPr="007D71A7">
        <w:lastRenderedPageBreak/>
        <w:t>PRJ Direct Assignment Form, “Procurement Plan Item” field logic</w:t>
      </w:r>
      <w:bookmarkEnd w:id="0"/>
      <w:bookmarkEnd w:id="1"/>
      <w:bookmarkEnd w:id="2"/>
    </w:p>
    <w:p w14:paraId="1B1761AA" w14:textId="77777777" w:rsidR="0091667D" w:rsidRDefault="0091667D" w:rsidP="001B32DE">
      <w:pPr>
        <w:pStyle w:val="Heading2"/>
      </w:pPr>
    </w:p>
    <w:p w14:paraId="7792EED2" w14:textId="316216F4" w:rsidR="008841F8" w:rsidRPr="001B32DE" w:rsidRDefault="00F16B2C" w:rsidP="001B32DE">
      <w:pPr>
        <w:pStyle w:val="Heading2"/>
        <w:rPr>
          <w:sz w:val="32"/>
          <w:szCs w:val="32"/>
        </w:rPr>
      </w:pPr>
      <w:bookmarkStart w:id="3" w:name="_Toc71790801"/>
      <w:r w:rsidRPr="004C7A2C">
        <w:rPr>
          <w:color w:val="4F81BD" w:themeColor="accent1"/>
          <w:sz w:val="32"/>
          <w:szCs w:val="32"/>
        </w:rPr>
        <w:t>Overview:</w:t>
      </w:r>
      <w:bookmarkEnd w:id="3"/>
    </w:p>
    <w:p w14:paraId="20E18CC6" w14:textId="71051C74" w:rsidR="00344616" w:rsidRPr="00344616" w:rsidRDefault="000E0104" w:rsidP="006D1F15">
      <w:pPr>
        <w:rPr>
          <w:sz w:val="22"/>
        </w:rPr>
      </w:pPr>
      <w:r w:rsidRPr="00344616">
        <w:rPr>
          <w:sz w:val="22"/>
          <w:lang w:val="pt-BR"/>
        </w:rPr>
        <w:t>In t</w:t>
      </w:r>
      <w:r w:rsidR="009C3CE0" w:rsidRPr="00344616">
        <w:rPr>
          <w:sz w:val="22"/>
          <w:lang w:val="pt-BR"/>
        </w:rPr>
        <w:t>his release, we have developed</w:t>
      </w:r>
      <w:r w:rsidRPr="00344616">
        <w:rPr>
          <w:sz w:val="22"/>
          <w:lang w:val="pt-BR"/>
        </w:rPr>
        <w:t xml:space="preserve"> the</w:t>
      </w:r>
      <w:r w:rsidR="00344616" w:rsidRPr="00344616">
        <w:rPr>
          <w:sz w:val="22"/>
          <w:lang w:val="pt-BR"/>
        </w:rPr>
        <w:t xml:space="preserve"> procurement plan item</w:t>
      </w:r>
      <w:r w:rsidRPr="00344616">
        <w:rPr>
          <w:sz w:val="22"/>
          <w:lang w:val="pt-BR"/>
        </w:rPr>
        <w:t xml:space="preserve"> </w:t>
      </w:r>
      <w:r w:rsidR="00344616" w:rsidRPr="00344616">
        <w:rPr>
          <w:sz w:val="22"/>
        </w:rPr>
        <w:t xml:space="preserve">dropdown is showing only Procurement Plans that have the "Procurement Procedure" field equal to "Direct Assignment" related to this project. </w:t>
      </w:r>
    </w:p>
    <w:p w14:paraId="007BD68A" w14:textId="48B34818" w:rsidR="006D1F15" w:rsidRPr="004C7A2C" w:rsidRDefault="006D1F15" w:rsidP="006D1F15">
      <w:pPr>
        <w:rPr>
          <w:color w:val="4F81BD" w:themeColor="accent1"/>
          <w:sz w:val="32"/>
          <w:szCs w:val="32"/>
        </w:rPr>
      </w:pPr>
      <w:r w:rsidRPr="004C7A2C">
        <w:rPr>
          <w:color w:val="4F81BD" w:themeColor="accent1"/>
          <w:sz w:val="32"/>
          <w:szCs w:val="32"/>
        </w:rPr>
        <w:t>F</w:t>
      </w:r>
      <w:r w:rsidR="0045124E" w:rsidRPr="004C7A2C">
        <w:rPr>
          <w:color w:val="4F81BD" w:themeColor="accent1"/>
          <w:sz w:val="32"/>
          <w:szCs w:val="32"/>
        </w:rPr>
        <w:t>UNCTIONALITY DETAILS</w:t>
      </w:r>
      <w:r w:rsidRPr="004C7A2C">
        <w:rPr>
          <w:color w:val="4F81BD" w:themeColor="accent1"/>
          <w:sz w:val="32"/>
          <w:szCs w:val="32"/>
        </w:rPr>
        <w:t>:</w:t>
      </w:r>
    </w:p>
    <w:p w14:paraId="67A17F4D" w14:textId="6FC026C5" w:rsidR="005273F6" w:rsidRPr="00344616" w:rsidRDefault="006D1F15" w:rsidP="00344616">
      <w:pPr>
        <w:rPr>
          <w:b/>
          <w:bCs/>
          <w:sz w:val="22"/>
          <w:lang w:val="pt-BR"/>
        </w:rPr>
      </w:pPr>
      <w:r w:rsidRPr="00344616">
        <w:rPr>
          <w:sz w:val="22"/>
          <w:lang w:val="pt-BR"/>
        </w:rPr>
        <w:t xml:space="preserve">We have made dropdown </w:t>
      </w:r>
      <w:r w:rsidR="00344616" w:rsidRPr="00344616">
        <w:rPr>
          <w:sz w:val="22"/>
        </w:rPr>
        <w:t>procurement paln item ,which have to show Procurement Plans that have the "Procurement Procedure" field equal to "Direct Assignment" related to this project.</w:t>
      </w:r>
    </w:p>
    <w:p w14:paraId="5D981A96" w14:textId="7A7A6BA8" w:rsidR="006D3731" w:rsidRPr="00344616" w:rsidRDefault="00344616" w:rsidP="003D2606">
      <w:pPr>
        <w:pStyle w:val="ListParagraph"/>
        <w:numPr>
          <w:ilvl w:val="0"/>
          <w:numId w:val="12"/>
        </w:numPr>
        <w:rPr>
          <w:sz w:val="22"/>
          <w:szCs w:val="24"/>
          <w:lang w:val="pt-BR"/>
        </w:rPr>
      </w:pPr>
      <w:r>
        <w:rPr>
          <w:sz w:val="22"/>
          <w:szCs w:val="24"/>
          <w:lang w:val="pt-BR"/>
        </w:rPr>
        <w:t>Procurement plan item will showing only that procurement plan which has procurement procrdure fields equals to direct assignment.</w:t>
      </w:r>
    </w:p>
    <w:p w14:paraId="629281B9" w14:textId="77777777" w:rsidR="006D3731" w:rsidRPr="004C7A2C" w:rsidRDefault="006D3731" w:rsidP="006D3731">
      <w:pPr>
        <w:pStyle w:val="ListParagraph"/>
        <w:rPr>
          <w:b/>
          <w:bCs/>
          <w:lang w:val="pt-BR"/>
        </w:rPr>
      </w:pPr>
    </w:p>
    <w:p w14:paraId="05BF4479" w14:textId="77777777" w:rsidR="004C7A2C" w:rsidRPr="004C7A2C" w:rsidRDefault="004C7A2C" w:rsidP="004C7A2C">
      <w:pPr>
        <w:pStyle w:val="ListParagraph"/>
        <w:rPr>
          <w:b/>
          <w:bCs/>
          <w:lang w:val="pt-BR"/>
        </w:rPr>
      </w:pPr>
    </w:p>
    <w:p w14:paraId="4518F48D" w14:textId="0AD23F2F" w:rsidR="00617DAA" w:rsidRPr="005273F6" w:rsidRDefault="0091667D" w:rsidP="004853B6">
      <w:pPr>
        <w:rPr>
          <w:bCs/>
          <w:sz w:val="22"/>
          <w:lang w:val="pt-BR"/>
        </w:rPr>
      </w:pPr>
      <w:r>
        <w:rPr>
          <w:noProof/>
        </w:rPr>
        <w:drawing>
          <wp:inline distT="0" distB="0" distL="0" distR="0" wp14:anchorId="3ECEB5C8" wp14:editId="37C91371">
            <wp:extent cx="6119495" cy="31883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3188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AFE50E" w14:textId="0420F11C" w:rsidR="00AD3A27" w:rsidRDefault="00AD3A27" w:rsidP="00AD3A27">
      <w:pPr>
        <w:rPr>
          <w:sz w:val="22"/>
          <w:lang w:val="pt-BR"/>
        </w:rPr>
      </w:pPr>
    </w:p>
    <w:p w14:paraId="0FC4A08B" w14:textId="77777777" w:rsidR="00D331A6" w:rsidRDefault="00D331A6" w:rsidP="00AD3A27">
      <w:pPr>
        <w:rPr>
          <w:sz w:val="22"/>
          <w:lang w:val="pt-BR"/>
        </w:rPr>
      </w:pPr>
    </w:p>
    <w:p w14:paraId="691B619E" w14:textId="77777777" w:rsidR="00AD3A27" w:rsidRDefault="00AD3A27" w:rsidP="00AD3A27">
      <w:pPr>
        <w:rPr>
          <w:sz w:val="22"/>
          <w:lang w:val="pt-BR"/>
        </w:rPr>
      </w:pPr>
    </w:p>
    <w:p w14:paraId="6953AD4F" w14:textId="77777777" w:rsidR="0091667D" w:rsidRPr="007D71A7" w:rsidRDefault="0091667D" w:rsidP="007D71A7">
      <w:pPr>
        <w:pStyle w:val="Heading1"/>
      </w:pPr>
      <w:bookmarkStart w:id="4" w:name="_Toc70524565"/>
      <w:bookmarkStart w:id="5" w:name="_Toc70584739"/>
      <w:bookmarkStart w:id="6" w:name="_Toc71790802"/>
      <w:r w:rsidRPr="007D71A7">
        <w:t>PRJ Direct Assignment form, automatic filling of Procurement plan details fields</w:t>
      </w:r>
      <w:bookmarkEnd w:id="4"/>
      <w:bookmarkEnd w:id="5"/>
      <w:bookmarkEnd w:id="6"/>
    </w:p>
    <w:p w14:paraId="2978F869" w14:textId="77777777" w:rsidR="0091667D" w:rsidRPr="001B32DE" w:rsidRDefault="0091667D" w:rsidP="0091667D">
      <w:pPr>
        <w:pStyle w:val="Heading2"/>
        <w:rPr>
          <w:sz w:val="32"/>
          <w:szCs w:val="32"/>
        </w:rPr>
      </w:pPr>
      <w:bookmarkStart w:id="7" w:name="_Toc71790803"/>
      <w:r w:rsidRPr="004C7A2C">
        <w:rPr>
          <w:color w:val="4F81BD" w:themeColor="accent1"/>
          <w:sz w:val="32"/>
          <w:szCs w:val="32"/>
        </w:rPr>
        <w:t>Overview:</w:t>
      </w:r>
      <w:bookmarkEnd w:id="7"/>
    </w:p>
    <w:p w14:paraId="16CC1317" w14:textId="6D1AE41A" w:rsidR="0091667D" w:rsidRPr="0091667D" w:rsidRDefault="0091667D" w:rsidP="0091667D">
      <w:pPr>
        <w:rPr>
          <w:rFonts w:ascii="Calibri" w:hAnsi="Calibri"/>
          <w:color w:val="000000"/>
          <w:sz w:val="22"/>
        </w:rPr>
      </w:pPr>
      <w:r w:rsidRPr="0091667D">
        <w:rPr>
          <w:rFonts w:cstheme="minorHAnsi"/>
          <w:sz w:val="22"/>
          <w:lang w:val="pt-BR"/>
        </w:rPr>
        <w:t xml:space="preserve">In this release we have created the logic, </w:t>
      </w:r>
      <w:r w:rsidRPr="0091667D">
        <w:rPr>
          <w:sz w:val="22"/>
        </w:rPr>
        <w:t>Automatically Fill the project information details in the PRJ Direct Assignment form from Procurement Plan Form.</w:t>
      </w:r>
    </w:p>
    <w:p w14:paraId="67901FF3" w14:textId="498D74E6" w:rsidR="00787B5C" w:rsidRDefault="00787B5C" w:rsidP="00646251">
      <w:pPr>
        <w:spacing w:before="0"/>
        <w:jc w:val="left"/>
        <w:rPr>
          <w:rFonts w:cstheme="minorHAnsi"/>
          <w:sz w:val="22"/>
          <w:lang w:val="pt-BR"/>
        </w:rPr>
      </w:pPr>
    </w:p>
    <w:p w14:paraId="7657B423" w14:textId="77777777" w:rsidR="0091667D" w:rsidRPr="004C7A2C" w:rsidRDefault="0091667D" w:rsidP="0091667D">
      <w:pPr>
        <w:rPr>
          <w:color w:val="4F81BD" w:themeColor="accent1"/>
          <w:sz w:val="32"/>
          <w:szCs w:val="32"/>
        </w:rPr>
      </w:pPr>
      <w:r w:rsidRPr="004C7A2C">
        <w:rPr>
          <w:color w:val="4F81BD" w:themeColor="accent1"/>
          <w:sz w:val="32"/>
          <w:szCs w:val="32"/>
        </w:rPr>
        <w:t>FUNCTIONALITY DETAILS:</w:t>
      </w:r>
    </w:p>
    <w:p w14:paraId="52CA7B63" w14:textId="61CA4692" w:rsidR="0091667D" w:rsidRPr="00450814" w:rsidRDefault="0091667D" w:rsidP="003D2606">
      <w:pPr>
        <w:pStyle w:val="ListParagraph"/>
        <w:numPr>
          <w:ilvl w:val="0"/>
          <w:numId w:val="12"/>
        </w:numPr>
        <w:spacing w:before="0"/>
        <w:jc w:val="left"/>
        <w:rPr>
          <w:rFonts w:cstheme="minorHAnsi"/>
          <w:sz w:val="22"/>
          <w:lang w:val="pt-BR"/>
        </w:rPr>
      </w:pPr>
      <w:r w:rsidRPr="00450814">
        <w:rPr>
          <w:rFonts w:cstheme="minorHAnsi"/>
          <w:sz w:val="22"/>
          <w:lang w:val="pt-BR"/>
        </w:rPr>
        <w:t>User select the procurement plan in procurement plan item dropdown.</w:t>
      </w:r>
    </w:p>
    <w:p w14:paraId="2802377E" w14:textId="75B9067D" w:rsidR="0091667D" w:rsidRPr="00450814" w:rsidRDefault="0091667D" w:rsidP="003D2606">
      <w:pPr>
        <w:pStyle w:val="ListParagraph"/>
        <w:numPr>
          <w:ilvl w:val="0"/>
          <w:numId w:val="12"/>
        </w:numPr>
        <w:spacing w:before="0"/>
        <w:jc w:val="left"/>
        <w:rPr>
          <w:rFonts w:cstheme="minorHAnsi"/>
          <w:sz w:val="22"/>
          <w:lang w:val="pt-BR"/>
        </w:rPr>
      </w:pPr>
      <w:r w:rsidRPr="00450814">
        <w:rPr>
          <w:rFonts w:cstheme="minorHAnsi"/>
          <w:sz w:val="22"/>
          <w:lang w:val="pt-BR"/>
        </w:rPr>
        <w:t>Following  field will be retrieve</w:t>
      </w:r>
    </w:p>
    <w:p w14:paraId="5B768EFA" w14:textId="77777777" w:rsidR="00450814" w:rsidRPr="00450814" w:rsidRDefault="00450814" w:rsidP="00450814">
      <w:pPr>
        <w:pStyle w:val="ListParagraph"/>
        <w:spacing w:before="0"/>
        <w:jc w:val="left"/>
        <w:rPr>
          <w:b/>
          <w:sz w:val="22"/>
          <w:lang w:val="it-IT"/>
        </w:rPr>
      </w:pPr>
      <w:r w:rsidRPr="00450814">
        <w:rPr>
          <w:b/>
          <w:sz w:val="22"/>
          <w:lang w:val="it-IT"/>
        </w:rPr>
        <w:t>SoW</w:t>
      </w:r>
    </w:p>
    <w:p w14:paraId="6E57E53C" w14:textId="77777777" w:rsidR="00450814" w:rsidRPr="00450814" w:rsidRDefault="00450814" w:rsidP="00450814">
      <w:pPr>
        <w:pStyle w:val="ListParagraph"/>
        <w:spacing w:before="0"/>
        <w:jc w:val="left"/>
        <w:rPr>
          <w:b/>
          <w:sz w:val="22"/>
          <w:lang w:val="it-IT"/>
        </w:rPr>
      </w:pPr>
      <w:r w:rsidRPr="00450814">
        <w:rPr>
          <w:b/>
          <w:sz w:val="22"/>
          <w:lang w:val="it-IT"/>
        </w:rPr>
        <w:t>Purchase Request Nr</w:t>
      </w:r>
    </w:p>
    <w:p w14:paraId="3D021586" w14:textId="77777777" w:rsidR="00450814" w:rsidRPr="00450814" w:rsidRDefault="00450814" w:rsidP="00450814">
      <w:pPr>
        <w:pStyle w:val="ListParagraph"/>
        <w:spacing w:before="0"/>
        <w:jc w:val="left"/>
        <w:rPr>
          <w:b/>
          <w:sz w:val="22"/>
          <w:lang w:val="it-IT"/>
        </w:rPr>
      </w:pPr>
      <w:r w:rsidRPr="00450814">
        <w:rPr>
          <w:b/>
          <w:sz w:val="22"/>
          <w:lang w:val="it-IT"/>
        </w:rPr>
        <w:t>Purchase Request Date</w:t>
      </w:r>
    </w:p>
    <w:p w14:paraId="140090B8" w14:textId="77777777" w:rsidR="00450814" w:rsidRPr="00450814" w:rsidRDefault="00450814" w:rsidP="00450814">
      <w:pPr>
        <w:pStyle w:val="ListParagraph"/>
        <w:spacing w:before="0"/>
        <w:jc w:val="left"/>
        <w:rPr>
          <w:b/>
          <w:sz w:val="22"/>
          <w:lang w:val="it-IT"/>
        </w:rPr>
      </w:pPr>
      <w:r w:rsidRPr="00450814">
        <w:rPr>
          <w:b/>
          <w:sz w:val="22"/>
          <w:lang w:val="it-IT"/>
        </w:rPr>
        <w:t>Estimated Amount</w:t>
      </w:r>
    </w:p>
    <w:p w14:paraId="74BCB0EB" w14:textId="77777777" w:rsidR="00450814" w:rsidRPr="00450814" w:rsidRDefault="00450814" w:rsidP="00450814">
      <w:pPr>
        <w:pStyle w:val="ListParagraph"/>
        <w:spacing w:before="0"/>
        <w:jc w:val="left"/>
        <w:rPr>
          <w:b/>
          <w:sz w:val="22"/>
          <w:lang w:val="it-IT"/>
        </w:rPr>
      </w:pPr>
      <w:r w:rsidRPr="00450814">
        <w:rPr>
          <w:b/>
          <w:sz w:val="22"/>
          <w:lang w:val="it-IT"/>
        </w:rPr>
        <w:t>Currency</w:t>
      </w:r>
    </w:p>
    <w:p w14:paraId="05DC0B8E" w14:textId="77777777" w:rsidR="00450814" w:rsidRPr="00450814" w:rsidRDefault="00450814" w:rsidP="00450814">
      <w:pPr>
        <w:pStyle w:val="ListParagraph"/>
        <w:spacing w:before="0"/>
        <w:jc w:val="left"/>
        <w:rPr>
          <w:b/>
          <w:sz w:val="22"/>
          <w:lang w:val="it-IT"/>
        </w:rPr>
      </w:pPr>
      <w:r w:rsidRPr="00450814">
        <w:rPr>
          <w:b/>
          <w:sz w:val="22"/>
          <w:lang w:val="it-IT"/>
        </w:rPr>
        <w:t>Equivalent Estimated Amount (€)</w:t>
      </w:r>
    </w:p>
    <w:p w14:paraId="563AE14B" w14:textId="001AC69C" w:rsidR="0091667D" w:rsidRDefault="00450814" w:rsidP="00450814">
      <w:pPr>
        <w:pStyle w:val="ListParagraph"/>
        <w:spacing w:before="0"/>
        <w:jc w:val="left"/>
        <w:rPr>
          <w:b/>
          <w:sz w:val="22"/>
          <w:lang w:val="it-IT"/>
        </w:rPr>
      </w:pPr>
      <w:r w:rsidRPr="00450814">
        <w:rPr>
          <w:b/>
          <w:sz w:val="22"/>
          <w:lang w:val="it-IT"/>
        </w:rPr>
        <w:t>Requested Supplier</w:t>
      </w:r>
    </w:p>
    <w:p w14:paraId="1E4201B3" w14:textId="388CEF44" w:rsidR="00450814" w:rsidRDefault="00450814" w:rsidP="003D2606">
      <w:pPr>
        <w:pStyle w:val="ListParagraph"/>
        <w:numPr>
          <w:ilvl w:val="0"/>
          <w:numId w:val="12"/>
        </w:numPr>
        <w:spacing w:before="0"/>
        <w:jc w:val="left"/>
        <w:rPr>
          <w:rFonts w:cstheme="minorHAnsi"/>
          <w:sz w:val="22"/>
          <w:lang w:val="pt-BR"/>
        </w:rPr>
      </w:pPr>
      <w:r>
        <w:rPr>
          <w:rFonts w:cstheme="minorHAnsi"/>
          <w:sz w:val="22"/>
          <w:lang w:val="pt-BR"/>
        </w:rPr>
        <w:t>All fields which will be retrieve would be non editable</w:t>
      </w:r>
    </w:p>
    <w:p w14:paraId="11C3DF1E" w14:textId="2C8DB6CF" w:rsidR="00450814" w:rsidRDefault="00450814" w:rsidP="00450814">
      <w:pPr>
        <w:rPr>
          <w:lang w:val="pt-BR"/>
        </w:rPr>
      </w:pPr>
    </w:p>
    <w:p w14:paraId="53AAF3E5" w14:textId="5F3CB75D" w:rsidR="00450814" w:rsidRDefault="00450814" w:rsidP="00450814">
      <w:pPr>
        <w:rPr>
          <w:lang w:val="pt-BR"/>
        </w:rPr>
      </w:pPr>
      <w:r>
        <w:rPr>
          <w:noProof/>
        </w:rPr>
        <w:drawing>
          <wp:inline distT="0" distB="0" distL="0" distR="0" wp14:anchorId="41DB84F4" wp14:editId="1A29438B">
            <wp:extent cx="6119495" cy="2799715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2799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760535" w14:textId="58C28654" w:rsidR="00450814" w:rsidRDefault="00450814" w:rsidP="00450814">
      <w:pPr>
        <w:rPr>
          <w:lang w:val="pt-BR"/>
        </w:rPr>
      </w:pPr>
    </w:p>
    <w:p w14:paraId="39A81B49" w14:textId="77777777" w:rsidR="00450814" w:rsidRPr="00450814" w:rsidRDefault="00450814" w:rsidP="00450814">
      <w:pPr>
        <w:rPr>
          <w:lang w:val="pt-BR"/>
        </w:rPr>
      </w:pPr>
    </w:p>
    <w:p w14:paraId="5BF2ACB1" w14:textId="77777777" w:rsidR="00450814" w:rsidRPr="00450814" w:rsidRDefault="00450814" w:rsidP="00450814">
      <w:pPr>
        <w:rPr>
          <w:lang w:val="pt-BR"/>
        </w:rPr>
      </w:pPr>
    </w:p>
    <w:p w14:paraId="4F973B6E" w14:textId="77777777" w:rsidR="00450814" w:rsidRPr="007D71A7" w:rsidRDefault="00450814" w:rsidP="007D71A7">
      <w:pPr>
        <w:pStyle w:val="Heading1"/>
      </w:pPr>
      <w:bookmarkStart w:id="8" w:name="_Toc70524566"/>
      <w:bookmarkStart w:id="9" w:name="_Toc70584740"/>
      <w:bookmarkStart w:id="10" w:name="_Toc71790804"/>
      <w:r w:rsidRPr="007D71A7">
        <w:t>Prj direct assignment Form, Automatic Filling of Project Details fields</w:t>
      </w:r>
      <w:bookmarkEnd w:id="8"/>
      <w:bookmarkEnd w:id="9"/>
      <w:bookmarkEnd w:id="10"/>
    </w:p>
    <w:p w14:paraId="7EC08746" w14:textId="77777777" w:rsidR="00450814" w:rsidRPr="00450814" w:rsidRDefault="00450814" w:rsidP="00450814">
      <w:pPr>
        <w:rPr>
          <w:lang w:val="pt-BR"/>
        </w:rPr>
      </w:pPr>
    </w:p>
    <w:p w14:paraId="375356FC" w14:textId="57327D83" w:rsidR="00450814" w:rsidRDefault="00450814" w:rsidP="00450814">
      <w:pPr>
        <w:rPr>
          <w:lang w:val="pt-BR"/>
        </w:rPr>
      </w:pPr>
    </w:p>
    <w:p w14:paraId="4FD76D0D" w14:textId="77777777" w:rsidR="00450814" w:rsidRPr="00476746" w:rsidRDefault="00450814" w:rsidP="00450814">
      <w:pPr>
        <w:rPr>
          <w:color w:val="31849B" w:themeColor="accent5" w:themeShade="BF"/>
          <w:sz w:val="28"/>
          <w:szCs w:val="28"/>
        </w:rPr>
      </w:pPr>
      <w:r w:rsidRPr="00476746">
        <w:rPr>
          <w:color w:val="31849B" w:themeColor="accent5" w:themeShade="BF"/>
          <w:sz w:val="28"/>
          <w:szCs w:val="28"/>
        </w:rPr>
        <w:t>Overview:</w:t>
      </w:r>
    </w:p>
    <w:p w14:paraId="167F785F" w14:textId="440EB200" w:rsidR="00450814" w:rsidRPr="005027B7" w:rsidRDefault="00450814" w:rsidP="00450814">
      <w:pPr>
        <w:rPr>
          <w:sz w:val="22"/>
          <w:lang w:val="pt-BR"/>
        </w:rPr>
      </w:pPr>
      <w:r w:rsidRPr="005027B7">
        <w:rPr>
          <w:sz w:val="22"/>
          <w:lang w:val="pt-BR"/>
        </w:rPr>
        <w:t xml:space="preserve">In this release, we have implemented an automatic filling of project field details in the </w:t>
      </w:r>
      <w:r>
        <w:rPr>
          <w:b/>
          <w:sz w:val="22"/>
          <w:lang w:val="pt-BR"/>
        </w:rPr>
        <w:t>PRJ DIRECT ASSIGNMENT</w:t>
      </w:r>
      <w:r w:rsidRPr="005027B7">
        <w:rPr>
          <w:sz w:val="22"/>
          <w:lang w:val="pt-BR"/>
        </w:rPr>
        <w:t xml:space="preserve"> form. </w:t>
      </w:r>
    </w:p>
    <w:p w14:paraId="33399686" w14:textId="77777777" w:rsidR="00450814" w:rsidRDefault="00450814" w:rsidP="00450814">
      <w:pPr>
        <w:rPr>
          <w:lang w:val="pt-BR"/>
        </w:rPr>
      </w:pPr>
    </w:p>
    <w:p w14:paraId="43506D7E" w14:textId="77777777" w:rsidR="00450814" w:rsidRPr="00476746" w:rsidRDefault="00450814" w:rsidP="00450814">
      <w:pPr>
        <w:rPr>
          <w:color w:val="31849B" w:themeColor="accent5" w:themeShade="BF"/>
          <w:sz w:val="28"/>
          <w:szCs w:val="28"/>
        </w:rPr>
      </w:pPr>
      <w:r w:rsidRPr="00476746">
        <w:rPr>
          <w:color w:val="31849B" w:themeColor="accent5" w:themeShade="BF"/>
          <w:sz w:val="28"/>
          <w:szCs w:val="28"/>
        </w:rPr>
        <w:t>Form Details:</w:t>
      </w:r>
    </w:p>
    <w:p w14:paraId="7F855A4E" w14:textId="4AFC61F8" w:rsidR="00450814" w:rsidRPr="005027B7" w:rsidRDefault="00450814" w:rsidP="003D2606">
      <w:pPr>
        <w:pStyle w:val="ListParagraph"/>
        <w:numPr>
          <w:ilvl w:val="0"/>
          <w:numId w:val="13"/>
        </w:numPr>
        <w:rPr>
          <w:sz w:val="22"/>
          <w:lang w:val="pt-BR"/>
        </w:rPr>
      </w:pPr>
      <w:r w:rsidRPr="005027B7">
        <w:rPr>
          <w:sz w:val="22"/>
          <w:lang w:val="pt-BR"/>
        </w:rPr>
        <w:lastRenderedPageBreak/>
        <w:t>We have remove</w:t>
      </w:r>
      <w:r>
        <w:rPr>
          <w:sz w:val="22"/>
          <w:lang w:val="pt-BR"/>
        </w:rPr>
        <w:t>d</w:t>
      </w:r>
      <w:r w:rsidRPr="005027B7">
        <w:rPr>
          <w:sz w:val="22"/>
          <w:lang w:val="pt-BR"/>
        </w:rPr>
        <w:t xml:space="preserve"> </w:t>
      </w:r>
      <w:r>
        <w:rPr>
          <w:sz w:val="22"/>
          <w:lang w:val="pt-BR"/>
        </w:rPr>
        <w:t xml:space="preserve">the </w:t>
      </w:r>
      <w:r w:rsidRPr="005027B7">
        <w:rPr>
          <w:sz w:val="22"/>
          <w:lang w:val="pt-BR"/>
        </w:rPr>
        <w:t>bind</w:t>
      </w:r>
      <w:r>
        <w:rPr>
          <w:sz w:val="22"/>
          <w:lang w:val="pt-BR"/>
        </w:rPr>
        <w:t>ing</w:t>
      </w:r>
      <w:r w:rsidRPr="005027B7">
        <w:rPr>
          <w:sz w:val="22"/>
          <w:lang w:val="pt-BR"/>
        </w:rPr>
        <w:t xml:space="preserve"> icon from the </w:t>
      </w:r>
      <w:r w:rsidRPr="005027B7">
        <w:rPr>
          <w:b/>
          <w:sz w:val="22"/>
          <w:lang w:val="pt-BR"/>
        </w:rPr>
        <w:t>Technology, Country</w:t>
      </w:r>
      <w:r>
        <w:rPr>
          <w:sz w:val="22"/>
          <w:lang w:val="pt-BR"/>
        </w:rPr>
        <w:t xml:space="preserve"> </w:t>
      </w:r>
      <w:r w:rsidRPr="005027B7">
        <w:rPr>
          <w:sz w:val="22"/>
          <w:lang w:val="pt-BR"/>
        </w:rPr>
        <w:t>field</w:t>
      </w:r>
      <w:r>
        <w:rPr>
          <w:sz w:val="22"/>
          <w:lang w:val="pt-BR"/>
        </w:rPr>
        <w:t>s</w:t>
      </w:r>
      <w:r w:rsidRPr="005027B7">
        <w:rPr>
          <w:sz w:val="22"/>
          <w:lang w:val="pt-BR"/>
        </w:rPr>
        <w:t xml:space="preserve"> and remove </w:t>
      </w:r>
      <w:r>
        <w:rPr>
          <w:sz w:val="22"/>
          <w:lang w:val="pt-BR"/>
        </w:rPr>
        <w:t>the dropdown,</w:t>
      </w:r>
      <w:r w:rsidRPr="005027B7">
        <w:rPr>
          <w:sz w:val="22"/>
          <w:lang w:val="pt-BR"/>
        </w:rPr>
        <w:t xml:space="preserve"> and made all </w:t>
      </w:r>
      <w:r>
        <w:rPr>
          <w:sz w:val="22"/>
          <w:lang w:val="pt-BR"/>
        </w:rPr>
        <w:t xml:space="preserve">data </w:t>
      </w:r>
      <w:r w:rsidRPr="005027B7">
        <w:rPr>
          <w:sz w:val="22"/>
          <w:lang w:val="pt-BR"/>
        </w:rPr>
        <w:t>retrievable field</w:t>
      </w:r>
      <w:r>
        <w:rPr>
          <w:sz w:val="22"/>
          <w:lang w:val="pt-BR"/>
        </w:rPr>
        <w:t>s</w:t>
      </w:r>
      <w:r w:rsidRPr="005027B7">
        <w:rPr>
          <w:sz w:val="22"/>
          <w:lang w:val="pt-BR"/>
        </w:rPr>
        <w:t xml:space="preserve"> non</w:t>
      </w:r>
      <w:r>
        <w:rPr>
          <w:sz w:val="22"/>
          <w:lang w:val="pt-BR"/>
        </w:rPr>
        <w:t>-</w:t>
      </w:r>
      <w:r w:rsidRPr="005027B7">
        <w:rPr>
          <w:sz w:val="22"/>
          <w:lang w:val="pt-BR"/>
        </w:rPr>
        <w:t>editable.</w:t>
      </w:r>
    </w:p>
    <w:p w14:paraId="39E652E1" w14:textId="77777777" w:rsidR="00450814" w:rsidRPr="005027B7" w:rsidRDefault="00450814" w:rsidP="00450814">
      <w:pPr>
        <w:pStyle w:val="ListParagraph"/>
        <w:rPr>
          <w:sz w:val="22"/>
          <w:lang w:val="pt-BR"/>
        </w:rPr>
      </w:pPr>
    </w:p>
    <w:p w14:paraId="540654FC" w14:textId="1C0D82E7" w:rsidR="00450814" w:rsidRPr="00450814" w:rsidRDefault="00450814" w:rsidP="003D2606">
      <w:pPr>
        <w:pStyle w:val="ListParagraph"/>
        <w:numPr>
          <w:ilvl w:val="0"/>
          <w:numId w:val="13"/>
        </w:numPr>
        <w:rPr>
          <w:sz w:val="22"/>
          <w:lang w:val="pt-BR"/>
        </w:rPr>
      </w:pPr>
      <w:r w:rsidRPr="00450814">
        <w:rPr>
          <w:sz w:val="22"/>
          <w:lang w:val="pt-BR"/>
        </w:rPr>
        <w:t xml:space="preserve">We have developed a new function to retrieve project field details in the </w:t>
      </w:r>
      <w:r w:rsidRPr="00450814">
        <w:rPr>
          <w:b/>
          <w:sz w:val="22"/>
          <w:lang w:val="pt-BR"/>
        </w:rPr>
        <w:t>PRJ DIRECT ASSIGNMENT</w:t>
      </w:r>
      <w:r w:rsidRPr="00450814">
        <w:rPr>
          <w:sz w:val="22"/>
          <w:lang w:val="pt-BR"/>
        </w:rPr>
        <w:t xml:space="preserve"> form. </w:t>
      </w:r>
    </w:p>
    <w:p w14:paraId="11F719D2" w14:textId="77777777" w:rsidR="00450814" w:rsidRPr="00E93005" w:rsidRDefault="00450814" w:rsidP="00450814">
      <w:pPr>
        <w:rPr>
          <w:sz w:val="22"/>
          <w:lang w:val="pt-BR"/>
        </w:rPr>
      </w:pPr>
    </w:p>
    <w:p w14:paraId="4FA651B3" w14:textId="77777777" w:rsidR="00450814" w:rsidRPr="00FB4E57" w:rsidRDefault="00450814" w:rsidP="00450814">
      <w:pPr>
        <w:pStyle w:val="ListParagraph"/>
        <w:rPr>
          <w:lang w:val="pt-BR"/>
        </w:rPr>
      </w:pPr>
    </w:p>
    <w:p w14:paraId="3A9913A6" w14:textId="77777777" w:rsidR="00450814" w:rsidRPr="00E222CA" w:rsidRDefault="00450814" w:rsidP="00450814">
      <w:pPr>
        <w:rPr>
          <w:color w:val="31849B" w:themeColor="accent5" w:themeShade="BF"/>
          <w:sz w:val="28"/>
          <w:szCs w:val="28"/>
        </w:rPr>
      </w:pPr>
      <w:r w:rsidRPr="00E222CA">
        <w:rPr>
          <w:color w:val="31849B" w:themeColor="accent5" w:themeShade="BF"/>
          <w:sz w:val="28"/>
          <w:szCs w:val="28"/>
        </w:rPr>
        <w:t>Functionality Details:</w:t>
      </w:r>
    </w:p>
    <w:p w14:paraId="1D93960F" w14:textId="77777777" w:rsidR="00450814" w:rsidRDefault="00450814" w:rsidP="00450814">
      <w:pPr>
        <w:rPr>
          <w:lang w:val="pt-BR"/>
        </w:rPr>
      </w:pPr>
    </w:p>
    <w:p w14:paraId="41F06D41" w14:textId="762F44F2" w:rsidR="00450814" w:rsidRPr="00F721F4" w:rsidRDefault="00450814" w:rsidP="003D2606">
      <w:pPr>
        <w:pStyle w:val="ListParagraph"/>
        <w:numPr>
          <w:ilvl w:val="0"/>
          <w:numId w:val="14"/>
        </w:numPr>
        <w:rPr>
          <w:sz w:val="22"/>
          <w:lang w:val="pt-BR"/>
        </w:rPr>
      </w:pPr>
      <w:r w:rsidRPr="00F721F4">
        <w:rPr>
          <w:sz w:val="22"/>
          <w:lang w:val="pt-BR"/>
        </w:rPr>
        <w:t>When a user creat</w:t>
      </w:r>
      <w:r>
        <w:rPr>
          <w:sz w:val="22"/>
          <w:lang w:val="pt-BR"/>
        </w:rPr>
        <w:t xml:space="preserve">es a new </w:t>
      </w:r>
      <w:r w:rsidRPr="00450814">
        <w:rPr>
          <w:b/>
          <w:sz w:val="22"/>
          <w:lang w:val="pt-BR"/>
        </w:rPr>
        <w:t>PRJ DIRECT ASSIGNMENT</w:t>
      </w:r>
      <w:r w:rsidRPr="00046A54">
        <w:rPr>
          <w:b/>
          <w:sz w:val="22"/>
          <w:lang w:val="pt-BR"/>
        </w:rPr>
        <w:t xml:space="preserve"> object</w:t>
      </w:r>
      <w:r w:rsidRPr="00F721F4">
        <w:rPr>
          <w:sz w:val="22"/>
          <w:lang w:val="pt-BR"/>
        </w:rPr>
        <w:t xml:space="preserve"> then data in </w:t>
      </w:r>
      <w:r w:rsidRPr="00F721F4">
        <w:rPr>
          <w:b/>
          <w:sz w:val="22"/>
          <w:lang w:val="pt-BR"/>
        </w:rPr>
        <w:t>Country, Technology, Execution Area,  Area</w:t>
      </w:r>
      <w:r>
        <w:rPr>
          <w:b/>
          <w:sz w:val="22"/>
          <w:lang w:val="pt-BR"/>
        </w:rPr>
        <w:t xml:space="preserve">, </w:t>
      </w:r>
      <w:r w:rsidRPr="00F721F4">
        <w:rPr>
          <w:sz w:val="22"/>
          <w:lang w:val="pt-BR"/>
        </w:rPr>
        <w:t xml:space="preserve"> fields are retrieved from the project detail fields.</w:t>
      </w:r>
    </w:p>
    <w:p w14:paraId="3F9C2C1B" w14:textId="77777777" w:rsidR="00450814" w:rsidRPr="00F721F4" w:rsidRDefault="00450814" w:rsidP="00450814">
      <w:pPr>
        <w:pStyle w:val="ListParagraph"/>
        <w:rPr>
          <w:sz w:val="22"/>
          <w:lang w:val="pt-BR"/>
        </w:rPr>
      </w:pPr>
    </w:p>
    <w:p w14:paraId="6554EB50" w14:textId="77777777" w:rsidR="00450814" w:rsidRPr="001E678E" w:rsidRDefault="00450814" w:rsidP="003D2606">
      <w:pPr>
        <w:pStyle w:val="ListParagraph"/>
        <w:numPr>
          <w:ilvl w:val="0"/>
          <w:numId w:val="14"/>
        </w:numPr>
        <w:rPr>
          <w:sz w:val="22"/>
          <w:lang w:val="pt-BR"/>
        </w:rPr>
      </w:pPr>
      <w:r w:rsidRPr="00F721F4">
        <w:rPr>
          <w:sz w:val="22"/>
          <w:lang w:val="pt-BR"/>
        </w:rPr>
        <w:t>These fields will be always non-editable manually.</w:t>
      </w:r>
    </w:p>
    <w:p w14:paraId="05D43E4C" w14:textId="77777777" w:rsidR="00450814" w:rsidRPr="00F721F4" w:rsidRDefault="00450814" w:rsidP="00450814">
      <w:pPr>
        <w:pStyle w:val="ListParagraph"/>
        <w:rPr>
          <w:sz w:val="22"/>
          <w:lang w:val="pt-BR"/>
        </w:rPr>
      </w:pPr>
    </w:p>
    <w:p w14:paraId="3A66A21B" w14:textId="77777777" w:rsidR="00450814" w:rsidRDefault="00450814" w:rsidP="003D2606">
      <w:pPr>
        <w:pStyle w:val="ListParagraph"/>
        <w:numPr>
          <w:ilvl w:val="0"/>
          <w:numId w:val="14"/>
        </w:numPr>
        <w:rPr>
          <w:sz w:val="22"/>
          <w:lang w:val="pt-BR"/>
        </w:rPr>
      </w:pPr>
      <w:r w:rsidRPr="00F721F4">
        <w:rPr>
          <w:sz w:val="22"/>
          <w:lang w:val="pt-BR"/>
        </w:rPr>
        <w:t>If the user changes the project details then the change will automatically reflect in new and existing forms.</w:t>
      </w:r>
    </w:p>
    <w:p w14:paraId="4705EACC" w14:textId="237DBB81" w:rsidR="00DF7162" w:rsidRDefault="00DF7162" w:rsidP="00450814">
      <w:pPr>
        <w:rPr>
          <w:lang w:val="pt-BR"/>
        </w:rPr>
      </w:pPr>
      <w:r>
        <w:rPr>
          <w:noProof/>
        </w:rPr>
        <w:drawing>
          <wp:inline distT="0" distB="0" distL="0" distR="0" wp14:anchorId="033EAB32" wp14:editId="0F6CF81E">
            <wp:extent cx="6119495" cy="2799715"/>
            <wp:effectExtent l="0" t="0" r="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2799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F2E1E4" w14:textId="77777777" w:rsidR="00DF7162" w:rsidRPr="00DF7162" w:rsidRDefault="00DF7162" w:rsidP="00DF7162">
      <w:pPr>
        <w:rPr>
          <w:lang w:val="pt-BR"/>
        </w:rPr>
      </w:pPr>
    </w:p>
    <w:p w14:paraId="4A604642" w14:textId="77777777" w:rsidR="00DF7162" w:rsidRPr="00DF7162" w:rsidRDefault="00DF7162" w:rsidP="00DF7162">
      <w:pPr>
        <w:rPr>
          <w:lang w:val="pt-BR"/>
        </w:rPr>
      </w:pPr>
    </w:p>
    <w:p w14:paraId="298F0534" w14:textId="47DC6582" w:rsidR="00DF7162" w:rsidRDefault="00DF7162" w:rsidP="00DF7162">
      <w:pPr>
        <w:rPr>
          <w:lang w:val="pt-BR"/>
        </w:rPr>
      </w:pPr>
    </w:p>
    <w:p w14:paraId="26868E4E" w14:textId="77777777" w:rsidR="00DF7162" w:rsidRPr="007D71A7" w:rsidRDefault="00DF7162" w:rsidP="007D71A7">
      <w:pPr>
        <w:pStyle w:val="Heading1"/>
      </w:pPr>
      <w:bookmarkStart w:id="11" w:name="_Toc70524567"/>
      <w:bookmarkStart w:id="12" w:name="_Toc70584741"/>
      <w:bookmarkStart w:id="13" w:name="_Toc71790805"/>
      <w:r w:rsidRPr="007D71A7">
        <w:t>Prj direct assignment Form, “Approver” field logic</w:t>
      </w:r>
      <w:bookmarkEnd w:id="11"/>
      <w:bookmarkEnd w:id="12"/>
      <w:bookmarkEnd w:id="13"/>
    </w:p>
    <w:p w14:paraId="44AFA0A9" w14:textId="77777777" w:rsidR="006C21FD" w:rsidRPr="001B32DE" w:rsidRDefault="006C21FD" w:rsidP="006C21FD">
      <w:pPr>
        <w:pStyle w:val="Heading2"/>
        <w:rPr>
          <w:sz w:val="32"/>
          <w:szCs w:val="32"/>
        </w:rPr>
      </w:pPr>
      <w:bookmarkStart w:id="14" w:name="_Toc71790806"/>
      <w:r w:rsidRPr="004C7A2C">
        <w:rPr>
          <w:color w:val="4F81BD" w:themeColor="accent1"/>
          <w:sz w:val="32"/>
          <w:szCs w:val="32"/>
        </w:rPr>
        <w:t>Overview:</w:t>
      </w:r>
      <w:bookmarkEnd w:id="14"/>
    </w:p>
    <w:p w14:paraId="20B34D89" w14:textId="42AEF845" w:rsidR="006C21FD" w:rsidRPr="005273F6" w:rsidRDefault="006C21FD" w:rsidP="006C21FD">
      <w:pPr>
        <w:rPr>
          <w:sz w:val="22"/>
        </w:rPr>
      </w:pPr>
      <w:r w:rsidRPr="005273F6">
        <w:rPr>
          <w:sz w:val="22"/>
          <w:lang w:val="pt-BR"/>
        </w:rPr>
        <w:t xml:space="preserve">In this release, we have developed the dropdown field and </w:t>
      </w:r>
      <w:r>
        <w:rPr>
          <w:b/>
          <w:bCs/>
          <w:sz w:val="22"/>
          <w:lang w:val="pt-BR"/>
        </w:rPr>
        <w:t>PRJ-DA APROOVER</w:t>
      </w:r>
      <w:r w:rsidRPr="005273F6">
        <w:rPr>
          <w:sz w:val="22"/>
          <w:lang w:val="pt-BR"/>
        </w:rPr>
        <w:t xml:space="preserve"> group, which have some user.</w:t>
      </w:r>
    </w:p>
    <w:p w14:paraId="19B247F4" w14:textId="77777777" w:rsidR="006C21FD" w:rsidRPr="000E0104" w:rsidRDefault="006C21FD" w:rsidP="006C21FD">
      <w:pPr>
        <w:rPr>
          <w:sz w:val="22"/>
          <w:lang w:val="pt-BR"/>
        </w:rPr>
      </w:pPr>
    </w:p>
    <w:p w14:paraId="677F248B" w14:textId="77777777" w:rsidR="006C21FD" w:rsidRPr="004C7A2C" w:rsidRDefault="006C21FD" w:rsidP="006C21FD">
      <w:pPr>
        <w:rPr>
          <w:color w:val="4F81BD" w:themeColor="accent1"/>
          <w:sz w:val="32"/>
          <w:szCs w:val="32"/>
        </w:rPr>
      </w:pPr>
      <w:r w:rsidRPr="004C7A2C">
        <w:rPr>
          <w:color w:val="4F81BD" w:themeColor="accent1"/>
          <w:sz w:val="32"/>
          <w:szCs w:val="32"/>
        </w:rPr>
        <w:t>FUNCTIONALITY DETAILS:</w:t>
      </w:r>
    </w:p>
    <w:p w14:paraId="13A9DE96" w14:textId="49853B5C" w:rsidR="006C21FD" w:rsidRPr="00D00011" w:rsidRDefault="006C21FD" w:rsidP="006C21FD">
      <w:pPr>
        <w:rPr>
          <w:sz w:val="22"/>
          <w:szCs w:val="24"/>
          <w:lang w:val="pt-BR"/>
        </w:rPr>
      </w:pPr>
      <w:r w:rsidRPr="005273F6">
        <w:rPr>
          <w:sz w:val="22"/>
          <w:szCs w:val="24"/>
          <w:lang w:val="pt-BR"/>
        </w:rPr>
        <w:lastRenderedPageBreak/>
        <w:t xml:space="preserve">We have made dropdown </w:t>
      </w:r>
      <w:r>
        <w:rPr>
          <w:b/>
          <w:bCs/>
          <w:sz w:val="22"/>
          <w:szCs w:val="24"/>
          <w:lang w:val="pt-BR"/>
        </w:rPr>
        <w:t>APROOVER</w:t>
      </w:r>
      <w:r w:rsidRPr="005273F6">
        <w:rPr>
          <w:b/>
          <w:bCs/>
          <w:sz w:val="22"/>
          <w:szCs w:val="24"/>
          <w:lang w:val="pt-BR"/>
        </w:rPr>
        <w:t xml:space="preserve"> </w:t>
      </w:r>
      <w:r w:rsidRPr="005273F6">
        <w:rPr>
          <w:sz w:val="22"/>
          <w:szCs w:val="24"/>
          <w:lang w:val="pt-BR"/>
        </w:rPr>
        <w:t xml:space="preserve">which have shows only those users who are belongs to </w:t>
      </w:r>
      <w:r>
        <w:rPr>
          <w:b/>
          <w:bCs/>
          <w:sz w:val="22"/>
          <w:lang w:val="pt-BR"/>
        </w:rPr>
        <w:t>PRJ-DA APROOVER</w:t>
      </w:r>
      <w:r>
        <w:rPr>
          <w:b/>
          <w:bCs/>
          <w:sz w:val="22"/>
          <w:szCs w:val="24"/>
          <w:lang w:val="pt-BR"/>
        </w:rPr>
        <w:t xml:space="preserve"> </w:t>
      </w:r>
      <w:r>
        <w:rPr>
          <w:sz w:val="22"/>
          <w:szCs w:val="24"/>
          <w:lang w:val="pt-BR"/>
        </w:rPr>
        <w:t>group.</w:t>
      </w:r>
    </w:p>
    <w:p w14:paraId="76CCDE28" w14:textId="77777777" w:rsidR="006C21FD" w:rsidRPr="005273F6" w:rsidRDefault="006C21FD" w:rsidP="003D2606">
      <w:pPr>
        <w:pStyle w:val="ListParagraph"/>
        <w:numPr>
          <w:ilvl w:val="0"/>
          <w:numId w:val="11"/>
        </w:numPr>
        <w:rPr>
          <w:b/>
          <w:bCs/>
          <w:sz w:val="22"/>
          <w:szCs w:val="24"/>
          <w:lang w:val="pt-BR"/>
        </w:rPr>
      </w:pPr>
      <w:r w:rsidRPr="005273F6">
        <w:rPr>
          <w:sz w:val="22"/>
          <w:szCs w:val="24"/>
          <w:lang w:val="pt-BR"/>
        </w:rPr>
        <w:t xml:space="preserve">User group </w:t>
      </w:r>
      <w:r>
        <w:rPr>
          <w:sz w:val="22"/>
          <w:szCs w:val="24"/>
          <w:lang w:val="pt-BR"/>
        </w:rPr>
        <w:t>will</w:t>
      </w:r>
      <w:r w:rsidRPr="005273F6">
        <w:rPr>
          <w:sz w:val="22"/>
          <w:szCs w:val="24"/>
          <w:lang w:val="pt-BR"/>
        </w:rPr>
        <w:t xml:space="preserve"> associated with second step</w:t>
      </w:r>
    </w:p>
    <w:p w14:paraId="2C73912E" w14:textId="3A19EAD7" w:rsidR="006C21FD" w:rsidRPr="006C21FD" w:rsidRDefault="006C21FD" w:rsidP="003D2606">
      <w:pPr>
        <w:pStyle w:val="ListParagraph"/>
        <w:numPr>
          <w:ilvl w:val="0"/>
          <w:numId w:val="11"/>
        </w:numPr>
        <w:rPr>
          <w:b/>
          <w:bCs/>
          <w:sz w:val="22"/>
          <w:szCs w:val="24"/>
          <w:lang w:val="pt-BR"/>
        </w:rPr>
      </w:pPr>
      <w:r w:rsidRPr="005273F6">
        <w:rPr>
          <w:sz w:val="22"/>
          <w:szCs w:val="24"/>
          <w:lang w:val="pt-BR"/>
        </w:rPr>
        <w:t xml:space="preserve">Only </w:t>
      </w:r>
      <w:r>
        <w:rPr>
          <w:b/>
          <w:bCs/>
          <w:sz w:val="22"/>
          <w:lang w:val="pt-BR"/>
        </w:rPr>
        <w:t>PRJ-DA APROOVER</w:t>
      </w:r>
      <w:r w:rsidRPr="005273F6">
        <w:rPr>
          <w:sz w:val="22"/>
          <w:szCs w:val="24"/>
          <w:lang w:val="pt-BR"/>
        </w:rPr>
        <w:t xml:space="preserve"> group user</w:t>
      </w:r>
      <w:r>
        <w:rPr>
          <w:sz w:val="22"/>
          <w:szCs w:val="24"/>
          <w:lang w:val="pt-BR"/>
        </w:rPr>
        <w:t>s</w:t>
      </w:r>
      <w:r w:rsidRPr="005273F6">
        <w:rPr>
          <w:sz w:val="22"/>
          <w:szCs w:val="24"/>
          <w:lang w:val="pt-BR"/>
        </w:rPr>
        <w:t xml:space="preserve"> will shows in dropdown</w:t>
      </w:r>
    </w:p>
    <w:p w14:paraId="0F531AC4" w14:textId="77777777" w:rsidR="006C21FD" w:rsidRPr="005273F6" w:rsidRDefault="006C21FD" w:rsidP="006C21FD">
      <w:pPr>
        <w:pStyle w:val="ListParagraph"/>
        <w:rPr>
          <w:b/>
          <w:bCs/>
          <w:sz w:val="22"/>
          <w:szCs w:val="24"/>
          <w:lang w:val="pt-BR"/>
        </w:rPr>
      </w:pPr>
    </w:p>
    <w:p w14:paraId="6D2F0923" w14:textId="2308FDC4" w:rsidR="006C21FD" w:rsidRDefault="006C21FD" w:rsidP="006C21FD">
      <w:pPr>
        <w:rPr>
          <w:lang w:val="pt-BR"/>
        </w:rPr>
      </w:pPr>
      <w:r>
        <w:rPr>
          <w:noProof/>
        </w:rPr>
        <w:drawing>
          <wp:inline distT="0" distB="0" distL="0" distR="0" wp14:anchorId="62269402" wp14:editId="672E97F3">
            <wp:extent cx="6119495" cy="275018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2750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4FEE70" w14:textId="77777777" w:rsidR="006C21FD" w:rsidRPr="006C21FD" w:rsidRDefault="006C21FD" w:rsidP="006C21FD">
      <w:pPr>
        <w:rPr>
          <w:lang w:val="pt-BR"/>
        </w:rPr>
      </w:pPr>
    </w:p>
    <w:p w14:paraId="6587CBB5" w14:textId="141ADAFD" w:rsidR="006C21FD" w:rsidRDefault="006C21FD" w:rsidP="006C21FD">
      <w:pPr>
        <w:rPr>
          <w:color w:val="4F81BD" w:themeColor="accent1"/>
          <w:sz w:val="36"/>
          <w:szCs w:val="36"/>
          <w:lang w:val="en-GB"/>
        </w:rPr>
      </w:pPr>
      <w:bookmarkStart w:id="15" w:name="_Toc70524568"/>
      <w:bookmarkStart w:id="16" w:name="_Toc70584742"/>
      <w:r>
        <w:rPr>
          <w:color w:val="4F81BD" w:themeColor="accent1"/>
          <w:sz w:val="36"/>
          <w:szCs w:val="36"/>
          <w:lang w:val="en-GB"/>
        </w:rPr>
        <w:t xml:space="preserve">      </w:t>
      </w:r>
    </w:p>
    <w:p w14:paraId="47A9DCAE" w14:textId="08D70A99" w:rsidR="006C21FD" w:rsidRPr="006C21FD" w:rsidRDefault="006C21FD" w:rsidP="007D71A7">
      <w:pPr>
        <w:pStyle w:val="Heading1"/>
      </w:pPr>
      <w:r w:rsidRPr="006C21FD">
        <w:t>PRJ Direct Assignment Form, “Created by” field logic</w:t>
      </w:r>
      <w:bookmarkEnd w:id="15"/>
      <w:bookmarkEnd w:id="16"/>
    </w:p>
    <w:p w14:paraId="100DAF2E" w14:textId="77777777" w:rsidR="006C21FD" w:rsidRPr="006C21FD" w:rsidRDefault="006C21FD" w:rsidP="006C21FD">
      <w:pPr>
        <w:rPr>
          <w:lang w:val="pt-BR"/>
        </w:rPr>
      </w:pPr>
    </w:p>
    <w:p w14:paraId="4260535C" w14:textId="77777777" w:rsidR="006C21FD" w:rsidRPr="001B32DE" w:rsidRDefault="006C21FD" w:rsidP="006C21FD">
      <w:pPr>
        <w:pStyle w:val="Heading2"/>
        <w:rPr>
          <w:sz w:val="32"/>
          <w:szCs w:val="32"/>
        </w:rPr>
      </w:pPr>
      <w:bookmarkStart w:id="17" w:name="_Toc71142740"/>
      <w:bookmarkStart w:id="18" w:name="_Toc71790807"/>
      <w:r w:rsidRPr="001B32DE">
        <w:rPr>
          <w:sz w:val="32"/>
          <w:szCs w:val="32"/>
        </w:rPr>
        <w:t>Overview:</w:t>
      </w:r>
      <w:bookmarkEnd w:id="17"/>
      <w:bookmarkEnd w:id="18"/>
    </w:p>
    <w:p w14:paraId="046ABCB4" w14:textId="77777777" w:rsidR="006C21FD" w:rsidRDefault="006C21FD" w:rsidP="006C21FD">
      <w:pPr>
        <w:rPr>
          <w:sz w:val="22"/>
        </w:rPr>
      </w:pPr>
      <w:r>
        <w:rPr>
          <w:sz w:val="22"/>
        </w:rPr>
        <w:t>In this release we have implemented created by field logic.</w:t>
      </w:r>
    </w:p>
    <w:p w14:paraId="0DD5F56C" w14:textId="77777777" w:rsidR="006C21FD" w:rsidRDefault="006C21FD" w:rsidP="006C21FD">
      <w:pPr>
        <w:rPr>
          <w:sz w:val="22"/>
        </w:rPr>
      </w:pPr>
    </w:p>
    <w:p w14:paraId="6434F444" w14:textId="77777777" w:rsidR="006C21FD" w:rsidRPr="001B32DE" w:rsidRDefault="006C21FD" w:rsidP="006C21FD">
      <w:pPr>
        <w:pStyle w:val="Heading2"/>
        <w:rPr>
          <w:sz w:val="32"/>
          <w:szCs w:val="32"/>
        </w:rPr>
      </w:pPr>
      <w:bookmarkStart w:id="19" w:name="_Toc71142741"/>
      <w:bookmarkStart w:id="20" w:name="_Toc71790808"/>
      <w:r>
        <w:rPr>
          <w:sz w:val="32"/>
          <w:szCs w:val="32"/>
        </w:rPr>
        <w:t>Form Details</w:t>
      </w:r>
      <w:r w:rsidRPr="001B32DE">
        <w:rPr>
          <w:sz w:val="32"/>
          <w:szCs w:val="32"/>
        </w:rPr>
        <w:t>:</w:t>
      </w:r>
      <w:bookmarkEnd w:id="19"/>
      <w:bookmarkEnd w:id="20"/>
    </w:p>
    <w:p w14:paraId="5E8BD235" w14:textId="77777777" w:rsidR="006C21FD" w:rsidRPr="00246C87" w:rsidRDefault="006C21FD" w:rsidP="003D2606">
      <w:pPr>
        <w:pStyle w:val="ListParagraph"/>
        <w:numPr>
          <w:ilvl w:val="0"/>
          <w:numId w:val="15"/>
        </w:numPr>
        <w:rPr>
          <w:sz w:val="22"/>
        </w:rPr>
      </w:pPr>
      <w:r>
        <w:rPr>
          <w:sz w:val="22"/>
        </w:rPr>
        <w:t>Created by field is non editable</w:t>
      </w:r>
    </w:p>
    <w:p w14:paraId="350C1E9C" w14:textId="77777777" w:rsidR="006C21FD" w:rsidRPr="007F750A" w:rsidRDefault="006C21FD" w:rsidP="006C21FD"/>
    <w:p w14:paraId="2CFF1AF8" w14:textId="77777777" w:rsidR="006C21FD" w:rsidRDefault="006C21FD" w:rsidP="006C21FD">
      <w:pPr>
        <w:rPr>
          <w:sz w:val="22"/>
        </w:rPr>
      </w:pPr>
    </w:p>
    <w:p w14:paraId="51BA5CD5" w14:textId="77777777" w:rsidR="006C21FD" w:rsidRDefault="006C21FD" w:rsidP="006C21FD">
      <w:pPr>
        <w:rPr>
          <w:color w:val="4F81BD" w:themeColor="accent1"/>
          <w:sz w:val="32"/>
          <w:szCs w:val="32"/>
        </w:rPr>
      </w:pPr>
      <w:r w:rsidRPr="00246C87">
        <w:rPr>
          <w:color w:val="4F81BD" w:themeColor="accent1"/>
          <w:sz w:val="32"/>
          <w:szCs w:val="32"/>
        </w:rPr>
        <w:t>Functionality details</w:t>
      </w:r>
      <w:r>
        <w:rPr>
          <w:color w:val="4F81BD" w:themeColor="accent1"/>
          <w:sz w:val="32"/>
          <w:szCs w:val="32"/>
        </w:rPr>
        <w:t>:</w:t>
      </w:r>
    </w:p>
    <w:p w14:paraId="75882ED1" w14:textId="77777777" w:rsidR="006C21FD" w:rsidRPr="00246C87" w:rsidRDefault="006C21FD" w:rsidP="003D2606">
      <w:pPr>
        <w:pStyle w:val="ListParagraph"/>
        <w:numPr>
          <w:ilvl w:val="0"/>
          <w:numId w:val="15"/>
        </w:numPr>
        <w:rPr>
          <w:sz w:val="22"/>
        </w:rPr>
      </w:pPr>
      <w:r>
        <w:rPr>
          <w:sz w:val="22"/>
        </w:rPr>
        <w:t>Field show the name of user who created the object , when any object will created by user then user name will show in field</w:t>
      </w:r>
    </w:p>
    <w:p w14:paraId="2AFBFE9A" w14:textId="2B7E8D65" w:rsidR="006C21FD" w:rsidRDefault="006C21FD" w:rsidP="006C21FD">
      <w:pPr>
        <w:rPr>
          <w:lang w:val="pt-BR"/>
        </w:rPr>
      </w:pPr>
    </w:p>
    <w:p w14:paraId="31031CA8" w14:textId="2E05DB45" w:rsidR="00450814" w:rsidRDefault="00450814" w:rsidP="006C21FD">
      <w:pPr>
        <w:rPr>
          <w:lang w:val="pt-BR"/>
        </w:rPr>
      </w:pPr>
    </w:p>
    <w:p w14:paraId="31B9A6E1" w14:textId="42F66F6B" w:rsidR="00F25BBD" w:rsidRDefault="00982CDF" w:rsidP="006C21FD">
      <w:pPr>
        <w:rPr>
          <w:lang w:val="pt-BR"/>
        </w:rPr>
      </w:pPr>
      <w:r>
        <w:rPr>
          <w:noProof/>
        </w:rPr>
        <w:lastRenderedPageBreak/>
        <w:drawing>
          <wp:inline distT="0" distB="0" distL="0" distR="0" wp14:anchorId="031D387D" wp14:editId="063AFB3D">
            <wp:extent cx="6119495" cy="2799715"/>
            <wp:effectExtent l="0" t="0" r="0" b="63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2799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8A71FF" w14:textId="3D93AD02" w:rsidR="00F25BBD" w:rsidRDefault="00F25BBD" w:rsidP="006C21FD">
      <w:pPr>
        <w:rPr>
          <w:lang w:val="pt-BR"/>
        </w:rPr>
      </w:pPr>
    </w:p>
    <w:p w14:paraId="7151323D" w14:textId="77777777" w:rsidR="00F25BBD" w:rsidRPr="007D71A7" w:rsidRDefault="00F25BBD" w:rsidP="007D71A7">
      <w:pPr>
        <w:pStyle w:val="Heading1"/>
      </w:pPr>
      <w:bookmarkStart w:id="21" w:name="_Toc70524569"/>
      <w:bookmarkStart w:id="22" w:name="_Toc70584743"/>
      <w:bookmarkStart w:id="23" w:name="_Toc71790809"/>
      <w:r w:rsidRPr="007D71A7">
        <w:t>PRJ Direct Assignment, “Outcome” field logic</w:t>
      </w:r>
      <w:bookmarkEnd w:id="21"/>
      <w:bookmarkEnd w:id="22"/>
      <w:bookmarkEnd w:id="23"/>
    </w:p>
    <w:p w14:paraId="7D226DE9" w14:textId="77777777" w:rsidR="00F25BBD" w:rsidRPr="00476746" w:rsidRDefault="00F25BBD" w:rsidP="00F25BBD">
      <w:pPr>
        <w:rPr>
          <w:color w:val="31849B" w:themeColor="accent5" w:themeShade="BF"/>
          <w:sz w:val="28"/>
          <w:szCs w:val="28"/>
        </w:rPr>
      </w:pPr>
      <w:r w:rsidRPr="00476746">
        <w:rPr>
          <w:color w:val="31849B" w:themeColor="accent5" w:themeShade="BF"/>
          <w:sz w:val="28"/>
          <w:szCs w:val="28"/>
        </w:rPr>
        <w:t>Overview:</w:t>
      </w:r>
    </w:p>
    <w:p w14:paraId="2CDF6F78" w14:textId="2DF59B8F" w:rsidR="00F25BBD" w:rsidRPr="00847EB9" w:rsidRDefault="00F25BBD" w:rsidP="00F25BBD">
      <w:pPr>
        <w:rPr>
          <w:sz w:val="22"/>
          <w:lang w:val="pt-BR"/>
        </w:rPr>
      </w:pPr>
      <w:r w:rsidRPr="00847EB9">
        <w:rPr>
          <w:sz w:val="22"/>
          <w:lang w:val="pt-BR"/>
        </w:rPr>
        <w:t>In t</w:t>
      </w:r>
      <w:r>
        <w:rPr>
          <w:sz w:val="22"/>
          <w:lang w:val="pt-BR"/>
        </w:rPr>
        <w:t>his release, we have implemented</w:t>
      </w:r>
      <w:r w:rsidRPr="00847EB9">
        <w:rPr>
          <w:sz w:val="22"/>
          <w:lang w:val="pt-BR"/>
        </w:rPr>
        <w:t xml:space="preserve"> the </w:t>
      </w:r>
      <w:r>
        <w:rPr>
          <w:b/>
          <w:sz w:val="22"/>
          <w:lang w:val="pt-BR"/>
        </w:rPr>
        <w:t xml:space="preserve">OUTCOME </w:t>
      </w:r>
      <w:r>
        <w:rPr>
          <w:sz w:val="22"/>
          <w:lang w:val="pt-BR"/>
        </w:rPr>
        <w:t>field in</w:t>
      </w:r>
      <w:r w:rsidRPr="00847EB9">
        <w:rPr>
          <w:sz w:val="22"/>
          <w:lang w:val="pt-BR"/>
        </w:rPr>
        <w:t xml:space="preserve"> </w:t>
      </w:r>
      <w:r>
        <w:rPr>
          <w:b/>
          <w:sz w:val="22"/>
          <w:lang w:val="pt-BR"/>
        </w:rPr>
        <w:t xml:space="preserve">PRJ DIRECT ASSIGNMENT </w:t>
      </w:r>
      <w:r w:rsidRPr="00847EB9">
        <w:rPr>
          <w:sz w:val="22"/>
          <w:lang w:val="pt-BR"/>
        </w:rPr>
        <w:t xml:space="preserve">form. </w:t>
      </w:r>
    </w:p>
    <w:p w14:paraId="12C410C2" w14:textId="77777777" w:rsidR="00F25BBD" w:rsidRDefault="00F25BBD" w:rsidP="00F25BBD">
      <w:pPr>
        <w:rPr>
          <w:sz w:val="22"/>
          <w:lang w:val="pt-BR"/>
        </w:rPr>
      </w:pPr>
    </w:p>
    <w:p w14:paraId="06C3A4DE" w14:textId="77777777" w:rsidR="00F25BBD" w:rsidRDefault="00F25BBD" w:rsidP="00F25BBD">
      <w:pPr>
        <w:rPr>
          <w:color w:val="31849B" w:themeColor="accent5" w:themeShade="BF"/>
          <w:sz w:val="28"/>
          <w:szCs w:val="28"/>
        </w:rPr>
      </w:pPr>
      <w:r w:rsidRPr="00E222CA">
        <w:rPr>
          <w:color w:val="31849B" w:themeColor="accent5" w:themeShade="BF"/>
          <w:sz w:val="28"/>
          <w:szCs w:val="28"/>
        </w:rPr>
        <w:t>Functionality Details:</w:t>
      </w:r>
    </w:p>
    <w:p w14:paraId="1A988994" w14:textId="42CEC8BE" w:rsidR="00F25BBD" w:rsidRPr="00847EB9" w:rsidRDefault="00F25BBD" w:rsidP="00F25BBD">
      <w:pPr>
        <w:rPr>
          <w:sz w:val="22"/>
        </w:rPr>
      </w:pPr>
      <w:r>
        <w:rPr>
          <w:sz w:val="22"/>
          <w:lang w:val="pt-BR"/>
        </w:rPr>
        <w:t>We have implemented</w:t>
      </w:r>
      <w:r w:rsidRPr="00847EB9">
        <w:rPr>
          <w:sz w:val="22"/>
          <w:lang w:val="pt-BR"/>
        </w:rPr>
        <w:t xml:space="preserve"> the </w:t>
      </w:r>
      <w:r>
        <w:rPr>
          <w:b/>
          <w:sz w:val="22"/>
          <w:lang w:val="pt-BR"/>
        </w:rPr>
        <w:t xml:space="preserve">OUTCOME </w:t>
      </w:r>
      <w:r>
        <w:rPr>
          <w:sz w:val="22"/>
          <w:lang w:val="pt-BR"/>
        </w:rPr>
        <w:t>field in</w:t>
      </w:r>
      <w:r w:rsidRPr="00847EB9">
        <w:rPr>
          <w:sz w:val="22"/>
          <w:lang w:val="pt-BR"/>
        </w:rPr>
        <w:t xml:space="preserve"> </w:t>
      </w:r>
      <w:r>
        <w:rPr>
          <w:b/>
          <w:sz w:val="22"/>
          <w:lang w:val="pt-BR"/>
        </w:rPr>
        <w:t xml:space="preserve">PRJ DIRECT ASSIGNMENT </w:t>
      </w:r>
      <w:r w:rsidRPr="00847EB9">
        <w:rPr>
          <w:sz w:val="22"/>
          <w:lang w:val="pt-BR"/>
        </w:rPr>
        <w:t>form</w:t>
      </w:r>
      <w:r>
        <w:rPr>
          <w:sz w:val="22"/>
          <w:lang w:val="pt-BR"/>
        </w:rPr>
        <w:t xml:space="preserve"> and field data shows in wokflow status</w:t>
      </w:r>
      <w:r w:rsidR="005F049C">
        <w:rPr>
          <w:sz w:val="22"/>
          <w:lang w:val="pt-BR"/>
        </w:rPr>
        <w:t xml:space="preserve"> column</w:t>
      </w:r>
      <w:r>
        <w:rPr>
          <w:sz w:val="22"/>
          <w:lang w:val="pt-BR"/>
        </w:rPr>
        <w:t xml:space="preserve"> on register</w:t>
      </w:r>
    </w:p>
    <w:p w14:paraId="68E2BDB1" w14:textId="5DFEEFE8" w:rsidR="00F25BBD" w:rsidRDefault="00F25BBD" w:rsidP="003D2606">
      <w:pPr>
        <w:pStyle w:val="ListParagraph"/>
        <w:numPr>
          <w:ilvl w:val="0"/>
          <w:numId w:val="16"/>
        </w:numPr>
        <w:rPr>
          <w:sz w:val="22"/>
        </w:rPr>
      </w:pPr>
      <w:r w:rsidRPr="00847EB9">
        <w:rPr>
          <w:sz w:val="22"/>
        </w:rPr>
        <w:t xml:space="preserve">When an object is in the first step then </w:t>
      </w:r>
      <w:r>
        <w:rPr>
          <w:sz w:val="22"/>
        </w:rPr>
        <w:t xml:space="preserve">the </w:t>
      </w:r>
      <w:r w:rsidR="005F049C">
        <w:rPr>
          <w:b/>
          <w:sz w:val="22"/>
        </w:rPr>
        <w:t xml:space="preserve">workflow status </w:t>
      </w:r>
      <w:r>
        <w:rPr>
          <w:sz w:val="22"/>
        </w:rPr>
        <w:t>c</w:t>
      </w:r>
      <w:r w:rsidRPr="00847EB9">
        <w:rPr>
          <w:sz w:val="22"/>
        </w:rPr>
        <w:t>olumn will show the workflow status mentioned in the workflow for the first step.</w:t>
      </w:r>
    </w:p>
    <w:p w14:paraId="1E9204EF" w14:textId="7F696F57" w:rsidR="005F049C" w:rsidRDefault="005F049C" w:rsidP="003D2606">
      <w:pPr>
        <w:pStyle w:val="ListParagraph"/>
        <w:numPr>
          <w:ilvl w:val="0"/>
          <w:numId w:val="16"/>
        </w:numPr>
        <w:rPr>
          <w:sz w:val="22"/>
        </w:rPr>
      </w:pPr>
      <w:r w:rsidRPr="005F049C">
        <w:rPr>
          <w:sz w:val="22"/>
        </w:rPr>
        <w:t xml:space="preserve">When an object is in the second step then the </w:t>
      </w:r>
      <w:r>
        <w:rPr>
          <w:b/>
          <w:sz w:val="22"/>
        </w:rPr>
        <w:t>workflow</w:t>
      </w:r>
      <w:r w:rsidRPr="005F049C">
        <w:rPr>
          <w:b/>
          <w:sz w:val="22"/>
        </w:rPr>
        <w:t xml:space="preserve"> Status</w:t>
      </w:r>
      <w:r w:rsidRPr="005F049C">
        <w:rPr>
          <w:sz w:val="22"/>
        </w:rPr>
        <w:t xml:space="preserve"> Column will show the workflow status mentioned in the workflow for the second step.</w:t>
      </w:r>
    </w:p>
    <w:p w14:paraId="0AE15ADD" w14:textId="3A5FD64B" w:rsidR="0004445F" w:rsidRPr="0004445F" w:rsidRDefault="0004445F" w:rsidP="003D2606">
      <w:pPr>
        <w:pStyle w:val="ListParagraph"/>
        <w:numPr>
          <w:ilvl w:val="0"/>
          <w:numId w:val="16"/>
        </w:numPr>
        <w:rPr>
          <w:sz w:val="22"/>
        </w:rPr>
      </w:pPr>
      <w:r>
        <w:rPr>
          <w:sz w:val="22"/>
        </w:rPr>
        <w:t>When an object is in the 3rd</w:t>
      </w:r>
      <w:r w:rsidRPr="005F049C">
        <w:rPr>
          <w:sz w:val="22"/>
        </w:rPr>
        <w:t xml:space="preserve"> step then the </w:t>
      </w:r>
      <w:r>
        <w:rPr>
          <w:b/>
          <w:sz w:val="22"/>
        </w:rPr>
        <w:t>workflow</w:t>
      </w:r>
      <w:r w:rsidRPr="005F049C">
        <w:rPr>
          <w:b/>
          <w:sz w:val="22"/>
        </w:rPr>
        <w:t xml:space="preserve"> Status</w:t>
      </w:r>
      <w:r w:rsidRPr="005F049C">
        <w:rPr>
          <w:sz w:val="22"/>
        </w:rPr>
        <w:t xml:space="preserve"> Column will show the workflow status mentione</w:t>
      </w:r>
      <w:r>
        <w:rPr>
          <w:sz w:val="22"/>
        </w:rPr>
        <w:t>d in the workflow for the 3rd</w:t>
      </w:r>
      <w:r w:rsidRPr="005F049C">
        <w:rPr>
          <w:sz w:val="22"/>
        </w:rPr>
        <w:t xml:space="preserve"> step.</w:t>
      </w:r>
    </w:p>
    <w:p w14:paraId="7A7EF28D" w14:textId="5314E78A" w:rsidR="005F049C" w:rsidRPr="0004445F" w:rsidRDefault="005F049C" w:rsidP="003D2606">
      <w:pPr>
        <w:pStyle w:val="ListParagraph"/>
        <w:numPr>
          <w:ilvl w:val="0"/>
          <w:numId w:val="16"/>
        </w:numPr>
        <w:rPr>
          <w:sz w:val="22"/>
        </w:rPr>
      </w:pPr>
      <w:r w:rsidRPr="005F049C">
        <w:rPr>
          <w:sz w:val="22"/>
        </w:rPr>
        <w:t>When an ob</w:t>
      </w:r>
      <w:r w:rsidR="0004445F">
        <w:rPr>
          <w:sz w:val="22"/>
        </w:rPr>
        <w:t>ject is released from the 3rd</w:t>
      </w:r>
      <w:r w:rsidRPr="005F049C">
        <w:rPr>
          <w:sz w:val="22"/>
        </w:rPr>
        <w:t xml:space="preserve"> step or finalized, then the </w:t>
      </w:r>
      <w:r w:rsidR="0004445F">
        <w:rPr>
          <w:b/>
          <w:sz w:val="22"/>
        </w:rPr>
        <w:t>workflow</w:t>
      </w:r>
      <w:r w:rsidRPr="005F049C">
        <w:rPr>
          <w:b/>
          <w:sz w:val="22"/>
        </w:rPr>
        <w:t xml:space="preserve"> Status</w:t>
      </w:r>
      <w:r w:rsidRPr="005F049C">
        <w:rPr>
          <w:sz w:val="22"/>
        </w:rPr>
        <w:t xml:space="preserve"> column will show the data as per the value selected in the </w:t>
      </w:r>
      <w:r w:rsidRPr="005F049C">
        <w:rPr>
          <w:b/>
          <w:sz w:val="22"/>
        </w:rPr>
        <w:t>Outcome</w:t>
      </w:r>
      <w:r w:rsidRPr="005F049C">
        <w:rPr>
          <w:sz w:val="22"/>
        </w:rPr>
        <w:t xml:space="preserve"> field. If </w:t>
      </w:r>
      <w:r w:rsidRPr="005F049C">
        <w:rPr>
          <w:b/>
          <w:sz w:val="22"/>
        </w:rPr>
        <w:t>“Approved”</w:t>
      </w:r>
      <w:r w:rsidRPr="005F049C">
        <w:rPr>
          <w:sz w:val="22"/>
        </w:rPr>
        <w:t xml:space="preserve"> is selected in the Outcome field then </w:t>
      </w:r>
      <w:r w:rsidR="0004445F">
        <w:rPr>
          <w:sz w:val="22"/>
        </w:rPr>
        <w:t xml:space="preserve">the </w:t>
      </w:r>
      <w:r w:rsidR="0004445F" w:rsidRPr="0004445F">
        <w:rPr>
          <w:b/>
          <w:sz w:val="22"/>
        </w:rPr>
        <w:t>workflow</w:t>
      </w:r>
      <w:r w:rsidRPr="005F049C">
        <w:rPr>
          <w:b/>
          <w:sz w:val="22"/>
        </w:rPr>
        <w:t xml:space="preserve"> Status</w:t>
      </w:r>
      <w:r w:rsidRPr="005F049C">
        <w:rPr>
          <w:sz w:val="22"/>
        </w:rPr>
        <w:t xml:space="preserve"> column will show data </w:t>
      </w:r>
      <w:r w:rsidRPr="005F049C">
        <w:rPr>
          <w:b/>
          <w:sz w:val="22"/>
        </w:rPr>
        <w:t>“Approved”</w:t>
      </w:r>
    </w:p>
    <w:p w14:paraId="1B2AAFE6" w14:textId="663A6FFC" w:rsidR="0004445F" w:rsidRPr="0004445F" w:rsidRDefault="0004445F" w:rsidP="003D2606">
      <w:pPr>
        <w:pStyle w:val="ListParagraph"/>
        <w:numPr>
          <w:ilvl w:val="0"/>
          <w:numId w:val="16"/>
        </w:numPr>
        <w:rPr>
          <w:sz w:val="22"/>
        </w:rPr>
      </w:pPr>
      <w:r w:rsidRPr="005F049C">
        <w:rPr>
          <w:sz w:val="22"/>
        </w:rPr>
        <w:t>When an ob</w:t>
      </w:r>
      <w:r>
        <w:rPr>
          <w:sz w:val="22"/>
        </w:rPr>
        <w:t>ject is released from the 3rd</w:t>
      </w:r>
      <w:r w:rsidRPr="005F049C">
        <w:rPr>
          <w:sz w:val="22"/>
        </w:rPr>
        <w:t xml:space="preserve"> step or finalized, then the </w:t>
      </w:r>
      <w:r>
        <w:rPr>
          <w:b/>
          <w:sz w:val="22"/>
        </w:rPr>
        <w:t>workflow</w:t>
      </w:r>
      <w:r w:rsidRPr="005F049C">
        <w:rPr>
          <w:b/>
          <w:sz w:val="22"/>
        </w:rPr>
        <w:t xml:space="preserve"> Status</w:t>
      </w:r>
      <w:r w:rsidRPr="005F049C">
        <w:rPr>
          <w:sz w:val="22"/>
        </w:rPr>
        <w:t xml:space="preserve"> column will show the data as per the value selected in the </w:t>
      </w:r>
      <w:r w:rsidRPr="005F049C">
        <w:rPr>
          <w:b/>
          <w:sz w:val="22"/>
        </w:rPr>
        <w:t>Outcome</w:t>
      </w:r>
      <w:r w:rsidRPr="005F049C">
        <w:rPr>
          <w:sz w:val="22"/>
        </w:rPr>
        <w:t xml:space="preserve"> field. If </w:t>
      </w:r>
      <w:r>
        <w:rPr>
          <w:b/>
          <w:sz w:val="22"/>
        </w:rPr>
        <w:t>“Blank</w:t>
      </w:r>
      <w:r w:rsidRPr="005F049C">
        <w:rPr>
          <w:b/>
          <w:sz w:val="22"/>
        </w:rPr>
        <w:t>”</w:t>
      </w:r>
      <w:r w:rsidRPr="005F049C">
        <w:rPr>
          <w:sz w:val="22"/>
        </w:rPr>
        <w:t xml:space="preserve"> is selected in the Outcome field then </w:t>
      </w:r>
      <w:r>
        <w:rPr>
          <w:sz w:val="22"/>
        </w:rPr>
        <w:t xml:space="preserve">the </w:t>
      </w:r>
      <w:r w:rsidRPr="0004445F">
        <w:rPr>
          <w:b/>
          <w:sz w:val="22"/>
        </w:rPr>
        <w:t>workflow</w:t>
      </w:r>
      <w:r w:rsidRPr="005F049C">
        <w:rPr>
          <w:b/>
          <w:sz w:val="22"/>
        </w:rPr>
        <w:t xml:space="preserve"> Status</w:t>
      </w:r>
      <w:r w:rsidRPr="005F049C">
        <w:rPr>
          <w:sz w:val="22"/>
        </w:rPr>
        <w:t xml:space="preserve"> column will show data </w:t>
      </w:r>
      <w:r>
        <w:rPr>
          <w:b/>
          <w:sz w:val="22"/>
        </w:rPr>
        <w:t>“NOT Specified</w:t>
      </w:r>
      <w:r w:rsidRPr="005F049C">
        <w:rPr>
          <w:b/>
          <w:sz w:val="22"/>
        </w:rPr>
        <w:t>”</w:t>
      </w:r>
    </w:p>
    <w:p w14:paraId="2C808D9D" w14:textId="408B5A07" w:rsidR="0004445F" w:rsidRPr="0004445F" w:rsidRDefault="0004445F" w:rsidP="003D2606">
      <w:pPr>
        <w:pStyle w:val="ListParagraph"/>
        <w:numPr>
          <w:ilvl w:val="0"/>
          <w:numId w:val="16"/>
        </w:numPr>
        <w:rPr>
          <w:sz w:val="22"/>
        </w:rPr>
      </w:pPr>
      <w:r w:rsidRPr="005F049C">
        <w:rPr>
          <w:sz w:val="22"/>
        </w:rPr>
        <w:t>When an ob</w:t>
      </w:r>
      <w:r>
        <w:rPr>
          <w:sz w:val="22"/>
        </w:rPr>
        <w:t>ject is released from the 3rd</w:t>
      </w:r>
      <w:r w:rsidRPr="005F049C">
        <w:rPr>
          <w:sz w:val="22"/>
        </w:rPr>
        <w:t xml:space="preserve"> step or finalized, then the </w:t>
      </w:r>
      <w:r>
        <w:rPr>
          <w:b/>
          <w:sz w:val="22"/>
        </w:rPr>
        <w:t>workflow</w:t>
      </w:r>
      <w:r w:rsidRPr="005F049C">
        <w:rPr>
          <w:b/>
          <w:sz w:val="22"/>
        </w:rPr>
        <w:t xml:space="preserve"> Status</w:t>
      </w:r>
      <w:r w:rsidRPr="005F049C">
        <w:rPr>
          <w:sz w:val="22"/>
        </w:rPr>
        <w:t xml:space="preserve"> column will show the data as per the value selected in the </w:t>
      </w:r>
      <w:r w:rsidRPr="005F049C">
        <w:rPr>
          <w:b/>
          <w:sz w:val="22"/>
        </w:rPr>
        <w:t>Outcome</w:t>
      </w:r>
      <w:r w:rsidRPr="005F049C">
        <w:rPr>
          <w:sz w:val="22"/>
        </w:rPr>
        <w:t xml:space="preserve"> field. If </w:t>
      </w:r>
      <w:r w:rsidRPr="005F049C">
        <w:rPr>
          <w:b/>
          <w:sz w:val="22"/>
        </w:rPr>
        <w:t>“</w:t>
      </w:r>
      <w:r>
        <w:rPr>
          <w:b/>
          <w:sz w:val="22"/>
        </w:rPr>
        <w:t xml:space="preserve"> </w:t>
      </w:r>
      <w:r w:rsidR="00E61BAE">
        <w:rPr>
          <w:b/>
          <w:sz w:val="22"/>
        </w:rPr>
        <w:t>REJECTED</w:t>
      </w:r>
      <w:r w:rsidRPr="005F049C">
        <w:rPr>
          <w:b/>
          <w:sz w:val="22"/>
        </w:rPr>
        <w:t>”</w:t>
      </w:r>
      <w:r w:rsidRPr="005F049C">
        <w:rPr>
          <w:sz w:val="22"/>
        </w:rPr>
        <w:t xml:space="preserve"> is selected in the Outcome field then </w:t>
      </w:r>
      <w:r>
        <w:rPr>
          <w:sz w:val="22"/>
        </w:rPr>
        <w:t xml:space="preserve">the </w:t>
      </w:r>
      <w:r w:rsidRPr="0004445F">
        <w:rPr>
          <w:b/>
          <w:sz w:val="22"/>
        </w:rPr>
        <w:t>workflow</w:t>
      </w:r>
      <w:r w:rsidRPr="005F049C">
        <w:rPr>
          <w:b/>
          <w:sz w:val="22"/>
        </w:rPr>
        <w:t xml:space="preserve"> Status</w:t>
      </w:r>
      <w:r w:rsidRPr="005F049C">
        <w:rPr>
          <w:sz w:val="22"/>
        </w:rPr>
        <w:t xml:space="preserve"> column will show data </w:t>
      </w:r>
      <w:r w:rsidRPr="005F049C">
        <w:rPr>
          <w:b/>
          <w:sz w:val="22"/>
        </w:rPr>
        <w:t>“</w:t>
      </w:r>
      <w:r>
        <w:rPr>
          <w:b/>
          <w:sz w:val="22"/>
        </w:rPr>
        <w:t xml:space="preserve">NOT </w:t>
      </w:r>
      <w:r w:rsidRPr="005F049C">
        <w:rPr>
          <w:b/>
          <w:sz w:val="22"/>
        </w:rPr>
        <w:t>Approved”</w:t>
      </w:r>
    </w:p>
    <w:p w14:paraId="640374FE" w14:textId="77777777" w:rsidR="0004445F" w:rsidRPr="005F049C" w:rsidRDefault="0004445F" w:rsidP="0004445F">
      <w:pPr>
        <w:pStyle w:val="ListParagraph"/>
        <w:rPr>
          <w:sz w:val="22"/>
        </w:rPr>
      </w:pPr>
    </w:p>
    <w:p w14:paraId="3709FC92" w14:textId="77777777" w:rsidR="005F049C" w:rsidRPr="005F049C" w:rsidRDefault="005F049C" w:rsidP="005F049C">
      <w:pPr>
        <w:pStyle w:val="ListParagraph"/>
        <w:rPr>
          <w:sz w:val="22"/>
        </w:rPr>
      </w:pPr>
    </w:p>
    <w:p w14:paraId="6560ECD5" w14:textId="50759453" w:rsidR="00E61BAE" w:rsidRDefault="005F049C" w:rsidP="006C21FD">
      <w:pPr>
        <w:rPr>
          <w:lang w:val="pt-BR"/>
        </w:rPr>
      </w:pPr>
      <w:r>
        <w:rPr>
          <w:lang w:val="pt-BR"/>
        </w:rPr>
        <w:lastRenderedPageBreak/>
        <w:t xml:space="preserve">  </w:t>
      </w:r>
      <w:r w:rsidR="0004445F">
        <w:rPr>
          <w:noProof/>
        </w:rPr>
        <w:drawing>
          <wp:inline distT="0" distB="0" distL="0" distR="0" wp14:anchorId="47CC3DF3" wp14:editId="4320B787">
            <wp:extent cx="6119495" cy="2799715"/>
            <wp:effectExtent l="0" t="0" r="0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2799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F971D" w14:textId="77777777" w:rsidR="00E61BAE" w:rsidRPr="00E61BAE" w:rsidRDefault="00E61BAE" w:rsidP="00E61BAE">
      <w:pPr>
        <w:rPr>
          <w:lang w:val="pt-BR"/>
        </w:rPr>
      </w:pPr>
    </w:p>
    <w:p w14:paraId="49C80A05" w14:textId="328E35EB" w:rsidR="00F25BBD" w:rsidRDefault="00F25BBD" w:rsidP="00E61BAE">
      <w:pPr>
        <w:rPr>
          <w:lang w:val="pt-BR"/>
        </w:rPr>
      </w:pPr>
    </w:p>
    <w:p w14:paraId="1874000C" w14:textId="0A1FE533" w:rsidR="00E61BAE" w:rsidRPr="007D71A7" w:rsidRDefault="00E61BAE" w:rsidP="007D71A7">
      <w:pPr>
        <w:pStyle w:val="Heading1"/>
      </w:pPr>
      <w:bookmarkStart w:id="24" w:name="_Toc70524570"/>
      <w:bookmarkStart w:id="25" w:name="_Toc70584744"/>
      <w:bookmarkStart w:id="26" w:name="_Toc71790810"/>
      <w:bookmarkStart w:id="27" w:name="_Toc71142736"/>
      <w:bookmarkStart w:id="28" w:name="_GoBack"/>
      <w:r w:rsidRPr="007D71A7">
        <w:t>PRJ Direct Assignment, “DA Authorization Date” field logic</w:t>
      </w:r>
      <w:bookmarkEnd w:id="24"/>
      <w:bookmarkEnd w:id="25"/>
      <w:bookmarkEnd w:id="26"/>
    </w:p>
    <w:bookmarkEnd w:id="28"/>
    <w:p w14:paraId="7A32CD8A" w14:textId="77777777" w:rsidR="00E61BAE" w:rsidRDefault="00E61BAE" w:rsidP="00E61BAE">
      <w:pPr>
        <w:pStyle w:val="Heading2"/>
        <w:rPr>
          <w:sz w:val="32"/>
          <w:szCs w:val="32"/>
        </w:rPr>
      </w:pPr>
    </w:p>
    <w:p w14:paraId="1E61180B" w14:textId="4A92BB93" w:rsidR="00E61BAE" w:rsidRPr="001B32DE" w:rsidRDefault="00E61BAE" w:rsidP="00E61BAE">
      <w:pPr>
        <w:pStyle w:val="Heading2"/>
        <w:rPr>
          <w:sz w:val="32"/>
          <w:szCs w:val="32"/>
        </w:rPr>
      </w:pPr>
      <w:bookmarkStart w:id="29" w:name="_Toc71790811"/>
      <w:r w:rsidRPr="001B32DE">
        <w:rPr>
          <w:sz w:val="32"/>
          <w:szCs w:val="32"/>
        </w:rPr>
        <w:t>Overview:</w:t>
      </w:r>
      <w:bookmarkEnd w:id="27"/>
      <w:bookmarkEnd w:id="29"/>
    </w:p>
    <w:p w14:paraId="0DE41D04" w14:textId="75FE9ED8" w:rsidR="00E61BAE" w:rsidRDefault="00E61BAE" w:rsidP="00E61BAE">
      <w:pPr>
        <w:rPr>
          <w:sz w:val="22"/>
        </w:rPr>
      </w:pPr>
      <w:r>
        <w:rPr>
          <w:sz w:val="22"/>
        </w:rPr>
        <w:t xml:space="preserve">In this release we have implemented </w:t>
      </w:r>
      <w:r w:rsidRPr="00E61BAE">
        <w:rPr>
          <w:b/>
          <w:sz w:val="22"/>
        </w:rPr>
        <w:t>DA AUTHORIZATION DATE</w:t>
      </w:r>
      <w:r>
        <w:rPr>
          <w:sz w:val="22"/>
        </w:rPr>
        <w:t xml:space="preserve"> field logic.</w:t>
      </w:r>
    </w:p>
    <w:p w14:paraId="0339CCB7" w14:textId="77777777" w:rsidR="00E61BAE" w:rsidRDefault="00E61BAE" w:rsidP="00E61BAE">
      <w:pPr>
        <w:rPr>
          <w:sz w:val="22"/>
        </w:rPr>
      </w:pPr>
    </w:p>
    <w:p w14:paraId="5B6F4D0A" w14:textId="77777777" w:rsidR="00E61BAE" w:rsidRPr="001B32DE" w:rsidRDefault="00E61BAE" w:rsidP="00E61BAE">
      <w:pPr>
        <w:pStyle w:val="Heading2"/>
        <w:rPr>
          <w:sz w:val="32"/>
          <w:szCs w:val="32"/>
        </w:rPr>
      </w:pPr>
      <w:bookmarkStart w:id="30" w:name="_Toc71142737"/>
      <w:bookmarkStart w:id="31" w:name="_Toc71790812"/>
      <w:r>
        <w:rPr>
          <w:sz w:val="32"/>
          <w:szCs w:val="32"/>
        </w:rPr>
        <w:t>Form Details</w:t>
      </w:r>
      <w:r w:rsidRPr="001B32DE">
        <w:rPr>
          <w:sz w:val="32"/>
          <w:szCs w:val="32"/>
        </w:rPr>
        <w:t>:</w:t>
      </w:r>
      <w:bookmarkEnd w:id="30"/>
      <w:bookmarkEnd w:id="31"/>
    </w:p>
    <w:p w14:paraId="57EB5A31" w14:textId="0F2858D0" w:rsidR="00E61BAE" w:rsidRPr="00246C87" w:rsidRDefault="00E61BAE" w:rsidP="003D2606">
      <w:pPr>
        <w:pStyle w:val="ListParagraph"/>
        <w:numPr>
          <w:ilvl w:val="0"/>
          <w:numId w:val="15"/>
        </w:numPr>
        <w:rPr>
          <w:sz w:val="22"/>
        </w:rPr>
      </w:pPr>
      <w:r w:rsidRPr="00E61BAE">
        <w:rPr>
          <w:b/>
          <w:sz w:val="22"/>
        </w:rPr>
        <w:t>DA AUTHORIZATION DATE</w:t>
      </w:r>
      <w:r>
        <w:rPr>
          <w:sz w:val="22"/>
        </w:rPr>
        <w:t xml:space="preserve"> field is non editable</w:t>
      </w:r>
    </w:p>
    <w:p w14:paraId="7AEFE74F" w14:textId="77777777" w:rsidR="00E61BAE" w:rsidRPr="007F750A" w:rsidRDefault="00E61BAE" w:rsidP="00E61BAE"/>
    <w:p w14:paraId="6089B5E9" w14:textId="77777777" w:rsidR="00E61BAE" w:rsidRDefault="00E61BAE" w:rsidP="00E61BAE">
      <w:pPr>
        <w:rPr>
          <w:sz w:val="22"/>
        </w:rPr>
      </w:pPr>
    </w:p>
    <w:p w14:paraId="1E14A15C" w14:textId="77777777" w:rsidR="00E61BAE" w:rsidRPr="001B32DE" w:rsidRDefault="00E61BAE" w:rsidP="00E61BAE">
      <w:pPr>
        <w:pStyle w:val="Heading2"/>
        <w:rPr>
          <w:sz w:val="32"/>
          <w:szCs w:val="32"/>
        </w:rPr>
      </w:pPr>
      <w:bookmarkStart w:id="32" w:name="_Toc71142738"/>
      <w:bookmarkStart w:id="33" w:name="_Toc71790813"/>
      <w:r>
        <w:rPr>
          <w:sz w:val="32"/>
          <w:szCs w:val="32"/>
        </w:rPr>
        <w:t>Functionality details</w:t>
      </w:r>
      <w:r w:rsidRPr="001B32DE">
        <w:rPr>
          <w:sz w:val="32"/>
          <w:szCs w:val="32"/>
        </w:rPr>
        <w:t>:</w:t>
      </w:r>
      <w:bookmarkEnd w:id="32"/>
      <w:bookmarkEnd w:id="33"/>
    </w:p>
    <w:p w14:paraId="187F079D" w14:textId="77777777" w:rsidR="00E61BAE" w:rsidRDefault="00E61BAE" w:rsidP="003D2606">
      <w:pPr>
        <w:pStyle w:val="ListParagraph"/>
        <w:numPr>
          <w:ilvl w:val="0"/>
          <w:numId w:val="15"/>
        </w:numPr>
        <w:rPr>
          <w:sz w:val="22"/>
        </w:rPr>
      </w:pPr>
      <w:r>
        <w:rPr>
          <w:sz w:val="22"/>
        </w:rPr>
        <w:t>Field show the creation date of object , when any object will create then current date will show inn field</w:t>
      </w:r>
    </w:p>
    <w:p w14:paraId="14B758F5" w14:textId="32D3FE58" w:rsidR="00E61BAE" w:rsidRDefault="00E61BAE" w:rsidP="00E61BAE">
      <w:pPr>
        <w:rPr>
          <w:lang w:val="pt-BR"/>
        </w:rPr>
      </w:pPr>
      <w:r>
        <w:rPr>
          <w:noProof/>
        </w:rPr>
        <w:lastRenderedPageBreak/>
        <w:drawing>
          <wp:inline distT="0" distB="0" distL="0" distR="0" wp14:anchorId="1BC9A08E" wp14:editId="78BA0B13">
            <wp:extent cx="6119495" cy="2799715"/>
            <wp:effectExtent l="0" t="0" r="0" b="6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2799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24F005" w14:textId="77777777" w:rsidR="00E61BAE" w:rsidRPr="00E61BAE" w:rsidRDefault="00E61BAE" w:rsidP="00E61BAE">
      <w:pPr>
        <w:rPr>
          <w:lang w:val="pt-BR"/>
        </w:rPr>
      </w:pPr>
    </w:p>
    <w:p w14:paraId="09D13B90" w14:textId="6A4EFD8B" w:rsidR="00E61BAE" w:rsidRPr="00E61BAE" w:rsidRDefault="00E61BAE" w:rsidP="00E61BAE">
      <w:pPr>
        <w:rPr>
          <w:lang w:val="pt-BR"/>
        </w:rPr>
      </w:pPr>
    </w:p>
    <w:sectPr w:rsidR="00E61BAE" w:rsidRPr="00E61BAE" w:rsidSect="006A69CF">
      <w:footerReference w:type="default" r:id="rId16"/>
      <w:pgSz w:w="11906" w:h="16838"/>
      <w:pgMar w:top="1559" w:right="851" w:bottom="992" w:left="1418" w:header="709" w:footer="0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6F1CC2F" w14:textId="77777777" w:rsidR="000017A0" w:rsidRDefault="000017A0" w:rsidP="00692022">
      <w:r>
        <w:separator/>
      </w:r>
    </w:p>
  </w:endnote>
  <w:endnote w:type="continuationSeparator" w:id="0">
    <w:p w14:paraId="0C5B94DD" w14:textId="77777777" w:rsidR="000017A0" w:rsidRDefault="000017A0" w:rsidP="006920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lbertus Extra Bold">
    <w:altName w:val="Arial"/>
    <w:charset w:val="00"/>
    <w:family w:val="swiss"/>
    <w:pitch w:val="variable"/>
    <w:sig w:usb0="00000007" w:usb1="00000000" w:usb2="00000000" w:usb3="00000000" w:csb0="00000093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0609" w:type="dxa"/>
      <w:tblInd w:w="-459" w:type="dxa"/>
      <w:tblBorders>
        <w:top w:val="single" w:sz="2" w:space="0" w:color="A6A6A6" w:themeColor="background1" w:themeShade="A6"/>
      </w:tblBorders>
      <w:tblLook w:val="04A0" w:firstRow="1" w:lastRow="0" w:firstColumn="1" w:lastColumn="0" w:noHBand="0" w:noVBand="1"/>
    </w:tblPr>
    <w:tblGrid>
      <w:gridCol w:w="4284"/>
      <w:gridCol w:w="5013"/>
      <w:gridCol w:w="1312"/>
    </w:tblGrid>
    <w:tr w:rsidR="00DF7162" w:rsidRPr="00933F79" w14:paraId="166E541A" w14:textId="77777777" w:rsidTr="00090F83">
      <w:trPr>
        <w:trHeight w:val="1336"/>
      </w:trPr>
      <w:tc>
        <w:tcPr>
          <w:tcW w:w="4284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46285C65" w14:textId="0856C8C0" w:rsidR="00DF7162" w:rsidRPr="00D5245E" w:rsidRDefault="00DF7162" w:rsidP="00692022">
          <w:pPr>
            <w:rPr>
              <w:lang w:val="pt-BR" w:eastAsia="en-GB"/>
            </w:rPr>
          </w:pPr>
          <w:r w:rsidRPr="00A6242D">
            <w:rPr>
              <w:rFonts w:cstheme="minorHAnsi"/>
              <w:b/>
              <w:bCs/>
              <w:noProof/>
              <w:color w:val="595959" w:themeColor="text1" w:themeTint="A6"/>
              <w:sz w:val="36"/>
              <w:szCs w:val="36"/>
            </w:rPr>
            <w:drawing>
              <wp:anchor distT="0" distB="0" distL="114300" distR="114300" simplePos="0" relativeHeight="251683840" behindDoc="0" locked="0" layoutInCell="1" allowOverlap="1" wp14:anchorId="046011F2" wp14:editId="1417CBFB">
                <wp:simplePos x="0" y="0"/>
                <wp:positionH relativeFrom="column">
                  <wp:posOffset>-66675</wp:posOffset>
                </wp:positionH>
                <wp:positionV relativeFrom="paragraph">
                  <wp:posOffset>-471170</wp:posOffset>
                </wp:positionV>
                <wp:extent cx="2543175" cy="514350"/>
                <wp:effectExtent l="0" t="0" r="9525" b="0"/>
                <wp:wrapSquare wrapText="bothSides"/>
                <wp:docPr id="326" name="Immagine 2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 PROJECT OBJECTS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543175" cy="5143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5013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0FD731BE" w14:textId="0E745FD4" w:rsidR="00DF7162" w:rsidRDefault="00DF7162" w:rsidP="006569A2">
          <w:pPr>
            <w:pStyle w:val="Footer"/>
            <w:jc w:val="center"/>
            <w:rPr>
              <w:color w:val="595959" w:themeColor="text1" w:themeTint="A6"/>
              <w:sz w:val="22"/>
            </w:rPr>
          </w:pPr>
          <w:r>
            <w:rPr>
              <w:color w:val="595959" w:themeColor="text1" w:themeTint="A6"/>
              <w:sz w:val="22"/>
            </w:rPr>
            <w:t>PR-NO SAP COUNTRIES ITEMS UC</w:t>
          </w:r>
        </w:p>
        <w:p w14:paraId="4BDA420E" w14:textId="4D9C021E" w:rsidR="00DF7162" w:rsidRPr="00F16B2C" w:rsidRDefault="00DF7162" w:rsidP="006569A2">
          <w:pPr>
            <w:pStyle w:val="Footer"/>
            <w:jc w:val="center"/>
            <w:rPr>
              <w:color w:val="595959" w:themeColor="text1" w:themeTint="A6"/>
              <w:sz w:val="22"/>
            </w:rPr>
          </w:pPr>
          <w:r>
            <w:rPr>
              <w:color w:val="595959" w:themeColor="text1" w:themeTint="A6"/>
              <w:sz w:val="22"/>
            </w:rPr>
            <w:t xml:space="preserve"> – Release Note</w:t>
          </w:r>
        </w:p>
      </w:tc>
      <w:tc>
        <w:tcPr>
          <w:tcW w:w="1312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0F24EB94" w14:textId="405E7065" w:rsidR="00DF7162" w:rsidRPr="00933F79" w:rsidRDefault="00DF7162" w:rsidP="0086682E">
          <w:pPr>
            <w:pStyle w:val="Footer"/>
            <w:jc w:val="right"/>
            <w:rPr>
              <w:color w:val="595959" w:themeColor="text1" w:themeTint="A6"/>
            </w:rPr>
          </w:pPr>
          <w:r w:rsidRPr="0086682E">
            <w:rPr>
              <w:color w:val="595959" w:themeColor="text1" w:themeTint="A6"/>
            </w:rPr>
            <w:t xml:space="preserve">Page </w:t>
          </w:r>
          <w:r w:rsidRPr="0086682E">
            <w:rPr>
              <w:b/>
              <w:bCs/>
              <w:color w:val="595959" w:themeColor="text1" w:themeTint="A6"/>
            </w:rPr>
            <w:fldChar w:fldCharType="begin"/>
          </w:r>
          <w:r w:rsidRPr="0086682E">
            <w:rPr>
              <w:b/>
              <w:bCs/>
              <w:color w:val="595959" w:themeColor="text1" w:themeTint="A6"/>
            </w:rPr>
            <w:instrText xml:space="preserve"> PAGE  \* Arabic  \* MERGEFORMAT </w:instrText>
          </w:r>
          <w:r w:rsidRPr="0086682E">
            <w:rPr>
              <w:b/>
              <w:bCs/>
              <w:color w:val="595959" w:themeColor="text1" w:themeTint="A6"/>
            </w:rPr>
            <w:fldChar w:fldCharType="separate"/>
          </w:r>
          <w:r w:rsidR="007D71A7">
            <w:rPr>
              <w:b/>
              <w:bCs/>
              <w:color w:val="595959" w:themeColor="text1" w:themeTint="A6"/>
            </w:rPr>
            <w:t>8</w:t>
          </w:r>
          <w:r w:rsidRPr="0086682E">
            <w:rPr>
              <w:b/>
              <w:bCs/>
              <w:color w:val="595959" w:themeColor="text1" w:themeTint="A6"/>
            </w:rPr>
            <w:fldChar w:fldCharType="end"/>
          </w:r>
          <w:r w:rsidRPr="0086682E">
            <w:rPr>
              <w:color w:val="595959" w:themeColor="text1" w:themeTint="A6"/>
            </w:rPr>
            <w:t xml:space="preserve"> of </w:t>
          </w:r>
          <w:r w:rsidRPr="0086682E">
            <w:rPr>
              <w:b/>
              <w:bCs/>
              <w:color w:val="595959" w:themeColor="text1" w:themeTint="A6"/>
            </w:rPr>
            <w:fldChar w:fldCharType="begin"/>
          </w:r>
          <w:r w:rsidRPr="0086682E">
            <w:rPr>
              <w:b/>
              <w:bCs/>
              <w:color w:val="595959" w:themeColor="text1" w:themeTint="A6"/>
            </w:rPr>
            <w:instrText xml:space="preserve"> NUMPAGES  \* Arabic  \* MERGEFORMAT </w:instrText>
          </w:r>
          <w:r w:rsidRPr="0086682E">
            <w:rPr>
              <w:b/>
              <w:bCs/>
              <w:color w:val="595959" w:themeColor="text1" w:themeTint="A6"/>
            </w:rPr>
            <w:fldChar w:fldCharType="separate"/>
          </w:r>
          <w:r w:rsidR="007D71A7">
            <w:rPr>
              <w:b/>
              <w:bCs/>
              <w:color w:val="595959" w:themeColor="text1" w:themeTint="A6"/>
            </w:rPr>
            <w:t>9</w:t>
          </w:r>
          <w:r w:rsidRPr="0086682E">
            <w:rPr>
              <w:b/>
              <w:bCs/>
              <w:color w:val="595959" w:themeColor="text1" w:themeTint="A6"/>
            </w:rPr>
            <w:fldChar w:fldCharType="end"/>
          </w:r>
        </w:p>
      </w:tc>
    </w:tr>
  </w:tbl>
  <w:p w14:paraId="1F6EA41A" w14:textId="77777777" w:rsidR="00DF7162" w:rsidRPr="00B71A5C" w:rsidRDefault="00DF7162" w:rsidP="0069202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B09AC9D" w14:textId="77777777" w:rsidR="000017A0" w:rsidRDefault="000017A0" w:rsidP="00692022">
      <w:r>
        <w:separator/>
      </w:r>
    </w:p>
  </w:footnote>
  <w:footnote w:type="continuationSeparator" w:id="0">
    <w:p w14:paraId="72E29065" w14:textId="77777777" w:rsidR="000017A0" w:rsidRDefault="000017A0" w:rsidP="006920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8B4AF7E8"/>
    <w:lvl w:ilvl="0">
      <w:start w:val="1"/>
      <w:numFmt w:val="decimal"/>
      <w:pStyle w:val="ListNumber5"/>
      <w:lvlText w:val="%1."/>
      <w:lvlJc w:val="left"/>
      <w:pPr>
        <w:tabs>
          <w:tab w:val="num" w:pos="1132"/>
        </w:tabs>
        <w:ind w:left="1132" w:hanging="360"/>
      </w:pPr>
    </w:lvl>
  </w:abstractNum>
  <w:abstractNum w:abstractNumId="1" w15:restartNumberingAfterBreak="0">
    <w:nsid w:val="FFFFFF7D"/>
    <w:multiLevelType w:val="singleLevel"/>
    <w:tmpl w:val="3DBA7FC4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73CFCB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700A474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6343AB4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8DE4864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23661F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0F2050E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80637A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2026DD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399D6E5F"/>
    <w:multiLevelType w:val="hybridMultilevel"/>
    <w:tmpl w:val="F3BADF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02544E"/>
    <w:multiLevelType w:val="hybridMultilevel"/>
    <w:tmpl w:val="C484B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FB93AE5"/>
    <w:multiLevelType w:val="hybridMultilevel"/>
    <w:tmpl w:val="1F4E78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D652D77"/>
    <w:multiLevelType w:val="hybridMultilevel"/>
    <w:tmpl w:val="611AA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1ED1880"/>
    <w:multiLevelType w:val="hybridMultilevel"/>
    <w:tmpl w:val="52D4E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CF77531"/>
    <w:multiLevelType w:val="hybridMultilevel"/>
    <w:tmpl w:val="0D7A42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10"/>
  </w:num>
  <w:num w:numId="12">
    <w:abstractNumId w:val="15"/>
  </w:num>
  <w:num w:numId="13">
    <w:abstractNumId w:val="13"/>
  </w:num>
  <w:num w:numId="14">
    <w:abstractNumId w:val="12"/>
  </w:num>
  <w:num w:numId="15">
    <w:abstractNumId w:val="14"/>
  </w:num>
  <w:num w:numId="16">
    <w:abstractNumId w:val="11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3NTUwNDMytjC2NLVU0lEKTi0uzszPAykwM60FABLvXjwtAAAA"/>
  </w:docVars>
  <w:rsids>
    <w:rsidRoot w:val="00413D83"/>
    <w:rsid w:val="000012EE"/>
    <w:rsid w:val="00001492"/>
    <w:rsid w:val="000017A0"/>
    <w:rsid w:val="00001B88"/>
    <w:rsid w:val="00001CE0"/>
    <w:rsid w:val="000031F7"/>
    <w:rsid w:val="00003D50"/>
    <w:rsid w:val="000050B4"/>
    <w:rsid w:val="000051C3"/>
    <w:rsid w:val="00007E67"/>
    <w:rsid w:val="00007E88"/>
    <w:rsid w:val="00010481"/>
    <w:rsid w:val="000122BC"/>
    <w:rsid w:val="00015503"/>
    <w:rsid w:val="00016A3A"/>
    <w:rsid w:val="000205CC"/>
    <w:rsid w:val="00021D2E"/>
    <w:rsid w:val="000227D7"/>
    <w:rsid w:val="00022CDC"/>
    <w:rsid w:val="000234DF"/>
    <w:rsid w:val="000248B1"/>
    <w:rsid w:val="00024C51"/>
    <w:rsid w:val="00025D35"/>
    <w:rsid w:val="00026519"/>
    <w:rsid w:val="00026686"/>
    <w:rsid w:val="000302F4"/>
    <w:rsid w:val="000318C9"/>
    <w:rsid w:val="00031B76"/>
    <w:rsid w:val="00032BCE"/>
    <w:rsid w:val="00032C19"/>
    <w:rsid w:val="00034CAF"/>
    <w:rsid w:val="000350D6"/>
    <w:rsid w:val="000362F7"/>
    <w:rsid w:val="00036C1C"/>
    <w:rsid w:val="00037610"/>
    <w:rsid w:val="00037917"/>
    <w:rsid w:val="00037E96"/>
    <w:rsid w:val="000400B9"/>
    <w:rsid w:val="00041E84"/>
    <w:rsid w:val="000440CC"/>
    <w:rsid w:val="0004445F"/>
    <w:rsid w:val="0004493C"/>
    <w:rsid w:val="00045329"/>
    <w:rsid w:val="00046B1E"/>
    <w:rsid w:val="000500D6"/>
    <w:rsid w:val="00050B46"/>
    <w:rsid w:val="0005145A"/>
    <w:rsid w:val="0006136D"/>
    <w:rsid w:val="000616A4"/>
    <w:rsid w:val="0006196B"/>
    <w:rsid w:val="00061D60"/>
    <w:rsid w:val="000647CC"/>
    <w:rsid w:val="000653E3"/>
    <w:rsid w:val="00066EE3"/>
    <w:rsid w:val="00071237"/>
    <w:rsid w:val="00071465"/>
    <w:rsid w:val="0007199E"/>
    <w:rsid w:val="00073FD5"/>
    <w:rsid w:val="000757B5"/>
    <w:rsid w:val="00075990"/>
    <w:rsid w:val="00076299"/>
    <w:rsid w:val="0007743F"/>
    <w:rsid w:val="0008028A"/>
    <w:rsid w:val="0008288C"/>
    <w:rsid w:val="00082A2A"/>
    <w:rsid w:val="0008345C"/>
    <w:rsid w:val="00084102"/>
    <w:rsid w:val="00084312"/>
    <w:rsid w:val="000854E8"/>
    <w:rsid w:val="00087A99"/>
    <w:rsid w:val="00090E4F"/>
    <w:rsid w:val="00090F83"/>
    <w:rsid w:val="0009148B"/>
    <w:rsid w:val="0009170C"/>
    <w:rsid w:val="00091C2C"/>
    <w:rsid w:val="00092D4A"/>
    <w:rsid w:val="00094192"/>
    <w:rsid w:val="000A296D"/>
    <w:rsid w:val="000A545F"/>
    <w:rsid w:val="000A6A79"/>
    <w:rsid w:val="000A7CB0"/>
    <w:rsid w:val="000A7F07"/>
    <w:rsid w:val="000B37B7"/>
    <w:rsid w:val="000B433D"/>
    <w:rsid w:val="000B460C"/>
    <w:rsid w:val="000B4D3C"/>
    <w:rsid w:val="000B5171"/>
    <w:rsid w:val="000B5BFC"/>
    <w:rsid w:val="000B5DCB"/>
    <w:rsid w:val="000B6ADC"/>
    <w:rsid w:val="000B6B1C"/>
    <w:rsid w:val="000C2BBD"/>
    <w:rsid w:val="000C3334"/>
    <w:rsid w:val="000C5013"/>
    <w:rsid w:val="000C5A2C"/>
    <w:rsid w:val="000C6719"/>
    <w:rsid w:val="000C6C80"/>
    <w:rsid w:val="000D020C"/>
    <w:rsid w:val="000D1024"/>
    <w:rsid w:val="000D1EB6"/>
    <w:rsid w:val="000D29A7"/>
    <w:rsid w:val="000D534E"/>
    <w:rsid w:val="000D5BD7"/>
    <w:rsid w:val="000D7DBA"/>
    <w:rsid w:val="000E0104"/>
    <w:rsid w:val="000E1738"/>
    <w:rsid w:val="000E2E4E"/>
    <w:rsid w:val="000E39EA"/>
    <w:rsid w:val="000E53D3"/>
    <w:rsid w:val="000E55E6"/>
    <w:rsid w:val="000F1228"/>
    <w:rsid w:val="000F3BB3"/>
    <w:rsid w:val="000F52FE"/>
    <w:rsid w:val="000F551B"/>
    <w:rsid w:val="000F5675"/>
    <w:rsid w:val="000F5D26"/>
    <w:rsid w:val="001002DF"/>
    <w:rsid w:val="00101CE5"/>
    <w:rsid w:val="00101FB9"/>
    <w:rsid w:val="00102C81"/>
    <w:rsid w:val="00102F63"/>
    <w:rsid w:val="00103C92"/>
    <w:rsid w:val="001048D2"/>
    <w:rsid w:val="0010620E"/>
    <w:rsid w:val="0010786A"/>
    <w:rsid w:val="00110906"/>
    <w:rsid w:val="00111FCE"/>
    <w:rsid w:val="00112455"/>
    <w:rsid w:val="00113DAB"/>
    <w:rsid w:val="00115527"/>
    <w:rsid w:val="00117ADD"/>
    <w:rsid w:val="0012067A"/>
    <w:rsid w:val="00120701"/>
    <w:rsid w:val="00121659"/>
    <w:rsid w:val="00124C19"/>
    <w:rsid w:val="001253C5"/>
    <w:rsid w:val="001257C0"/>
    <w:rsid w:val="001262DF"/>
    <w:rsid w:val="00126668"/>
    <w:rsid w:val="00126706"/>
    <w:rsid w:val="00127C60"/>
    <w:rsid w:val="001304E4"/>
    <w:rsid w:val="001313DD"/>
    <w:rsid w:val="0013330A"/>
    <w:rsid w:val="00133D63"/>
    <w:rsid w:val="00133E0D"/>
    <w:rsid w:val="00134275"/>
    <w:rsid w:val="00135498"/>
    <w:rsid w:val="001404CE"/>
    <w:rsid w:val="00140A69"/>
    <w:rsid w:val="0014143E"/>
    <w:rsid w:val="001430AD"/>
    <w:rsid w:val="0014334D"/>
    <w:rsid w:val="00144F2D"/>
    <w:rsid w:val="001460E6"/>
    <w:rsid w:val="00146FE9"/>
    <w:rsid w:val="001479C8"/>
    <w:rsid w:val="00150A97"/>
    <w:rsid w:val="00151AA5"/>
    <w:rsid w:val="00154F18"/>
    <w:rsid w:val="0015538B"/>
    <w:rsid w:val="001561D5"/>
    <w:rsid w:val="00156255"/>
    <w:rsid w:val="00156549"/>
    <w:rsid w:val="00160105"/>
    <w:rsid w:val="001623D7"/>
    <w:rsid w:val="00163F9A"/>
    <w:rsid w:val="0016604C"/>
    <w:rsid w:val="001663BC"/>
    <w:rsid w:val="00171369"/>
    <w:rsid w:val="00172672"/>
    <w:rsid w:val="00172FD0"/>
    <w:rsid w:val="001755B7"/>
    <w:rsid w:val="0017567F"/>
    <w:rsid w:val="00175D47"/>
    <w:rsid w:val="00175E8D"/>
    <w:rsid w:val="00177177"/>
    <w:rsid w:val="00182FF6"/>
    <w:rsid w:val="001849CB"/>
    <w:rsid w:val="00185E37"/>
    <w:rsid w:val="00185F5C"/>
    <w:rsid w:val="00186A4A"/>
    <w:rsid w:val="00191956"/>
    <w:rsid w:val="00194078"/>
    <w:rsid w:val="00194B22"/>
    <w:rsid w:val="00195ABD"/>
    <w:rsid w:val="00195B87"/>
    <w:rsid w:val="001A179D"/>
    <w:rsid w:val="001A1C5F"/>
    <w:rsid w:val="001A2FA2"/>
    <w:rsid w:val="001A3311"/>
    <w:rsid w:val="001A5DC5"/>
    <w:rsid w:val="001B0C69"/>
    <w:rsid w:val="001B316A"/>
    <w:rsid w:val="001B32DE"/>
    <w:rsid w:val="001B4DDE"/>
    <w:rsid w:val="001C1128"/>
    <w:rsid w:val="001C19D0"/>
    <w:rsid w:val="001C48F9"/>
    <w:rsid w:val="001C636C"/>
    <w:rsid w:val="001C6516"/>
    <w:rsid w:val="001C6B80"/>
    <w:rsid w:val="001D0E45"/>
    <w:rsid w:val="001D1E1A"/>
    <w:rsid w:val="001D42BC"/>
    <w:rsid w:val="001D57D1"/>
    <w:rsid w:val="001D7768"/>
    <w:rsid w:val="001E0305"/>
    <w:rsid w:val="001E24B6"/>
    <w:rsid w:val="001E256E"/>
    <w:rsid w:val="001E25B6"/>
    <w:rsid w:val="001E439F"/>
    <w:rsid w:val="001E4710"/>
    <w:rsid w:val="001E5BC4"/>
    <w:rsid w:val="001E5CA1"/>
    <w:rsid w:val="001F073B"/>
    <w:rsid w:val="001F144A"/>
    <w:rsid w:val="001F2DD2"/>
    <w:rsid w:val="001F4506"/>
    <w:rsid w:val="0020007B"/>
    <w:rsid w:val="002010B0"/>
    <w:rsid w:val="0020381E"/>
    <w:rsid w:val="00204320"/>
    <w:rsid w:val="00205B45"/>
    <w:rsid w:val="00205DFB"/>
    <w:rsid w:val="00207B28"/>
    <w:rsid w:val="002102F1"/>
    <w:rsid w:val="00212643"/>
    <w:rsid w:val="00213C46"/>
    <w:rsid w:val="0021693F"/>
    <w:rsid w:val="0021785A"/>
    <w:rsid w:val="002207A0"/>
    <w:rsid w:val="00220BFE"/>
    <w:rsid w:val="00223770"/>
    <w:rsid w:val="0023096D"/>
    <w:rsid w:val="002310AA"/>
    <w:rsid w:val="0023197B"/>
    <w:rsid w:val="00235B33"/>
    <w:rsid w:val="00235D75"/>
    <w:rsid w:val="00236EBA"/>
    <w:rsid w:val="0023779B"/>
    <w:rsid w:val="0023799E"/>
    <w:rsid w:val="00240509"/>
    <w:rsid w:val="002411B2"/>
    <w:rsid w:val="0024415B"/>
    <w:rsid w:val="002472DD"/>
    <w:rsid w:val="00250000"/>
    <w:rsid w:val="00251D3F"/>
    <w:rsid w:val="00252826"/>
    <w:rsid w:val="00256653"/>
    <w:rsid w:val="0026183F"/>
    <w:rsid w:val="0026239B"/>
    <w:rsid w:val="0026359A"/>
    <w:rsid w:val="002638D7"/>
    <w:rsid w:val="00263A49"/>
    <w:rsid w:val="00263BEA"/>
    <w:rsid w:val="00265E66"/>
    <w:rsid w:val="0026683E"/>
    <w:rsid w:val="00266F1D"/>
    <w:rsid w:val="0027183B"/>
    <w:rsid w:val="00271FDF"/>
    <w:rsid w:val="00276307"/>
    <w:rsid w:val="0027697B"/>
    <w:rsid w:val="00281103"/>
    <w:rsid w:val="00281D05"/>
    <w:rsid w:val="0028458E"/>
    <w:rsid w:val="002852EC"/>
    <w:rsid w:val="002860A5"/>
    <w:rsid w:val="00286F50"/>
    <w:rsid w:val="002877AD"/>
    <w:rsid w:val="0029082B"/>
    <w:rsid w:val="00290918"/>
    <w:rsid w:val="00291A68"/>
    <w:rsid w:val="00291C2D"/>
    <w:rsid w:val="00292279"/>
    <w:rsid w:val="002936D3"/>
    <w:rsid w:val="00293CA6"/>
    <w:rsid w:val="00293F1B"/>
    <w:rsid w:val="002941AE"/>
    <w:rsid w:val="00294F21"/>
    <w:rsid w:val="00295743"/>
    <w:rsid w:val="002965D9"/>
    <w:rsid w:val="002A16D9"/>
    <w:rsid w:val="002A35BA"/>
    <w:rsid w:val="002A37CD"/>
    <w:rsid w:val="002A678E"/>
    <w:rsid w:val="002A6B0A"/>
    <w:rsid w:val="002B0A6B"/>
    <w:rsid w:val="002B0AFB"/>
    <w:rsid w:val="002B2514"/>
    <w:rsid w:val="002B67BC"/>
    <w:rsid w:val="002C0629"/>
    <w:rsid w:val="002C10C6"/>
    <w:rsid w:val="002C28D3"/>
    <w:rsid w:val="002C5771"/>
    <w:rsid w:val="002C5CC2"/>
    <w:rsid w:val="002C7290"/>
    <w:rsid w:val="002C7D79"/>
    <w:rsid w:val="002D05B8"/>
    <w:rsid w:val="002D0CFF"/>
    <w:rsid w:val="002D162A"/>
    <w:rsid w:val="002D5F9E"/>
    <w:rsid w:val="002D7266"/>
    <w:rsid w:val="002E09A6"/>
    <w:rsid w:val="002E1202"/>
    <w:rsid w:val="002E1A3C"/>
    <w:rsid w:val="002E2C55"/>
    <w:rsid w:val="002E3C5E"/>
    <w:rsid w:val="002E41FE"/>
    <w:rsid w:val="002E6455"/>
    <w:rsid w:val="002E6804"/>
    <w:rsid w:val="002E69D7"/>
    <w:rsid w:val="002F03FD"/>
    <w:rsid w:val="002F1AE0"/>
    <w:rsid w:val="002F2C2E"/>
    <w:rsid w:val="002F4789"/>
    <w:rsid w:val="002F4AA4"/>
    <w:rsid w:val="002F4DFE"/>
    <w:rsid w:val="002F5A6A"/>
    <w:rsid w:val="002F76B9"/>
    <w:rsid w:val="003052E1"/>
    <w:rsid w:val="00306D7D"/>
    <w:rsid w:val="0031168B"/>
    <w:rsid w:val="00311843"/>
    <w:rsid w:val="00311C78"/>
    <w:rsid w:val="00311E3A"/>
    <w:rsid w:val="00313843"/>
    <w:rsid w:val="003141B9"/>
    <w:rsid w:val="00316613"/>
    <w:rsid w:val="00320937"/>
    <w:rsid w:val="00320E18"/>
    <w:rsid w:val="00322317"/>
    <w:rsid w:val="00323674"/>
    <w:rsid w:val="00323B87"/>
    <w:rsid w:val="00323D8B"/>
    <w:rsid w:val="00324F9B"/>
    <w:rsid w:val="00325814"/>
    <w:rsid w:val="003260A6"/>
    <w:rsid w:val="00331473"/>
    <w:rsid w:val="00333FBE"/>
    <w:rsid w:val="003353B0"/>
    <w:rsid w:val="00335A10"/>
    <w:rsid w:val="00337062"/>
    <w:rsid w:val="0034065F"/>
    <w:rsid w:val="003409A2"/>
    <w:rsid w:val="00340B28"/>
    <w:rsid w:val="00341835"/>
    <w:rsid w:val="00344616"/>
    <w:rsid w:val="00345D9C"/>
    <w:rsid w:val="00346295"/>
    <w:rsid w:val="00346E02"/>
    <w:rsid w:val="00346FF1"/>
    <w:rsid w:val="003475C0"/>
    <w:rsid w:val="00347933"/>
    <w:rsid w:val="0034796A"/>
    <w:rsid w:val="0035056A"/>
    <w:rsid w:val="00350F59"/>
    <w:rsid w:val="003516CB"/>
    <w:rsid w:val="00351DD9"/>
    <w:rsid w:val="00354481"/>
    <w:rsid w:val="0035596D"/>
    <w:rsid w:val="00355D90"/>
    <w:rsid w:val="00355F91"/>
    <w:rsid w:val="00360390"/>
    <w:rsid w:val="003611AE"/>
    <w:rsid w:val="003611B4"/>
    <w:rsid w:val="00361CAD"/>
    <w:rsid w:val="00361FF8"/>
    <w:rsid w:val="0036235E"/>
    <w:rsid w:val="003659E4"/>
    <w:rsid w:val="00366B39"/>
    <w:rsid w:val="0036724A"/>
    <w:rsid w:val="00372410"/>
    <w:rsid w:val="00373CD7"/>
    <w:rsid w:val="00373FD5"/>
    <w:rsid w:val="003742A2"/>
    <w:rsid w:val="003746B8"/>
    <w:rsid w:val="00376043"/>
    <w:rsid w:val="00376639"/>
    <w:rsid w:val="00377D21"/>
    <w:rsid w:val="003816CF"/>
    <w:rsid w:val="00383DE6"/>
    <w:rsid w:val="00383EE1"/>
    <w:rsid w:val="00390A56"/>
    <w:rsid w:val="00393235"/>
    <w:rsid w:val="003932C6"/>
    <w:rsid w:val="003953DD"/>
    <w:rsid w:val="0039589B"/>
    <w:rsid w:val="00397FB5"/>
    <w:rsid w:val="003A005B"/>
    <w:rsid w:val="003A166B"/>
    <w:rsid w:val="003A21F8"/>
    <w:rsid w:val="003A265E"/>
    <w:rsid w:val="003A432F"/>
    <w:rsid w:val="003A441A"/>
    <w:rsid w:val="003A76B6"/>
    <w:rsid w:val="003B006E"/>
    <w:rsid w:val="003B012C"/>
    <w:rsid w:val="003B1944"/>
    <w:rsid w:val="003B3BEA"/>
    <w:rsid w:val="003B3DFD"/>
    <w:rsid w:val="003B5F91"/>
    <w:rsid w:val="003B796D"/>
    <w:rsid w:val="003C0BFC"/>
    <w:rsid w:val="003C27AF"/>
    <w:rsid w:val="003C327E"/>
    <w:rsid w:val="003C3C0E"/>
    <w:rsid w:val="003C5ACD"/>
    <w:rsid w:val="003C5E01"/>
    <w:rsid w:val="003C6A02"/>
    <w:rsid w:val="003C7106"/>
    <w:rsid w:val="003C760C"/>
    <w:rsid w:val="003D2606"/>
    <w:rsid w:val="003D2824"/>
    <w:rsid w:val="003D78E8"/>
    <w:rsid w:val="003E04A5"/>
    <w:rsid w:val="003E0680"/>
    <w:rsid w:val="003E1EBE"/>
    <w:rsid w:val="003E2D25"/>
    <w:rsid w:val="003E2F6F"/>
    <w:rsid w:val="003E3298"/>
    <w:rsid w:val="003E3747"/>
    <w:rsid w:val="003E3868"/>
    <w:rsid w:val="003E4607"/>
    <w:rsid w:val="003E6212"/>
    <w:rsid w:val="003E67A9"/>
    <w:rsid w:val="003E7655"/>
    <w:rsid w:val="003F2321"/>
    <w:rsid w:val="003F2E3C"/>
    <w:rsid w:val="003F6A22"/>
    <w:rsid w:val="00400FDF"/>
    <w:rsid w:val="004014D7"/>
    <w:rsid w:val="00402B39"/>
    <w:rsid w:val="0040300E"/>
    <w:rsid w:val="00403C9B"/>
    <w:rsid w:val="004059F4"/>
    <w:rsid w:val="00405A59"/>
    <w:rsid w:val="00407C5E"/>
    <w:rsid w:val="004109AF"/>
    <w:rsid w:val="00410F4F"/>
    <w:rsid w:val="00412638"/>
    <w:rsid w:val="00413D83"/>
    <w:rsid w:val="00414855"/>
    <w:rsid w:val="00414AC5"/>
    <w:rsid w:val="0041532A"/>
    <w:rsid w:val="00420E76"/>
    <w:rsid w:val="004262CE"/>
    <w:rsid w:val="00427D55"/>
    <w:rsid w:val="00431098"/>
    <w:rsid w:val="00431D35"/>
    <w:rsid w:val="00432262"/>
    <w:rsid w:val="0043296B"/>
    <w:rsid w:val="004334B5"/>
    <w:rsid w:val="00433E6A"/>
    <w:rsid w:val="00434F52"/>
    <w:rsid w:val="00435246"/>
    <w:rsid w:val="00436453"/>
    <w:rsid w:val="00437E47"/>
    <w:rsid w:val="0044021C"/>
    <w:rsid w:val="00440582"/>
    <w:rsid w:val="00443286"/>
    <w:rsid w:val="00443A50"/>
    <w:rsid w:val="00444714"/>
    <w:rsid w:val="004469E7"/>
    <w:rsid w:val="00446D3E"/>
    <w:rsid w:val="0045070D"/>
    <w:rsid w:val="00450814"/>
    <w:rsid w:val="00450CE0"/>
    <w:rsid w:val="0045124E"/>
    <w:rsid w:val="00451963"/>
    <w:rsid w:val="004523BB"/>
    <w:rsid w:val="00452E93"/>
    <w:rsid w:val="004530AB"/>
    <w:rsid w:val="0045369B"/>
    <w:rsid w:val="004541CE"/>
    <w:rsid w:val="004543C1"/>
    <w:rsid w:val="00454CE2"/>
    <w:rsid w:val="004579B2"/>
    <w:rsid w:val="00463B3C"/>
    <w:rsid w:val="00463B92"/>
    <w:rsid w:val="004655A8"/>
    <w:rsid w:val="00465C7A"/>
    <w:rsid w:val="00466458"/>
    <w:rsid w:val="004708EF"/>
    <w:rsid w:val="00471631"/>
    <w:rsid w:val="0047317C"/>
    <w:rsid w:val="00476AC0"/>
    <w:rsid w:val="00481861"/>
    <w:rsid w:val="004825F6"/>
    <w:rsid w:val="004853B6"/>
    <w:rsid w:val="00487D42"/>
    <w:rsid w:val="0049066A"/>
    <w:rsid w:val="0049092E"/>
    <w:rsid w:val="00490B18"/>
    <w:rsid w:val="00490E94"/>
    <w:rsid w:val="00491F86"/>
    <w:rsid w:val="00493486"/>
    <w:rsid w:val="00494D8C"/>
    <w:rsid w:val="004A557E"/>
    <w:rsid w:val="004A5BB0"/>
    <w:rsid w:val="004A6907"/>
    <w:rsid w:val="004A6D35"/>
    <w:rsid w:val="004A7521"/>
    <w:rsid w:val="004B0EBB"/>
    <w:rsid w:val="004B198F"/>
    <w:rsid w:val="004B258C"/>
    <w:rsid w:val="004B459A"/>
    <w:rsid w:val="004C0C1C"/>
    <w:rsid w:val="004C10AD"/>
    <w:rsid w:val="004C10E6"/>
    <w:rsid w:val="004C1B9C"/>
    <w:rsid w:val="004C400D"/>
    <w:rsid w:val="004C7A2C"/>
    <w:rsid w:val="004C7C88"/>
    <w:rsid w:val="004C7E0B"/>
    <w:rsid w:val="004D0D35"/>
    <w:rsid w:val="004D2166"/>
    <w:rsid w:val="004D303F"/>
    <w:rsid w:val="004D3557"/>
    <w:rsid w:val="004D4D5D"/>
    <w:rsid w:val="004D56DF"/>
    <w:rsid w:val="004D5F65"/>
    <w:rsid w:val="004D64E6"/>
    <w:rsid w:val="004D7E88"/>
    <w:rsid w:val="004E067D"/>
    <w:rsid w:val="004E183A"/>
    <w:rsid w:val="004E2FAE"/>
    <w:rsid w:val="004E37E5"/>
    <w:rsid w:val="004E3A74"/>
    <w:rsid w:val="004E3A88"/>
    <w:rsid w:val="004E3E04"/>
    <w:rsid w:val="004E4FBE"/>
    <w:rsid w:val="004F218D"/>
    <w:rsid w:val="004F26BB"/>
    <w:rsid w:val="004F2AE9"/>
    <w:rsid w:val="004F30BF"/>
    <w:rsid w:val="004F322A"/>
    <w:rsid w:val="004F44DD"/>
    <w:rsid w:val="00501E68"/>
    <w:rsid w:val="005036C0"/>
    <w:rsid w:val="005044E7"/>
    <w:rsid w:val="00504ADE"/>
    <w:rsid w:val="00505F84"/>
    <w:rsid w:val="0050736C"/>
    <w:rsid w:val="00510EC5"/>
    <w:rsid w:val="005110BE"/>
    <w:rsid w:val="0051240B"/>
    <w:rsid w:val="00517263"/>
    <w:rsid w:val="005209F3"/>
    <w:rsid w:val="0052250C"/>
    <w:rsid w:val="00525AFF"/>
    <w:rsid w:val="00525F0B"/>
    <w:rsid w:val="00526138"/>
    <w:rsid w:val="00526A3C"/>
    <w:rsid w:val="005273F6"/>
    <w:rsid w:val="00527C73"/>
    <w:rsid w:val="00527F38"/>
    <w:rsid w:val="005306CE"/>
    <w:rsid w:val="00533714"/>
    <w:rsid w:val="005342E3"/>
    <w:rsid w:val="005347A3"/>
    <w:rsid w:val="00534859"/>
    <w:rsid w:val="00535D1A"/>
    <w:rsid w:val="00536E7A"/>
    <w:rsid w:val="00540967"/>
    <w:rsid w:val="00544648"/>
    <w:rsid w:val="00546CC5"/>
    <w:rsid w:val="0054790F"/>
    <w:rsid w:val="005503DF"/>
    <w:rsid w:val="00551816"/>
    <w:rsid w:val="005518F7"/>
    <w:rsid w:val="00552F4C"/>
    <w:rsid w:val="005533AE"/>
    <w:rsid w:val="005541F2"/>
    <w:rsid w:val="005566F5"/>
    <w:rsid w:val="00557805"/>
    <w:rsid w:val="00561188"/>
    <w:rsid w:val="0056212B"/>
    <w:rsid w:val="00562CF9"/>
    <w:rsid w:val="005637AE"/>
    <w:rsid w:val="00563F0F"/>
    <w:rsid w:val="005646E9"/>
    <w:rsid w:val="00564C3A"/>
    <w:rsid w:val="00570FFA"/>
    <w:rsid w:val="005723AF"/>
    <w:rsid w:val="00572408"/>
    <w:rsid w:val="00572F0B"/>
    <w:rsid w:val="005748F3"/>
    <w:rsid w:val="0058195F"/>
    <w:rsid w:val="005828EA"/>
    <w:rsid w:val="005838E0"/>
    <w:rsid w:val="00584047"/>
    <w:rsid w:val="005844C9"/>
    <w:rsid w:val="005847AB"/>
    <w:rsid w:val="0058638B"/>
    <w:rsid w:val="00586CCD"/>
    <w:rsid w:val="005876D8"/>
    <w:rsid w:val="0058785C"/>
    <w:rsid w:val="00587AAD"/>
    <w:rsid w:val="00590BFE"/>
    <w:rsid w:val="00591EF8"/>
    <w:rsid w:val="0059229B"/>
    <w:rsid w:val="00592B01"/>
    <w:rsid w:val="0059344D"/>
    <w:rsid w:val="005940FA"/>
    <w:rsid w:val="00595A60"/>
    <w:rsid w:val="00596E17"/>
    <w:rsid w:val="00597F51"/>
    <w:rsid w:val="005A02C9"/>
    <w:rsid w:val="005A06D4"/>
    <w:rsid w:val="005A3A76"/>
    <w:rsid w:val="005A5351"/>
    <w:rsid w:val="005A7ED7"/>
    <w:rsid w:val="005B04E7"/>
    <w:rsid w:val="005B0E46"/>
    <w:rsid w:val="005B27CC"/>
    <w:rsid w:val="005B4C87"/>
    <w:rsid w:val="005B6B2B"/>
    <w:rsid w:val="005B7AB4"/>
    <w:rsid w:val="005C061E"/>
    <w:rsid w:val="005C2A5C"/>
    <w:rsid w:val="005C2F7C"/>
    <w:rsid w:val="005C43AF"/>
    <w:rsid w:val="005C4887"/>
    <w:rsid w:val="005D002E"/>
    <w:rsid w:val="005D177E"/>
    <w:rsid w:val="005D1FF4"/>
    <w:rsid w:val="005D2CEE"/>
    <w:rsid w:val="005D3322"/>
    <w:rsid w:val="005D351D"/>
    <w:rsid w:val="005D429A"/>
    <w:rsid w:val="005D52B8"/>
    <w:rsid w:val="005D66A1"/>
    <w:rsid w:val="005D75A1"/>
    <w:rsid w:val="005D79D9"/>
    <w:rsid w:val="005D7F4C"/>
    <w:rsid w:val="005E08C6"/>
    <w:rsid w:val="005E0B08"/>
    <w:rsid w:val="005E1C57"/>
    <w:rsid w:val="005E66D3"/>
    <w:rsid w:val="005F049C"/>
    <w:rsid w:val="005F2282"/>
    <w:rsid w:val="005F325A"/>
    <w:rsid w:val="005F5172"/>
    <w:rsid w:val="005F5D1B"/>
    <w:rsid w:val="0060026F"/>
    <w:rsid w:val="00600FD7"/>
    <w:rsid w:val="006012FD"/>
    <w:rsid w:val="00602162"/>
    <w:rsid w:val="00603982"/>
    <w:rsid w:val="00606498"/>
    <w:rsid w:val="00611420"/>
    <w:rsid w:val="00611BD0"/>
    <w:rsid w:val="0061273E"/>
    <w:rsid w:val="006151B4"/>
    <w:rsid w:val="006178FC"/>
    <w:rsid w:val="00617DAA"/>
    <w:rsid w:val="00617EE5"/>
    <w:rsid w:val="0062023A"/>
    <w:rsid w:val="00620805"/>
    <w:rsid w:val="00620B0B"/>
    <w:rsid w:val="00620C11"/>
    <w:rsid w:val="00621080"/>
    <w:rsid w:val="006214E1"/>
    <w:rsid w:val="00623CB8"/>
    <w:rsid w:val="00625321"/>
    <w:rsid w:val="0062534C"/>
    <w:rsid w:val="0062545A"/>
    <w:rsid w:val="00626AF3"/>
    <w:rsid w:val="0062731A"/>
    <w:rsid w:val="0063110F"/>
    <w:rsid w:val="0063148F"/>
    <w:rsid w:val="00632DB7"/>
    <w:rsid w:val="0063312D"/>
    <w:rsid w:val="00634B27"/>
    <w:rsid w:val="00637288"/>
    <w:rsid w:val="00637F44"/>
    <w:rsid w:val="006403CE"/>
    <w:rsid w:val="00643A7B"/>
    <w:rsid w:val="00646251"/>
    <w:rsid w:val="006462F4"/>
    <w:rsid w:val="006463E2"/>
    <w:rsid w:val="00646795"/>
    <w:rsid w:val="006467FF"/>
    <w:rsid w:val="00647886"/>
    <w:rsid w:val="00650E48"/>
    <w:rsid w:val="006513C2"/>
    <w:rsid w:val="00654DD5"/>
    <w:rsid w:val="00656840"/>
    <w:rsid w:val="006569A2"/>
    <w:rsid w:val="00656F3D"/>
    <w:rsid w:val="006617D4"/>
    <w:rsid w:val="00661F57"/>
    <w:rsid w:val="006625C8"/>
    <w:rsid w:val="006629AA"/>
    <w:rsid w:val="006629AD"/>
    <w:rsid w:val="00662EC8"/>
    <w:rsid w:val="006634DD"/>
    <w:rsid w:val="00666FBD"/>
    <w:rsid w:val="00667106"/>
    <w:rsid w:val="00667C04"/>
    <w:rsid w:val="00667E0E"/>
    <w:rsid w:val="00667E39"/>
    <w:rsid w:val="00667F61"/>
    <w:rsid w:val="0067069B"/>
    <w:rsid w:val="00670D02"/>
    <w:rsid w:val="00670E88"/>
    <w:rsid w:val="00672BD1"/>
    <w:rsid w:val="00672DF6"/>
    <w:rsid w:val="006756A1"/>
    <w:rsid w:val="00676292"/>
    <w:rsid w:val="006772A8"/>
    <w:rsid w:val="0068032E"/>
    <w:rsid w:val="00680A5F"/>
    <w:rsid w:val="00680D30"/>
    <w:rsid w:val="00680D64"/>
    <w:rsid w:val="00681C3A"/>
    <w:rsid w:val="00681E93"/>
    <w:rsid w:val="00682ED6"/>
    <w:rsid w:val="00683664"/>
    <w:rsid w:val="00690411"/>
    <w:rsid w:val="00692022"/>
    <w:rsid w:val="006926C8"/>
    <w:rsid w:val="00692D32"/>
    <w:rsid w:val="00693ADC"/>
    <w:rsid w:val="00694559"/>
    <w:rsid w:val="00695E69"/>
    <w:rsid w:val="0069671A"/>
    <w:rsid w:val="00696954"/>
    <w:rsid w:val="006A0B77"/>
    <w:rsid w:val="006A1FF7"/>
    <w:rsid w:val="006A3890"/>
    <w:rsid w:val="006A4F73"/>
    <w:rsid w:val="006A635D"/>
    <w:rsid w:val="006A69CF"/>
    <w:rsid w:val="006B03A5"/>
    <w:rsid w:val="006B1462"/>
    <w:rsid w:val="006B1EE1"/>
    <w:rsid w:val="006B3B32"/>
    <w:rsid w:val="006B5B7E"/>
    <w:rsid w:val="006C0461"/>
    <w:rsid w:val="006C04BC"/>
    <w:rsid w:val="006C1550"/>
    <w:rsid w:val="006C1A1F"/>
    <w:rsid w:val="006C1A47"/>
    <w:rsid w:val="006C1C83"/>
    <w:rsid w:val="006C21FD"/>
    <w:rsid w:val="006C2A28"/>
    <w:rsid w:val="006C2CC1"/>
    <w:rsid w:val="006C4316"/>
    <w:rsid w:val="006C6A88"/>
    <w:rsid w:val="006C7F44"/>
    <w:rsid w:val="006D1F15"/>
    <w:rsid w:val="006D2685"/>
    <w:rsid w:val="006D2B82"/>
    <w:rsid w:val="006D3731"/>
    <w:rsid w:val="006D4181"/>
    <w:rsid w:val="006D53D0"/>
    <w:rsid w:val="006D663D"/>
    <w:rsid w:val="006D786C"/>
    <w:rsid w:val="006E22C5"/>
    <w:rsid w:val="006E235B"/>
    <w:rsid w:val="006E29CC"/>
    <w:rsid w:val="006E2E32"/>
    <w:rsid w:val="006E4545"/>
    <w:rsid w:val="006E4795"/>
    <w:rsid w:val="006E4E2F"/>
    <w:rsid w:val="006E558F"/>
    <w:rsid w:val="006E5D0A"/>
    <w:rsid w:val="006E6645"/>
    <w:rsid w:val="006E6A75"/>
    <w:rsid w:val="006F0822"/>
    <w:rsid w:val="006F0B1E"/>
    <w:rsid w:val="006F4FD6"/>
    <w:rsid w:val="006F61BD"/>
    <w:rsid w:val="006F6742"/>
    <w:rsid w:val="006F7D1A"/>
    <w:rsid w:val="006F7E1A"/>
    <w:rsid w:val="006F7E44"/>
    <w:rsid w:val="006F7F93"/>
    <w:rsid w:val="00701BAE"/>
    <w:rsid w:val="00702D5F"/>
    <w:rsid w:val="00703B9D"/>
    <w:rsid w:val="00703CF7"/>
    <w:rsid w:val="00705DB3"/>
    <w:rsid w:val="007065B2"/>
    <w:rsid w:val="0070686C"/>
    <w:rsid w:val="0070714E"/>
    <w:rsid w:val="00710FEF"/>
    <w:rsid w:val="00711437"/>
    <w:rsid w:val="007123EB"/>
    <w:rsid w:val="007135ED"/>
    <w:rsid w:val="0071391F"/>
    <w:rsid w:val="00714926"/>
    <w:rsid w:val="00716C22"/>
    <w:rsid w:val="007202C2"/>
    <w:rsid w:val="00722936"/>
    <w:rsid w:val="00722A71"/>
    <w:rsid w:val="00722A97"/>
    <w:rsid w:val="00722D27"/>
    <w:rsid w:val="007231FC"/>
    <w:rsid w:val="00724C49"/>
    <w:rsid w:val="0072525C"/>
    <w:rsid w:val="0072567C"/>
    <w:rsid w:val="00726E46"/>
    <w:rsid w:val="00726FCE"/>
    <w:rsid w:val="007306A9"/>
    <w:rsid w:val="00731016"/>
    <w:rsid w:val="00732345"/>
    <w:rsid w:val="007341F4"/>
    <w:rsid w:val="007349EC"/>
    <w:rsid w:val="00735389"/>
    <w:rsid w:val="00735BA5"/>
    <w:rsid w:val="0073613A"/>
    <w:rsid w:val="00736E8B"/>
    <w:rsid w:val="00740240"/>
    <w:rsid w:val="0074197F"/>
    <w:rsid w:val="00743CE2"/>
    <w:rsid w:val="00744668"/>
    <w:rsid w:val="0074472F"/>
    <w:rsid w:val="00750713"/>
    <w:rsid w:val="00750B11"/>
    <w:rsid w:val="00750C36"/>
    <w:rsid w:val="00751BE3"/>
    <w:rsid w:val="00751CA4"/>
    <w:rsid w:val="0075282E"/>
    <w:rsid w:val="007529B8"/>
    <w:rsid w:val="00752A04"/>
    <w:rsid w:val="00754899"/>
    <w:rsid w:val="007559AB"/>
    <w:rsid w:val="0075718D"/>
    <w:rsid w:val="00757A41"/>
    <w:rsid w:val="00757F48"/>
    <w:rsid w:val="007602AF"/>
    <w:rsid w:val="007610FE"/>
    <w:rsid w:val="007624C2"/>
    <w:rsid w:val="007631F6"/>
    <w:rsid w:val="00764156"/>
    <w:rsid w:val="00764389"/>
    <w:rsid w:val="00764F83"/>
    <w:rsid w:val="007656EB"/>
    <w:rsid w:val="00765B8E"/>
    <w:rsid w:val="00766500"/>
    <w:rsid w:val="00766ADF"/>
    <w:rsid w:val="0077185D"/>
    <w:rsid w:val="00771A06"/>
    <w:rsid w:val="00775E66"/>
    <w:rsid w:val="0078182C"/>
    <w:rsid w:val="00782CF3"/>
    <w:rsid w:val="00783335"/>
    <w:rsid w:val="007844CC"/>
    <w:rsid w:val="007872EF"/>
    <w:rsid w:val="00787B5C"/>
    <w:rsid w:val="0079097C"/>
    <w:rsid w:val="00792AA3"/>
    <w:rsid w:val="00793A2B"/>
    <w:rsid w:val="007A240A"/>
    <w:rsid w:val="007A3049"/>
    <w:rsid w:val="007A306C"/>
    <w:rsid w:val="007A7EB2"/>
    <w:rsid w:val="007B1365"/>
    <w:rsid w:val="007B16FD"/>
    <w:rsid w:val="007B264B"/>
    <w:rsid w:val="007B2F7E"/>
    <w:rsid w:val="007B5321"/>
    <w:rsid w:val="007C037B"/>
    <w:rsid w:val="007C36B5"/>
    <w:rsid w:val="007C3D9C"/>
    <w:rsid w:val="007C3FD8"/>
    <w:rsid w:val="007C6107"/>
    <w:rsid w:val="007C66C4"/>
    <w:rsid w:val="007C7811"/>
    <w:rsid w:val="007D0D2D"/>
    <w:rsid w:val="007D46EE"/>
    <w:rsid w:val="007D5365"/>
    <w:rsid w:val="007D6023"/>
    <w:rsid w:val="007D644C"/>
    <w:rsid w:val="007D7195"/>
    <w:rsid w:val="007D71A7"/>
    <w:rsid w:val="007E1DAC"/>
    <w:rsid w:val="007E2455"/>
    <w:rsid w:val="007E24C1"/>
    <w:rsid w:val="007E3117"/>
    <w:rsid w:val="007E3BB8"/>
    <w:rsid w:val="007E4E16"/>
    <w:rsid w:val="007E77D8"/>
    <w:rsid w:val="007F30BF"/>
    <w:rsid w:val="007F4102"/>
    <w:rsid w:val="007F4337"/>
    <w:rsid w:val="007F43E6"/>
    <w:rsid w:val="007F4AAA"/>
    <w:rsid w:val="007F5BC5"/>
    <w:rsid w:val="00801116"/>
    <w:rsid w:val="00801CE4"/>
    <w:rsid w:val="00801D1B"/>
    <w:rsid w:val="00801F16"/>
    <w:rsid w:val="00805899"/>
    <w:rsid w:val="00805C18"/>
    <w:rsid w:val="00806355"/>
    <w:rsid w:val="00813885"/>
    <w:rsid w:val="00815318"/>
    <w:rsid w:val="00815D59"/>
    <w:rsid w:val="00817765"/>
    <w:rsid w:val="00817BA5"/>
    <w:rsid w:val="0082003C"/>
    <w:rsid w:val="008207B1"/>
    <w:rsid w:val="008218EA"/>
    <w:rsid w:val="0082270C"/>
    <w:rsid w:val="0082313C"/>
    <w:rsid w:val="00823EB0"/>
    <w:rsid w:val="008300E7"/>
    <w:rsid w:val="008309A2"/>
    <w:rsid w:val="00831022"/>
    <w:rsid w:val="0083153C"/>
    <w:rsid w:val="00832BA9"/>
    <w:rsid w:val="00832E7A"/>
    <w:rsid w:val="008336A8"/>
    <w:rsid w:val="00835C02"/>
    <w:rsid w:val="008361ED"/>
    <w:rsid w:val="00837089"/>
    <w:rsid w:val="008374E9"/>
    <w:rsid w:val="0084039A"/>
    <w:rsid w:val="008420CB"/>
    <w:rsid w:val="008425CD"/>
    <w:rsid w:val="0084508F"/>
    <w:rsid w:val="00850731"/>
    <w:rsid w:val="00851914"/>
    <w:rsid w:val="00851A83"/>
    <w:rsid w:val="00851B2A"/>
    <w:rsid w:val="00852FCE"/>
    <w:rsid w:val="00853E54"/>
    <w:rsid w:val="00856207"/>
    <w:rsid w:val="00856361"/>
    <w:rsid w:val="008601B3"/>
    <w:rsid w:val="0086682E"/>
    <w:rsid w:val="00870E76"/>
    <w:rsid w:val="00870F62"/>
    <w:rsid w:val="00871FB1"/>
    <w:rsid w:val="0087245F"/>
    <w:rsid w:val="00874AFA"/>
    <w:rsid w:val="0087749A"/>
    <w:rsid w:val="00883380"/>
    <w:rsid w:val="008840F4"/>
    <w:rsid w:val="008841F8"/>
    <w:rsid w:val="00885DF9"/>
    <w:rsid w:val="00887261"/>
    <w:rsid w:val="0088737D"/>
    <w:rsid w:val="00893C05"/>
    <w:rsid w:val="008941D8"/>
    <w:rsid w:val="00894262"/>
    <w:rsid w:val="00894863"/>
    <w:rsid w:val="008960FE"/>
    <w:rsid w:val="00896226"/>
    <w:rsid w:val="00896CB5"/>
    <w:rsid w:val="00897198"/>
    <w:rsid w:val="00897D39"/>
    <w:rsid w:val="008A02B8"/>
    <w:rsid w:val="008A0689"/>
    <w:rsid w:val="008A193C"/>
    <w:rsid w:val="008A1E1B"/>
    <w:rsid w:val="008A2C78"/>
    <w:rsid w:val="008A44CD"/>
    <w:rsid w:val="008A55A8"/>
    <w:rsid w:val="008A6443"/>
    <w:rsid w:val="008A6748"/>
    <w:rsid w:val="008A70C7"/>
    <w:rsid w:val="008A7208"/>
    <w:rsid w:val="008A721C"/>
    <w:rsid w:val="008B438F"/>
    <w:rsid w:val="008B4A21"/>
    <w:rsid w:val="008B4B79"/>
    <w:rsid w:val="008C1F73"/>
    <w:rsid w:val="008C2F42"/>
    <w:rsid w:val="008C54E0"/>
    <w:rsid w:val="008C709C"/>
    <w:rsid w:val="008D321F"/>
    <w:rsid w:val="008D6969"/>
    <w:rsid w:val="008E1B3B"/>
    <w:rsid w:val="008E1CDD"/>
    <w:rsid w:val="008E47BA"/>
    <w:rsid w:val="008E4DFB"/>
    <w:rsid w:val="008E5A5B"/>
    <w:rsid w:val="008F212C"/>
    <w:rsid w:val="008F2D2E"/>
    <w:rsid w:val="008F42CB"/>
    <w:rsid w:val="008F4A6E"/>
    <w:rsid w:val="008F5547"/>
    <w:rsid w:val="008F5AB6"/>
    <w:rsid w:val="008F6B62"/>
    <w:rsid w:val="008F7DB1"/>
    <w:rsid w:val="00900D01"/>
    <w:rsid w:val="00900DF1"/>
    <w:rsid w:val="0090142F"/>
    <w:rsid w:val="00901F4A"/>
    <w:rsid w:val="0090282A"/>
    <w:rsid w:val="00903DF1"/>
    <w:rsid w:val="009065EA"/>
    <w:rsid w:val="00906763"/>
    <w:rsid w:val="0091158E"/>
    <w:rsid w:val="00913C81"/>
    <w:rsid w:val="00913FCB"/>
    <w:rsid w:val="00915FD0"/>
    <w:rsid w:val="0091667D"/>
    <w:rsid w:val="00917172"/>
    <w:rsid w:val="00917BB0"/>
    <w:rsid w:val="00920127"/>
    <w:rsid w:val="00921FF1"/>
    <w:rsid w:val="00922097"/>
    <w:rsid w:val="00924180"/>
    <w:rsid w:val="009243D9"/>
    <w:rsid w:val="00925E45"/>
    <w:rsid w:val="00926B8E"/>
    <w:rsid w:val="00927BEC"/>
    <w:rsid w:val="00927D28"/>
    <w:rsid w:val="00927FA5"/>
    <w:rsid w:val="00931B28"/>
    <w:rsid w:val="00932AEE"/>
    <w:rsid w:val="00933F79"/>
    <w:rsid w:val="009353D5"/>
    <w:rsid w:val="0093586D"/>
    <w:rsid w:val="00940195"/>
    <w:rsid w:val="00940C2D"/>
    <w:rsid w:val="009416BB"/>
    <w:rsid w:val="00943FD9"/>
    <w:rsid w:val="00944F23"/>
    <w:rsid w:val="00945FEB"/>
    <w:rsid w:val="0094658E"/>
    <w:rsid w:val="00951135"/>
    <w:rsid w:val="0095136A"/>
    <w:rsid w:val="00951DE6"/>
    <w:rsid w:val="00952125"/>
    <w:rsid w:val="009532EB"/>
    <w:rsid w:val="00957149"/>
    <w:rsid w:val="00960BAD"/>
    <w:rsid w:val="009611B3"/>
    <w:rsid w:val="00961AA1"/>
    <w:rsid w:val="0096472A"/>
    <w:rsid w:val="00964A0A"/>
    <w:rsid w:val="00970399"/>
    <w:rsid w:val="0097039F"/>
    <w:rsid w:val="0097116C"/>
    <w:rsid w:val="009721A2"/>
    <w:rsid w:val="009725F7"/>
    <w:rsid w:val="009739A5"/>
    <w:rsid w:val="0097481A"/>
    <w:rsid w:val="0097508A"/>
    <w:rsid w:val="009756F7"/>
    <w:rsid w:val="009802BA"/>
    <w:rsid w:val="00980AA1"/>
    <w:rsid w:val="00981E6A"/>
    <w:rsid w:val="009824C9"/>
    <w:rsid w:val="00982A15"/>
    <w:rsid w:val="00982CDF"/>
    <w:rsid w:val="0098328E"/>
    <w:rsid w:val="00985EA7"/>
    <w:rsid w:val="009870A6"/>
    <w:rsid w:val="00990BFF"/>
    <w:rsid w:val="00991F4E"/>
    <w:rsid w:val="0099674D"/>
    <w:rsid w:val="00996FD5"/>
    <w:rsid w:val="009975AB"/>
    <w:rsid w:val="009A0BBB"/>
    <w:rsid w:val="009A1D0F"/>
    <w:rsid w:val="009A1E17"/>
    <w:rsid w:val="009A1FAF"/>
    <w:rsid w:val="009A4A81"/>
    <w:rsid w:val="009A5461"/>
    <w:rsid w:val="009A6045"/>
    <w:rsid w:val="009A6365"/>
    <w:rsid w:val="009A69A8"/>
    <w:rsid w:val="009B0B83"/>
    <w:rsid w:val="009B0E60"/>
    <w:rsid w:val="009B1178"/>
    <w:rsid w:val="009B17BB"/>
    <w:rsid w:val="009B23D3"/>
    <w:rsid w:val="009B2ABD"/>
    <w:rsid w:val="009B2EBC"/>
    <w:rsid w:val="009B3DD4"/>
    <w:rsid w:val="009B4A62"/>
    <w:rsid w:val="009B4C09"/>
    <w:rsid w:val="009B5B42"/>
    <w:rsid w:val="009B660D"/>
    <w:rsid w:val="009B706B"/>
    <w:rsid w:val="009C18A1"/>
    <w:rsid w:val="009C22BC"/>
    <w:rsid w:val="009C339A"/>
    <w:rsid w:val="009C3B24"/>
    <w:rsid w:val="009C3CE0"/>
    <w:rsid w:val="009C4756"/>
    <w:rsid w:val="009C6617"/>
    <w:rsid w:val="009C680F"/>
    <w:rsid w:val="009D0C3C"/>
    <w:rsid w:val="009D15E9"/>
    <w:rsid w:val="009D193F"/>
    <w:rsid w:val="009D2966"/>
    <w:rsid w:val="009D2C03"/>
    <w:rsid w:val="009D2DCA"/>
    <w:rsid w:val="009D3C22"/>
    <w:rsid w:val="009D4577"/>
    <w:rsid w:val="009D5842"/>
    <w:rsid w:val="009D5963"/>
    <w:rsid w:val="009D5C44"/>
    <w:rsid w:val="009D71D7"/>
    <w:rsid w:val="009D7ED0"/>
    <w:rsid w:val="009E0DBB"/>
    <w:rsid w:val="009E1551"/>
    <w:rsid w:val="009E1F97"/>
    <w:rsid w:val="009E4BBC"/>
    <w:rsid w:val="009E4EA0"/>
    <w:rsid w:val="009F11B1"/>
    <w:rsid w:val="009F1342"/>
    <w:rsid w:val="009F31B2"/>
    <w:rsid w:val="009F3625"/>
    <w:rsid w:val="009F592B"/>
    <w:rsid w:val="009F65D9"/>
    <w:rsid w:val="009F710A"/>
    <w:rsid w:val="00A00348"/>
    <w:rsid w:val="00A00C8B"/>
    <w:rsid w:val="00A00D62"/>
    <w:rsid w:val="00A00E8D"/>
    <w:rsid w:val="00A01931"/>
    <w:rsid w:val="00A01EBC"/>
    <w:rsid w:val="00A02694"/>
    <w:rsid w:val="00A038AB"/>
    <w:rsid w:val="00A04348"/>
    <w:rsid w:val="00A0622F"/>
    <w:rsid w:val="00A06663"/>
    <w:rsid w:val="00A0760A"/>
    <w:rsid w:val="00A07E93"/>
    <w:rsid w:val="00A07EA4"/>
    <w:rsid w:val="00A1136E"/>
    <w:rsid w:val="00A1197E"/>
    <w:rsid w:val="00A121E8"/>
    <w:rsid w:val="00A15AE4"/>
    <w:rsid w:val="00A1602B"/>
    <w:rsid w:val="00A1661E"/>
    <w:rsid w:val="00A16AF0"/>
    <w:rsid w:val="00A175CF"/>
    <w:rsid w:val="00A2326E"/>
    <w:rsid w:val="00A23280"/>
    <w:rsid w:val="00A26BD5"/>
    <w:rsid w:val="00A27979"/>
    <w:rsid w:val="00A306F8"/>
    <w:rsid w:val="00A32C1B"/>
    <w:rsid w:val="00A32D8F"/>
    <w:rsid w:val="00A35035"/>
    <w:rsid w:val="00A3621D"/>
    <w:rsid w:val="00A41505"/>
    <w:rsid w:val="00A42C73"/>
    <w:rsid w:val="00A43281"/>
    <w:rsid w:val="00A43A3A"/>
    <w:rsid w:val="00A47292"/>
    <w:rsid w:val="00A47BBA"/>
    <w:rsid w:val="00A5275C"/>
    <w:rsid w:val="00A54AF3"/>
    <w:rsid w:val="00A54CE1"/>
    <w:rsid w:val="00A578A4"/>
    <w:rsid w:val="00A602C7"/>
    <w:rsid w:val="00A61F3A"/>
    <w:rsid w:val="00A6242D"/>
    <w:rsid w:val="00A6408C"/>
    <w:rsid w:val="00A65D9E"/>
    <w:rsid w:val="00A70426"/>
    <w:rsid w:val="00A73542"/>
    <w:rsid w:val="00A74536"/>
    <w:rsid w:val="00A74EFE"/>
    <w:rsid w:val="00A758C3"/>
    <w:rsid w:val="00A76C6B"/>
    <w:rsid w:val="00A800C7"/>
    <w:rsid w:val="00A80765"/>
    <w:rsid w:val="00A818C1"/>
    <w:rsid w:val="00A824AA"/>
    <w:rsid w:val="00A8287F"/>
    <w:rsid w:val="00A82F0C"/>
    <w:rsid w:val="00A838B3"/>
    <w:rsid w:val="00A859A8"/>
    <w:rsid w:val="00A87F28"/>
    <w:rsid w:val="00A92A78"/>
    <w:rsid w:val="00A93328"/>
    <w:rsid w:val="00A93C20"/>
    <w:rsid w:val="00A93E21"/>
    <w:rsid w:val="00A94990"/>
    <w:rsid w:val="00A95079"/>
    <w:rsid w:val="00A97560"/>
    <w:rsid w:val="00A97C26"/>
    <w:rsid w:val="00AA058A"/>
    <w:rsid w:val="00AA212F"/>
    <w:rsid w:val="00AA4CE8"/>
    <w:rsid w:val="00AA535F"/>
    <w:rsid w:val="00AA61D3"/>
    <w:rsid w:val="00AA641D"/>
    <w:rsid w:val="00AB1C5D"/>
    <w:rsid w:val="00AB22EF"/>
    <w:rsid w:val="00AB6E3D"/>
    <w:rsid w:val="00AB6ED5"/>
    <w:rsid w:val="00AC213B"/>
    <w:rsid w:val="00AC2944"/>
    <w:rsid w:val="00AC2CBB"/>
    <w:rsid w:val="00AC2E11"/>
    <w:rsid w:val="00AC40E7"/>
    <w:rsid w:val="00AC624C"/>
    <w:rsid w:val="00AC69DA"/>
    <w:rsid w:val="00AC6D6A"/>
    <w:rsid w:val="00AD0AB8"/>
    <w:rsid w:val="00AD1F2B"/>
    <w:rsid w:val="00AD237C"/>
    <w:rsid w:val="00AD2D5D"/>
    <w:rsid w:val="00AD39CD"/>
    <w:rsid w:val="00AD3A27"/>
    <w:rsid w:val="00AD57CC"/>
    <w:rsid w:val="00AD597F"/>
    <w:rsid w:val="00AD5D65"/>
    <w:rsid w:val="00AD7C36"/>
    <w:rsid w:val="00AE2114"/>
    <w:rsid w:val="00AE43CD"/>
    <w:rsid w:val="00AE4835"/>
    <w:rsid w:val="00AE4966"/>
    <w:rsid w:val="00AF134A"/>
    <w:rsid w:val="00AF1770"/>
    <w:rsid w:val="00AF2EED"/>
    <w:rsid w:val="00AF5D09"/>
    <w:rsid w:val="00AF7EFD"/>
    <w:rsid w:val="00B00987"/>
    <w:rsid w:val="00B00E30"/>
    <w:rsid w:val="00B0115C"/>
    <w:rsid w:val="00B025F0"/>
    <w:rsid w:val="00B03F3E"/>
    <w:rsid w:val="00B04E40"/>
    <w:rsid w:val="00B05047"/>
    <w:rsid w:val="00B05EBD"/>
    <w:rsid w:val="00B06EBB"/>
    <w:rsid w:val="00B075F6"/>
    <w:rsid w:val="00B07AA2"/>
    <w:rsid w:val="00B07B6D"/>
    <w:rsid w:val="00B10264"/>
    <w:rsid w:val="00B1118D"/>
    <w:rsid w:val="00B13956"/>
    <w:rsid w:val="00B13C00"/>
    <w:rsid w:val="00B13C0A"/>
    <w:rsid w:val="00B147D0"/>
    <w:rsid w:val="00B2069A"/>
    <w:rsid w:val="00B20D2A"/>
    <w:rsid w:val="00B21489"/>
    <w:rsid w:val="00B301E4"/>
    <w:rsid w:val="00B3597B"/>
    <w:rsid w:val="00B36D17"/>
    <w:rsid w:val="00B36F82"/>
    <w:rsid w:val="00B370E6"/>
    <w:rsid w:val="00B376D9"/>
    <w:rsid w:val="00B40A2D"/>
    <w:rsid w:val="00B40F53"/>
    <w:rsid w:val="00B420F5"/>
    <w:rsid w:val="00B43453"/>
    <w:rsid w:val="00B43927"/>
    <w:rsid w:val="00B452D3"/>
    <w:rsid w:val="00B46543"/>
    <w:rsid w:val="00B47E57"/>
    <w:rsid w:val="00B50DD5"/>
    <w:rsid w:val="00B50F0C"/>
    <w:rsid w:val="00B511CC"/>
    <w:rsid w:val="00B54975"/>
    <w:rsid w:val="00B54DF2"/>
    <w:rsid w:val="00B55531"/>
    <w:rsid w:val="00B55CE8"/>
    <w:rsid w:val="00B56BDA"/>
    <w:rsid w:val="00B57D45"/>
    <w:rsid w:val="00B6228C"/>
    <w:rsid w:val="00B62499"/>
    <w:rsid w:val="00B62F6C"/>
    <w:rsid w:val="00B70B89"/>
    <w:rsid w:val="00B70E76"/>
    <w:rsid w:val="00B716BE"/>
    <w:rsid w:val="00B716CD"/>
    <w:rsid w:val="00B71A5C"/>
    <w:rsid w:val="00B71D04"/>
    <w:rsid w:val="00B744C1"/>
    <w:rsid w:val="00B74A0B"/>
    <w:rsid w:val="00B75640"/>
    <w:rsid w:val="00B77C88"/>
    <w:rsid w:val="00B80243"/>
    <w:rsid w:val="00B81C4A"/>
    <w:rsid w:val="00B83184"/>
    <w:rsid w:val="00B83E54"/>
    <w:rsid w:val="00B85AE4"/>
    <w:rsid w:val="00B8631C"/>
    <w:rsid w:val="00B91B48"/>
    <w:rsid w:val="00B93C6D"/>
    <w:rsid w:val="00B94FEA"/>
    <w:rsid w:val="00B9544A"/>
    <w:rsid w:val="00B95821"/>
    <w:rsid w:val="00B958AE"/>
    <w:rsid w:val="00B95F44"/>
    <w:rsid w:val="00B966CC"/>
    <w:rsid w:val="00B9715B"/>
    <w:rsid w:val="00B97E02"/>
    <w:rsid w:val="00BA1B4B"/>
    <w:rsid w:val="00BA1C81"/>
    <w:rsid w:val="00BA1DB8"/>
    <w:rsid w:val="00BA224F"/>
    <w:rsid w:val="00BA4158"/>
    <w:rsid w:val="00BA4F6B"/>
    <w:rsid w:val="00BA59AA"/>
    <w:rsid w:val="00BB09DC"/>
    <w:rsid w:val="00BB0D9F"/>
    <w:rsid w:val="00BB11A3"/>
    <w:rsid w:val="00BB40A3"/>
    <w:rsid w:val="00BB5065"/>
    <w:rsid w:val="00BB63E5"/>
    <w:rsid w:val="00BC1B0D"/>
    <w:rsid w:val="00BC684A"/>
    <w:rsid w:val="00BC7362"/>
    <w:rsid w:val="00BC7885"/>
    <w:rsid w:val="00BC793B"/>
    <w:rsid w:val="00BD298C"/>
    <w:rsid w:val="00BD350C"/>
    <w:rsid w:val="00BD6830"/>
    <w:rsid w:val="00BD6BE2"/>
    <w:rsid w:val="00BD7865"/>
    <w:rsid w:val="00BE4E31"/>
    <w:rsid w:val="00BE61C2"/>
    <w:rsid w:val="00BE6971"/>
    <w:rsid w:val="00BE6B90"/>
    <w:rsid w:val="00BE6BEC"/>
    <w:rsid w:val="00BF1D98"/>
    <w:rsid w:val="00BF1F6D"/>
    <w:rsid w:val="00BF3BAA"/>
    <w:rsid w:val="00BF4395"/>
    <w:rsid w:val="00BF474B"/>
    <w:rsid w:val="00BF6512"/>
    <w:rsid w:val="00BF693B"/>
    <w:rsid w:val="00C0104D"/>
    <w:rsid w:val="00C0108A"/>
    <w:rsid w:val="00C0282D"/>
    <w:rsid w:val="00C030E6"/>
    <w:rsid w:val="00C031E7"/>
    <w:rsid w:val="00C03944"/>
    <w:rsid w:val="00C03B1D"/>
    <w:rsid w:val="00C03D8C"/>
    <w:rsid w:val="00C0501C"/>
    <w:rsid w:val="00C060F5"/>
    <w:rsid w:val="00C10EE0"/>
    <w:rsid w:val="00C117B5"/>
    <w:rsid w:val="00C12D57"/>
    <w:rsid w:val="00C1363E"/>
    <w:rsid w:val="00C155E0"/>
    <w:rsid w:val="00C16002"/>
    <w:rsid w:val="00C17A4C"/>
    <w:rsid w:val="00C2010E"/>
    <w:rsid w:val="00C21080"/>
    <w:rsid w:val="00C21973"/>
    <w:rsid w:val="00C2197A"/>
    <w:rsid w:val="00C223E6"/>
    <w:rsid w:val="00C24655"/>
    <w:rsid w:val="00C2648C"/>
    <w:rsid w:val="00C27B5A"/>
    <w:rsid w:val="00C3032A"/>
    <w:rsid w:val="00C32F7D"/>
    <w:rsid w:val="00C331D5"/>
    <w:rsid w:val="00C34714"/>
    <w:rsid w:val="00C34B37"/>
    <w:rsid w:val="00C37046"/>
    <w:rsid w:val="00C371B2"/>
    <w:rsid w:val="00C4338B"/>
    <w:rsid w:val="00C43416"/>
    <w:rsid w:val="00C435B9"/>
    <w:rsid w:val="00C4479F"/>
    <w:rsid w:val="00C44A2E"/>
    <w:rsid w:val="00C44DCB"/>
    <w:rsid w:val="00C461D1"/>
    <w:rsid w:val="00C465D8"/>
    <w:rsid w:val="00C47026"/>
    <w:rsid w:val="00C4788A"/>
    <w:rsid w:val="00C53596"/>
    <w:rsid w:val="00C54739"/>
    <w:rsid w:val="00C5491D"/>
    <w:rsid w:val="00C55613"/>
    <w:rsid w:val="00C55F9E"/>
    <w:rsid w:val="00C57434"/>
    <w:rsid w:val="00C577E8"/>
    <w:rsid w:val="00C60443"/>
    <w:rsid w:val="00C60A1A"/>
    <w:rsid w:val="00C60A32"/>
    <w:rsid w:val="00C60B70"/>
    <w:rsid w:val="00C611CC"/>
    <w:rsid w:val="00C6331E"/>
    <w:rsid w:val="00C64C26"/>
    <w:rsid w:val="00C65123"/>
    <w:rsid w:val="00C65982"/>
    <w:rsid w:val="00C66B87"/>
    <w:rsid w:val="00C673CE"/>
    <w:rsid w:val="00C7105E"/>
    <w:rsid w:val="00C71C3A"/>
    <w:rsid w:val="00C72EA3"/>
    <w:rsid w:val="00C73916"/>
    <w:rsid w:val="00C7500E"/>
    <w:rsid w:val="00C76694"/>
    <w:rsid w:val="00C7718C"/>
    <w:rsid w:val="00C776CF"/>
    <w:rsid w:val="00C80543"/>
    <w:rsid w:val="00C81BE5"/>
    <w:rsid w:val="00C83E4F"/>
    <w:rsid w:val="00C84D8E"/>
    <w:rsid w:val="00C85A3C"/>
    <w:rsid w:val="00C85AFF"/>
    <w:rsid w:val="00C85E75"/>
    <w:rsid w:val="00C876C0"/>
    <w:rsid w:val="00C92093"/>
    <w:rsid w:val="00C939D4"/>
    <w:rsid w:val="00C943A8"/>
    <w:rsid w:val="00C9478B"/>
    <w:rsid w:val="00C97379"/>
    <w:rsid w:val="00CA2C5D"/>
    <w:rsid w:val="00CA31BA"/>
    <w:rsid w:val="00CA5122"/>
    <w:rsid w:val="00CA5671"/>
    <w:rsid w:val="00CA5B08"/>
    <w:rsid w:val="00CA6C6A"/>
    <w:rsid w:val="00CB3E5E"/>
    <w:rsid w:val="00CB4A5F"/>
    <w:rsid w:val="00CC0DBE"/>
    <w:rsid w:val="00CC0E75"/>
    <w:rsid w:val="00CC2518"/>
    <w:rsid w:val="00CC27A7"/>
    <w:rsid w:val="00CC7855"/>
    <w:rsid w:val="00CD03C2"/>
    <w:rsid w:val="00CD0750"/>
    <w:rsid w:val="00CD1C61"/>
    <w:rsid w:val="00CD38D4"/>
    <w:rsid w:val="00CD419A"/>
    <w:rsid w:val="00CD4765"/>
    <w:rsid w:val="00CD4E5B"/>
    <w:rsid w:val="00CD7017"/>
    <w:rsid w:val="00CE07C9"/>
    <w:rsid w:val="00CE0B18"/>
    <w:rsid w:val="00CE337C"/>
    <w:rsid w:val="00CE33CA"/>
    <w:rsid w:val="00CE6582"/>
    <w:rsid w:val="00CE70A2"/>
    <w:rsid w:val="00CE7EC5"/>
    <w:rsid w:val="00CF0402"/>
    <w:rsid w:val="00CF1325"/>
    <w:rsid w:val="00CF1D51"/>
    <w:rsid w:val="00CF28B5"/>
    <w:rsid w:val="00CF2BD1"/>
    <w:rsid w:val="00CF4822"/>
    <w:rsid w:val="00CF5128"/>
    <w:rsid w:val="00CF5438"/>
    <w:rsid w:val="00CF61DD"/>
    <w:rsid w:val="00CF7B9B"/>
    <w:rsid w:val="00D00011"/>
    <w:rsid w:val="00D02EDB"/>
    <w:rsid w:val="00D04287"/>
    <w:rsid w:val="00D05598"/>
    <w:rsid w:val="00D06C9F"/>
    <w:rsid w:val="00D07113"/>
    <w:rsid w:val="00D07B74"/>
    <w:rsid w:val="00D11801"/>
    <w:rsid w:val="00D13487"/>
    <w:rsid w:val="00D16F26"/>
    <w:rsid w:val="00D21C72"/>
    <w:rsid w:val="00D22B9B"/>
    <w:rsid w:val="00D237DF"/>
    <w:rsid w:val="00D23A44"/>
    <w:rsid w:val="00D25412"/>
    <w:rsid w:val="00D25BB2"/>
    <w:rsid w:val="00D26DD1"/>
    <w:rsid w:val="00D27107"/>
    <w:rsid w:val="00D27146"/>
    <w:rsid w:val="00D30B71"/>
    <w:rsid w:val="00D31720"/>
    <w:rsid w:val="00D3176D"/>
    <w:rsid w:val="00D32048"/>
    <w:rsid w:val="00D331A6"/>
    <w:rsid w:val="00D33747"/>
    <w:rsid w:val="00D34317"/>
    <w:rsid w:val="00D3474A"/>
    <w:rsid w:val="00D35258"/>
    <w:rsid w:val="00D41005"/>
    <w:rsid w:val="00D456B4"/>
    <w:rsid w:val="00D45D55"/>
    <w:rsid w:val="00D45F93"/>
    <w:rsid w:val="00D4600D"/>
    <w:rsid w:val="00D46CF9"/>
    <w:rsid w:val="00D47F67"/>
    <w:rsid w:val="00D50FA6"/>
    <w:rsid w:val="00D52297"/>
    <w:rsid w:val="00D5368D"/>
    <w:rsid w:val="00D53862"/>
    <w:rsid w:val="00D55F85"/>
    <w:rsid w:val="00D5736E"/>
    <w:rsid w:val="00D57874"/>
    <w:rsid w:val="00D615D9"/>
    <w:rsid w:val="00D624BB"/>
    <w:rsid w:val="00D634B8"/>
    <w:rsid w:val="00D63814"/>
    <w:rsid w:val="00D64594"/>
    <w:rsid w:val="00D65DE8"/>
    <w:rsid w:val="00D67458"/>
    <w:rsid w:val="00D67F62"/>
    <w:rsid w:val="00D71694"/>
    <w:rsid w:val="00D731A2"/>
    <w:rsid w:val="00D763E1"/>
    <w:rsid w:val="00D80C73"/>
    <w:rsid w:val="00D82F0E"/>
    <w:rsid w:val="00D83432"/>
    <w:rsid w:val="00D8507F"/>
    <w:rsid w:val="00D86616"/>
    <w:rsid w:val="00D87567"/>
    <w:rsid w:val="00D91EA2"/>
    <w:rsid w:val="00D92343"/>
    <w:rsid w:val="00D928BA"/>
    <w:rsid w:val="00D930AC"/>
    <w:rsid w:val="00D933B6"/>
    <w:rsid w:val="00D939D8"/>
    <w:rsid w:val="00D9494C"/>
    <w:rsid w:val="00D95FE6"/>
    <w:rsid w:val="00D96B57"/>
    <w:rsid w:val="00D97457"/>
    <w:rsid w:val="00DA03A3"/>
    <w:rsid w:val="00DA049F"/>
    <w:rsid w:val="00DA11A7"/>
    <w:rsid w:val="00DA1C5B"/>
    <w:rsid w:val="00DA41B4"/>
    <w:rsid w:val="00DA4752"/>
    <w:rsid w:val="00DA553C"/>
    <w:rsid w:val="00DA6B62"/>
    <w:rsid w:val="00DB067D"/>
    <w:rsid w:val="00DB4263"/>
    <w:rsid w:val="00DB426F"/>
    <w:rsid w:val="00DB4DD6"/>
    <w:rsid w:val="00DB4F03"/>
    <w:rsid w:val="00DB4FEF"/>
    <w:rsid w:val="00DB51D2"/>
    <w:rsid w:val="00DC08F2"/>
    <w:rsid w:val="00DC18D0"/>
    <w:rsid w:val="00DC3418"/>
    <w:rsid w:val="00DC42B8"/>
    <w:rsid w:val="00DC463C"/>
    <w:rsid w:val="00DC520B"/>
    <w:rsid w:val="00DC5F0D"/>
    <w:rsid w:val="00DD05E9"/>
    <w:rsid w:val="00DD0AB9"/>
    <w:rsid w:val="00DD2335"/>
    <w:rsid w:val="00DD3774"/>
    <w:rsid w:val="00DD3CE8"/>
    <w:rsid w:val="00DD4D41"/>
    <w:rsid w:val="00DD503F"/>
    <w:rsid w:val="00DD5A05"/>
    <w:rsid w:val="00DD6F41"/>
    <w:rsid w:val="00DE0BE9"/>
    <w:rsid w:val="00DE11A2"/>
    <w:rsid w:val="00DE15C8"/>
    <w:rsid w:val="00DE1941"/>
    <w:rsid w:val="00DE566E"/>
    <w:rsid w:val="00DE6B50"/>
    <w:rsid w:val="00DF361A"/>
    <w:rsid w:val="00DF37B5"/>
    <w:rsid w:val="00DF4374"/>
    <w:rsid w:val="00DF502F"/>
    <w:rsid w:val="00DF59FC"/>
    <w:rsid w:val="00DF6C30"/>
    <w:rsid w:val="00DF7162"/>
    <w:rsid w:val="00DF776D"/>
    <w:rsid w:val="00E01176"/>
    <w:rsid w:val="00E02851"/>
    <w:rsid w:val="00E03058"/>
    <w:rsid w:val="00E034F8"/>
    <w:rsid w:val="00E03565"/>
    <w:rsid w:val="00E03B10"/>
    <w:rsid w:val="00E05EC1"/>
    <w:rsid w:val="00E1000C"/>
    <w:rsid w:val="00E11A7E"/>
    <w:rsid w:val="00E11FFD"/>
    <w:rsid w:val="00E12383"/>
    <w:rsid w:val="00E12439"/>
    <w:rsid w:val="00E12D8D"/>
    <w:rsid w:val="00E1337D"/>
    <w:rsid w:val="00E13983"/>
    <w:rsid w:val="00E13BB5"/>
    <w:rsid w:val="00E13C5D"/>
    <w:rsid w:val="00E13E09"/>
    <w:rsid w:val="00E14467"/>
    <w:rsid w:val="00E15E83"/>
    <w:rsid w:val="00E15F3F"/>
    <w:rsid w:val="00E201A4"/>
    <w:rsid w:val="00E2053F"/>
    <w:rsid w:val="00E21ED0"/>
    <w:rsid w:val="00E2226C"/>
    <w:rsid w:val="00E2365C"/>
    <w:rsid w:val="00E244AB"/>
    <w:rsid w:val="00E2539E"/>
    <w:rsid w:val="00E25CD5"/>
    <w:rsid w:val="00E271E3"/>
    <w:rsid w:val="00E27851"/>
    <w:rsid w:val="00E306EE"/>
    <w:rsid w:val="00E31981"/>
    <w:rsid w:val="00E31E08"/>
    <w:rsid w:val="00E321F1"/>
    <w:rsid w:val="00E32E78"/>
    <w:rsid w:val="00E33E5F"/>
    <w:rsid w:val="00E3582D"/>
    <w:rsid w:val="00E3623A"/>
    <w:rsid w:val="00E36665"/>
    <w:rsid w:val="00E40A02"/>
    <w:rsid w:val="00E42BA3"/>
    <w:rsid w:val="00E435D5"/>
    <w:rsid w:val="00E43BE1"/>
    <w:rsid w:val="00E50D16"/>
    <w:rsid w:val="00E54175"/>
    <w:rsid w:val="00E54691"/>
    <w:rsid w:val="00E563BE"/>
    <w:rsid w:val="00E56777"/>
    <w:rsid w:val="00E57428"/>
    <w:rsid w:val="00E5798C"/>
    <w:rsid w:val="00E6143F"/>
    <w:rsid w:val="00E61583"/>
    <w:rsid w:val="00E61BAE"/>
    <w:rsid w:val="00E635B5"/>
    <w:rsid w:val="00E64E32"/>
    <w:rsid w:val="00E652D1"/>
    <w:rsid w:val="00E676E5"/>
    <w:rsid w:val="00E678A6"/>
    <w:rsid w:val="00E71564"/>
    <w:rsid w:val="00E7157C"/>
    <w:rsid w:val="00E763E1"/>
    <w:rsid w:val="00E808B4"/>
    <w:rsid w:val="00E8175C"/>
    <w:rsid w:val="00E81D9D"/>
    <w:rsid w:val="00E8203C"/>
    <w:rsid w:val="00E837BF"/>
    <w:rsid w:val="00E83D20"/>
    <w:rsid w:val="00E84A3F"/>
    <w:rsid w:val="00E86FC5"/>
    <w:rsid w:val="00E87365"/>
    <w:rsid w:val="00E87B7C"/>
    <w:rsid w:val="00E90916"/>
    <w:rsid w:val="00E9270C"/>
    <w:rsid w:val="00E94343"/>
    <w:rsid w:val="00E947E9"/>
    <w:rsid w:val="00E94C6D"/>
    <w:rsid w:val="00E94E1E"/>
    <w:rsid w:val="00E95253"/>
    <w:rsid w:val="00E97645"/>
    <w:rsid w:val="00E9766E"/>
    <w:rsid w:val="00E97684"/>
    <w:rsid w:val="00EA1860"/>
    <w:rsid w:val="00EA1F42"/>
    <w:rsid w:val="00EB15A0"/>
    <w:rsid w:val="00EB2F57"/>
    <w:rsid w:val="00EB343C"/>
    <w:rsid w:val="00EB3D20"/>
    <w:rsid w:val="00EB4257"/>
    <w:rsid w:val="00EB6325"/>
    <w:rsid w:val="00EB73D1"/>
    <w:rsid w:val="00EB7CC7"/>
    <w:rsid w:val="00EC256F"/>
    <w:rsid w:val="00EC27DA"/>
    <w:rsid w:val="00EC3044"/>
    <w:rsid w:val="00EC331A"/>
    <w:rsid w:val="00EC3651"/>
    <w:rsid w:val="00EC6267"/>
    <w:rsid w:val="00EC756D"/>
    <w:rsid w:val="00ED0BAD"/>
    <w:rsid w:val="00ED0ED6"/>
    <w:rsid w:val="00ED10A2"/>
    <w:rsid w:val="00ED12D3"/>
    <w:rsid w:val="00ED1CCE"/>
    <w:rsid w:val="00ED2757"/>
    <w:rsid w:val="00ED319B"/>
    <w:rsid w:val="00ED408D"/>
    <w:rsid w:val="00ED4997"/>
    <w:rsid w:val="00ED51D3"/>
    <w:rsid w:val="00ED5890"/>
    <w:rsid w:val="00ED5BE2"/>
    <w:rsid w:val="00ED7C1A"/>
    <w:rsid w:val="00EE08B1"/>
    <w:rsid w:val="00EE1C58"/>
    <w:rsid w:val="00EE4B16"/>
    <w:rsid w:val="00EE5790"/>
    <w:rsid w:val="00EE6A0A"/>
    <w:rsid w:val="00EE762E"/>
    <w:rsid w:val="00EE79CD"/>
    <w:rsid w:val="00EF38DC"/>
    <w:rsid w:val="00EF49C8"/>
    <w:rsid w:val="00EF6408"/>
    <w:rsid w:val="00EF700E"/>
    <w:rsid w:val="00F00101"/>
    <w:rsid w:val="00F0031E"/>
    <w:rsid w:val="00F038D1"/>
    <w:rsid w:val="00F03AF4"/>
    <w:rsid w:val="00F04105"/>
    <w:rsid w:val="00F05F77"/>
    <w:rsid w:val="00F0612B"/>
    <w:rsid w:val="00F0791C"/>
    <w:rsid w:val="00F079E0"/>
    <w:rsid w:val="00F11758"/>
    <w:rsid w:val="00F13473"/>
    <w:rsid w:val="00F158E8"/>
    <w:rsid w:val="00F16B2C"/>
    <w:rsid w:val="00F17822"/>
    <w:rsid w:val="00F2048E"/>
    <w:rsid w:val="00F25BBD"/>
    <w:rsid w:val="00F27DC3"/>
    <w:rsid w:val="00F317AE"/>
    <w:rsid w:val="00F35225"/>
    <w:rsid w:val="00F355C7"/>
    <w:rsid w:val="00F37668"/>
    <w:rsid w:val="00F40746"/>
    <w:rsid w:val="00F40C5C"/>
    <w:rsid w:val="00F41840"/>
    <w:rsid w:val="00F430A7"/>
    <w:rsid w:val="00F43738"/>
    <w:rsid w:val="00F452B5"/>
    <w:rsid w:val="00F45B25"/>
    <w:rsid w:val="00F463BD"/>
    <w:rsid w:val="00F51F0C"/>
    <w:rsid w:val="00F53D3B"/>
    <w:rsid w:val="00F54110"/>
    <w:rsid w:val="00F54194"/>
    <w:rsid w:val="00F55B09"/>
    <w:rsid w:val="00F55B7D"/>
    <w:rsid w:val="00F5740F"/>
    <w:rsid w:val="00F6142D"/>
    <w:rsid w:val="00F61E86"/>
    <w:rsid w:val="00F65BA3"/>
    <w:rsid w:val="00F66ED8"/>
    <w:rsid w:val="00F70101"/>
    <w:rsid w:val="00F713E8"/>
    <w:rsid w:val="00F7158E"/>
    <w:rsid w:val="00F71A38"/>
    <w:rsid w:val="00F728F1"/>
    <w:rsid w:val="00F72DB1"/>
    <w:rsid w:val="00F730A9"/>
    <w:rsid w:val="00F74604"/>
    <w:rsid w:val="00F74BC4"/>
    <w:rsid w:val="00F7516A"/>
    <w:rsid w:val="00F763F7"/>
    <w:rsid w:val="00F76DB4"/>
    <w:rsid w:val="00F77C2F"/>
    <w:rsid w:val="00F805F5"/>
    <w:rsid w:val="00F80D69"/>
    <w:rsid w:val="00F85B1F"/>
    <w:rsid w:val="00F8697E"/>
    <w:rsid w:val="00F87668"/>
    <w:rsid w:val="00F91943"/>
    <w:rsid w:val="00F91D1C"/>
    <w:rsid w:val="00F93C1D"/>
    <w:rsid w:val="00F94DA9"/>
    <w:rsid w:val="00F964ED"/>
    <w:rsid w:val="00FA1505"/>
    <w:rsid w:val="00FA1900"/>
    <w:rsid w:val="00FA206B"/>
    <w:rsid w:val="00FA2A66"/>
    <w:rsid w:val="00FA32AE"/>
    <w:rsid w:val="00FA346F"/>
    <w:rsid w:val="00FA36E6"/>
    <w:rsid w:val="00FA37CA"/>
    <w:rsid w:val="00FA4144"/>
    <w:rsid w:val="00FA56BE"/>
    <w:rsid w:val="00FA68B4"/>
    <w:rsid w:val="00FA7A11"/>
    <w:rsid w:val="00FB36AC"/>
    <w:rsid w:val="00FB4230"/>
    <w:rsid w:val="00FB50EC"/>
    <w:rsid w:val="00FB68D9"/>
    <w:rsid w:val="00FC0998"/>
    <w:rsid w:val="00FC243A"/>
    <w:rsid w:val="00FC795A"/>
    <w:rsid w:val="00FD02D5"/>
    <w:rsid w:val="00FD105F"/>
    <w:rsid w:val="00FD183E"/>
    <w:rsid w:val="00FD1AAE"/>
    <w:rsid w:val="00FD31F9"/>
    <w:rsid w:val="00FD32B8"/>
    <w:rsid w:val="00FD37EC"/>
    <w:rsid w:val="00FD3874"/>
    <w:rsid w:val="00FD38A0"/>
    <w:rsid w:val="00FD44C0"/>
    <w:rsid w:val="00FD4659"/>
    <w:rsid w:val="00FD4A51"/>
    <w:rsid w:val="00FD4A9C"/>
    <w:rsid w:val="00FD7005"/>
    <w:rsid w:val="00FD764F"/>
    <w:rsid w:val="00FE1679"/>
    <w:rsid w:val="00FE173C"/>
    <w:rsid w:val="00FE34BE"/>
    <w:rsid w:val="00FE4023"/>
    <w:rsid w:val="00FE7199"/>
    <w:rsid w:val="00FF023A"/>
    <w:rsid w:val="00FF0F09"/>
    <w:rsid w:val="00FF118B"/>
    <w:rsid w:val="00FF139C"/>
    <w:rsid w:val="00FF2CE7"/>
    <w:rsid w:val="00FF492E"/>
    <w:rsid w:val="00FF5792"/>
    <w:rsid w:val="00FF620A"/>
    <w:rsid w:val="00FF67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BC5E1B1"/>
  <w15:docId w15:val="{F7046E9E-E085-454B-AED5-DB764B105E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E5790"/>
    <w:pPr>
      <w:spacing w:before="120" w:after="0" w:line="240" w:lineRule="auto"/>
      <w:jc w:val="both"/>
    </w:pPr>
    <w:rPr>
      <w:sz w:val="20"/>
      <w:lang w:val="en-US"/>
    </w:rPr>
  </w:style>
  <w:style w:type="paragraph" w:styleId="Heading1">
    <w:name w:val="heading 1"/>
    <w:basedOn w:val="ListParagraph"/>
    <w:next w:val="Normal"/>
    <w:link w:val="Heading1Char"/>
    <w:qFormat/>
    <w:rsid w:val="00E14467"/>
    <w:pPr>
      <w:spacing w:after="240"/>
      <w:ind w:left="0"/>
      <w:outlineLvl w:val="0"/>
    </w:pPr>
    <w:rPr>
      <w:rFonts w:cstheme="minorHAnsi"/>
      <w:bCs/>
      <w:caps/>
      <w:color w:val="4F81BD"/>
      <w:sz w:val="36"/>
      <w:szCs w:val="36"/>
      <w:lang w:val="pt-BR"/>
    </w:rPr>
  </w:style>
  <w:style w:type="paragraph" w:styleId="Heading2">
    <w:name w:val="heading 2"/>
    <w:basedOn w:val="ListParagraph"/>
    <w:next w:val="Normal"/>
    <w:link w:val="Heading2Char"/>
    <w:unhideWhenUsed/>
    <w:qFormat/>
    <w:rsid w:val="00EE5790"/>
    <w:pPr>
      <w:spacing w:after="120"/>
      <w:ind w:left="0"/>
      <w:jc w:val="left"/>
      <w:outlineLvl w:val="1"/>
    </w:pPr>
    <w:rPr>
      <w:rFonts w:cstheme="minorHAnsi"/>
      <w:bCs/>
      <w:caps/>
      <w:color w:val="4F81BD"/>
      <w:sz w:val="28"/>
      <w:szCs w:val="28"/>
      <w:lang w:val="pt-BR"/>
    </w:rPr>
  </w:style>
  <w:style w:type="paragraph" w:styleId="Heading3">
    <w:name w:val="heading 3"/>
    <w:basedOn w:val="Normal"/>
    <w:next w:val="Normal"/>
    <w:link w:val="Heading3Char"/>
    <w:unhideWhenUsed/>
    <w:qFormat/>
    <w:rsid w:val="00E14467"/>
    <w:pPr>
      <w:outlineLvl w:val="2"/>
    </w:pPr>
    <w:rPr>
      <w:rFonts w:cstheme="minorHAnsi"/>
      <w:bCs/>
      <w:caps/>
      <w:color w:val="4F81BD"/>
      <w:sz w:val="28"/>
      <w:szCs w:val="28"/>
      <w:lang w:val="pt-BR"/>
    </w:rPr>
  </w:style>
  <w:style w:type="paragraph" w:styleId="Heading4">
    <w:name w:val="heading 4"/>
    <w:aliases w:val="Heading 4 Char1,Heading 4 Char Char"/>
    <w:basedOn w:val="Normal"/>
    <w:next w:val="Normal"/>
    <w:link w:val="Heading4Char"/>
    <w:unhideWhenUsed/>
    <w:qFormat/>
    <w:rsid w:val="00722D27"/>
    <w:pPr>
      <w:keepNext/>
      <w:keepLines/>
      <w:spacing w:before="200"/>
      <w:outlineLvl w:val="3"/>
    </w:pPr>
    <w:rPr>
      <w:rFonts w:eastAsiaTheme="majorEastAsia" w:cstheme="majorBidi"/>
      <w:b/>
      <w:bCs/>
      <w:iCs/>
      <w:color w:val="4F81BD" w:themeColor="accent1"/>
      <w:sz w:val="26"/>
      <w:szCs w:val="26"/>
    </w:rPr>
  </w:style>
  <w:style w:type="paragraph" w:styleId="Heading5">
    <w:name w:val="heading 5"/>
    <w:basedOn w:val="Normal"/>
    <w:next w:val="Normal"/>
    <w:link w:val="Heading5Char"/>
    <w:unhideWhenUsed/>
    <w:qFormat/>
    <w:rsid w:val="00D456B4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Heading4"/>
    <w:next w:val="Normal"/>
    <w:link w:val="Heading6Char"/>
    <w:qFormat/>
    <w:rsid w:val="00933F79"/>
    <w:pPr>
      <w:keepLines w:val="0"/>
      <w:spacing w:before="120"/>
      <w:jc w:val="left"/>
      <w:outlineLvl w:val="5"/>
    </w:pPr>
    <w:rPr>
      <w:rFonts w:ascii="Calibri" w:eastAsia="Times New Roman" w:hAnsi="Calibri" w:cs="Times New Roman"/>
      <w:b w:val="0"/>
      <w:i/>
      <w:iCs w:val="0"/>
      <w:color w:val="4F81BD"/>
      <w:sz w:val="20"/>
      <w:szCs w:val="20"/>
      <w:lang w:val="it-IT" w:eastAsia="it-IT"/>
    </w:rPr>
  </w:style>
  <w:style w:type="paragraph" w:styleId="Heading7">
    <w:name w:val="heading 7"/>
    <w:basedOn w:val="Normal"/>
    <w:next w:val="Normal"/>
    <w:link w:val="Heading7Char"/>
    <w:qFormat/>
    <w:rsid w:val="00933F79"/>
    <w:pPr>
      <w:keepNext/>
      <w:overflowPunct w:val="0"/>
      <w:autoSpaceDE w:val="0"/>
      <w:autoSpaceDN w:val="0"/>
      <w:adjustRightInd w:val="0"/>
      <w:jc w:val="right"/>
      <w:textAlignment w:val="baseline"/>
      <w:outlineLvl w:val="6"/>
    </w:pPr>
    <w:rPr>
      <w:rFonts w:ascii="Calibri" w:eastAsia="Times New Roman" w:hAnsi="Calibri" w:cs="Arial"/>
      <w:noProof/>
      <w:sz w:val="24"/>
      <w:szCs w:val="24"/>
      <w:lang w:val="it-IT" w:eastAsia="it-IT"/>
    </w:rPr>
  </w:style>
  <w:style w:type="paragraph" w:styleId="Heading8">
    <w:name w:val="heading 8"/>
    <w:basedOn w:val="Normal"/>
    <w:next w:val="NormalIndent"/>
    <w:link w:val="Heading8Char"/>
    <w:qFormat/>
    <w:rsid w:val="00933F79"/>
    <w:pPr>
      <w:overflowPunct w:val="0"/>
      <w:autoSpaceDE w:val="0"/>
      <w:autoSpaceDN w:val="0"/>
      <w:adjustRightInd w:val="0"/>
      <w:spacing w:before="0" w:after="120" w:line="288" w:lineRule="atLeast"/>
      <w:textAlignment w:val="baseline"/>
      <w:outlineLvl w:val="7"/>
    </w:pPr>
    <w:rPr>
      <w:rFonts w:ascii="Times New Roman" w:eastAsia="Times New Roman" w:hAnsi="Times New Roman" w:cs="Times New Roman"/>
      <w:i/>
      <w:iCs/>
      <w:noProof/>
      <w:szCs w:val="20"/>
      <w:lang w:val="it-IT" w:eastAsia="it-IT"/>
    </w:rPr>
  </w:style>
  <w:style w:type="paragraph" w:styleId="Heading9">
    <w:name w:val="heading 9"/>
    <w:basedOn w:val="Normal"/>
    <w:next w:val="NormalIndent"/>
    <w:link w:val="Heading9Char"/>
    <w:qFormat/>
    <w:rsid w:val="00933F79"/>
    <w:pPr>
      <w:overflowPunct w:val="0"/>
      <w:autoSpaceDE w:val="0"/>
      <w:autoSpaceDN w:val="0"/>
      <w:adjustRightInd w:val="0"/>
      <w:spacing w:before="0" w:after="120" w:line="288" w:lineRule="atLeast"/>
      <w:textAlignment w:val="baseline"/>
      <w:outlineLvl w:val="8"/>
    </w:pPr>
    <w:rPr>
      <w:rFonts w:ascii="Times New Roman" w:eastAsia="Times New Roman" w:hAnsi="Times New Roman" w:cs="Times New Roman"/>
      <w:i/>
      <w:iCs/>
      <w:noProof/>
      <w:szCs w:val="20"/>
      <w:lang w:val="it-IT" w:eastAsia="it-I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4338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E14467"/>
    <w:rPr>
      <w:rFonts w:cstheme="minorHAnsi"/>
      <w:bCs/>
      <w:caps/>
      <w:color w:val="4F81BD"/>
      <w:sz w:val="36"/>
      <w:szCs w:val="36"/>
      <w:lang w:val="pt-BR"/>
    </w:rPr>
  </w:style>
  <w:style w:type="character" w:customStyle="1" w:styleId="Heading2Char">
    <w:name w:val="Heading 2 Char"/>
    <w:basedOn w:val="DefaultParagraphFont"/>
    <w:link w:val="Heading2"/>
    <w:rsid w:val="00EE5790"/>
    <w:rPr>
      <w:rFonts w:cstheme="minorHAnsi"/>
      <w:bCs/>
      <w:caps/>
      <w:color w:val="4F81BD"/>
      <w:sz w:val="28"/>
      <w:szCs w:val="28"/>
      <w:lang w:val="pt-BR"/>
    </w:rPr>
  </w:style>
  <w:style w:type="character" w:customStyle="1" w:styleId="Heading3Char">
    <w:name w:val="Heading 3 Char"/>
    <w:basedOn w:val="DefaultParagraphFont"/>
    <w:link w:val="Heading3"/>
    <w:rsid w:val="00E14467"/>
    <w:rPr>
      <w:rFonts w:cstheme="minorHAnsi"/>
      <w:bCs/>
      <w:caps/>
      <w:color w:val="4F81BD"/>
      <w:sz w:val="28"/>
      <w:szCs w:val="28"/>
      <w:lang w:val="pt-BR"/>
    </w:rPr>
  </w:style>
  <w:style w:type="character" w:customStyle="1" w:styleId="Heading4Char">
    <w:name w:val="Heading 4 Char"/>
    <w:aliases w:val="Heading 4 Char1 Char,Heading 4 Char Char Char"/>
    <w:basedOn w:val="DefaultParagraphFont"/>
    <w:link w:val="Heading4"/>
    <w:uiPriority w:val="9"/>
    <w:rsid w:val="00722D27"/>
    <w:rPr>
      <w:rFonts w:eastAsiaTheme="majorEastAsia" w:cstheme="majorBidi"/>
      <w:b/>
      <w:bCs/>
      <w:iCs/>
      <w:color w:val="4F81BD" w:themeColor="accent1"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rsid w:val="00D456B4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rsid w:val="00933F79"/>
    <w:rPr>
      <w:rFonts w:ascii="Calibri" w:eastAsia="Times New Roman" w:hAnsi="Calibri" w:cs="Times New Roman"/>
      <w:bCs/>
      <w:i/>
      <w:color w:val="4F81BD"/>
      <w:sz w:val="20"/>
      <w:szCs w:val="20"/>
      <w:lang w:val="it-IT" w:eastAsia="it-IT"/>
    </w:rPr>
  </w:style>
  <w:style w:type="character" w:customStyle="1" w:styleId="Heading7Char">
    <w:name w:val="Heading 7 Char"/>
    <w:basedOn w:val="DefaultParagraphFont"/>
    <w:link w:val="Heading7"/>
    <w:rsid w:val="00933F79"/>
    <w:rPr>
      <w:rFonts w:ascii="Calibri" w:eastAsia="Times New Roman" w:hAnsi="Calibri" w:cs="Arial"/>
      <w:noProof/>
      <w:sz w:val="24"/>
      <w:szCs w:val="24"/>
      <w:lang w:val="it-IT" w:eastAsia="it-IT"/>
    </w:rPr>
  </w:style>
  <w:style w:type="paragraph" w:styleId="NormalIndent">
    <w:name w:val="Normal Indent"/>
    <w:basedOn w:val="Normal"/>
    <w:rsid w:val="00933F79"/>
    <w:pPr>
      <w:overflowPunct w:val="0"/>
      <w:autoSpaceDE w:val="0"/>
      <w:autoSpaceDN w:val="0"/>
      <w:adjustRightInd w:val="0"/>
      <w:spacing w:before="80" w:after="80"/>
      <w:ind w:left="284" w:hanging="284"/>
      <w:textAlignment w:val="baseline"/>
    </w:pPr>
    <w:rPr>
      <w:rFonts w:ascii="Tahoma" w:eastAsia="Times New Roman" w:hAnsi="Tahoma" w:cs="Times New Roman"/>
      <w:noProof/>
      <w:szCs w:val="20"/>
      <w:lang w:val="it-IT" w:eastAsia="it-IT"/>
    </w:rPr>
  </w:style>
  <w:style w:type="character" w:customStyle="1" w:styleId="Heading8Char">
    <w:name w:val="Heading 8 Char"/>
    <w:basedOn w:val="DefaultParagraphFont"/>
    <w:link w:val="Heading8"/>
    <w:rsid w:val="00933F79"/>
    <w:rPr>
      <w:rFonts w:ascii="Times New Roman" w:eastAsia="Times New Roman" w:hAnsi="Times New Roman" w:cs="Times New Roman"/>
      <w:i/>
      <w:iCs/>
      <w:noProof/>
      <w:sz w:val="20"/>
      <w:szCs w:val="20"/>
      <w:lang w:val="it-IT" w:eastAsia="it-IT"/>
    </w:rPr>
  </w:style>
  <w:style w:type="character" w:customStyle="1" w:styleId="Heading9Char">
    <w:name w:val="Heading 9 Char"/>
    <w:basedOn w:val="DefaultParagraphFont"/>
    <w:link w:val="Heading9"/>
    <w:rsid w:val="00933F79"/>
    <w:rPr>
      <w:rFonts w:ascii="Times New Roman" w:eastAsia="Times New Roman" w:hAnsi="Times New Roman" w:cs="Times New Roman"/>
      <w:i/>
      <w:iCs/>
      <w:noProof/>
      <w:sz w:val="20"/>
      <w:szCs w:val="20"/>
      <w:lang w:val="it-IT" w:eastAsia="it-IT"/>
    </w:rPr>
  </w:style>
  <w:style w:type="paragraph" w:styleId="BalloonText">
    <w:name w:val="Balloon Text"/>
    <w:basedOn w:val="Normal"/>
    <w:link w:val="BalloonTextChar"/>
    <w:uiPriority w:val="99"/>
    <w:unhideWhenUsed/>
    <w:rsid w:val="0043109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431098"/>
    <w:rPr>
      <w:rFonts w:ascii="Tahoma" w:hAnsi="Tahoma" w:cs="Tahoma"/>
      <w:sz w:val="16"/>
      <w:szCs w:val="16"/>
    </w:rPr>
  </w:style>
  <w:style w:type="table" w:styleId="MediumList2-Accent5">
    <w:name w:val="Medium List 2 Accent 5"/>
    <w:basedOn w:val="TableNormal"/>
    <w:uiPriority w:val="66"/>
    <w:rsid w:val="00EB3D2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TableGrid">
    <w:name w:val="Table Grid"/>
    <w:basedOn w:val="TableNormal"/>
    <w:uiPriority w:val="59"/>
    <w:rsid w:val="00EB3D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EB3D2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NormalWeb">
    <w:name w:val="Normal (Web)"/>
    <w:basedOn w:val="Normal"/>
    <w:uiPriority w:val="99"/>
    <w:unhideWhenUsed/>
    <w:rsid w:val="00E15F3F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  <w:lang w:eastAsia="en-GB"/>
    </w:rPr>
  </w:style>
  <w:style w:type="character" w:styleId="LineNumber">
    <w:name w:val="line number"/>
    <w:basedOn w:val="DefaultParagraphFont"/>
    <w:uiPriority w:val="99"/>
    <w:semiHidden/>
    <w:unhideWhenUsed/>
    <w:rsid w:val="004E3A74"/>
  </w:style>
  <w:style w:type="paragraph" w:styleId="NoSpacing">
    <w:name w:val="No Spacing"/>
    <w:link w:val="NoSpacingChar"/>
    <w:uiPriority w:val="1"/>
    <w:qFormat/>
    <w:rsid w:val="004E3A74"/>
    <w:pPr>
      <w:spacing w:after="0" w:line="240" w:lineRule="auto"/>
    </w:pPr>
    <w:rPr>
      <w:rFonts w:eastAsiaTheme="minorEastAsia"/>
      <w:lang w:val="en-US"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4E3A74"/>
    <w:rPr>
      <w:rFonts w:eastAsiaTheme="minorEastAsia"/>
      <w:lang w:val="en-US" w:eastAsia="ja-JP"/>
    </w:rPr>
  </w:style>
  <w:style w:type="paragraph" w:styleId="Header">
    <w:name w:val="header"/>
    <w:basedOn w:val="Normal"/>
    <w:link w:val="HeaderChar"/>
    <w:unhideWhenUsed/>
    <w:rsid w:val="004E3A7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E3A74"/>
  </w:style>
  <w:style w:type="paragraph" w:styleId="Footer">
    <w:name w:val="footer"/>
    <w:basedOn w:val="Normal"/>
    <w:link w:val="FooterChar"/>
    <w:unhideWhenUsed/>
    <w:rsid w:val="00C32F7D"/>
    <w:pPr>
      <w:tabs>
        <w:tab w:val="center" w:pos="4513"/>
        <w:tab w:val="right" w:pos="9026"/>
      </w:tabs>
      <w:spacing w:after="120"/>
      <w:ind w:left="-993"/>
    </w:pPr>
    <w:rPr>
      <w:noProof/>
      <w:color w:val="FFFFFF" w:themeColor="background1"/>
      <w:lang w:eastAsia="en-GB"/>
    </w:rPr>
  </w:style>
  <w:style w:type="character" w:customStyle="1" w:styleId="FooterChar">
    <w:name w:val="Footer Char"/>
    <w:basedOn w:val="DefaultParagraphFont"/>
    <w:link w:val="Footer"/>
    <w:uiPriority w:val="99"/>
    <w:rsid w:val="00C32F7D"/>
    <w:rPr>
      <w:noProof/>
      <w:color w:val="FFFFFF" w:themeColor="background1"/>
      <w:lang w:eastAsia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3B1944"/>
    <w:pPr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36235E"/>
    <w:pPr>
      <w:tabs>
        <w:tab w:val="left" w:pos="440"/>
        <w:tab w:val="right" w:leader="dot" w:pos="9204"/>
      </w:tabs>
      <w:spacing w:after="100"/>
    </w:pPr>
    <w:rPr>
      <w:b/>
      <w:noProof/>
      <w:szCs w:val="32"/>
    </w:rPr>
  </w:style>
  <w:style w:type="character" w:styleId="Hyperlink">
    <w:name w:val="Hyperlink"/>
    <w:basedOn w:val="DefaultParagraphFont"/>
    <w:uiPriority w:val="99"/>
    <w:unhideWhenUsed/>
    <w:rsid w:val="003B1944"/>
    <w:rPr>
      <w:color w:val="0000FF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FD4659"/>
    <w:pPr>
      <w:tabs>
        <w:tab w:val="left" w:pos="880"/>
        <w:tab w:val="right" w:leader="dot" w:pos="9204"/>
      </w:tabs>
      <w:spacing w:after="100"/>
      <w:ind w:left="720"/>
    </w:pPr>
  </w:style>
  <w:style w:type="paragraph" w:styleId="TOC3">
    <w:name w:val="toc 3"/>
    <w:basedOn w:val="Normal"/>
    <w:next w:val="Normal"/>
    <w:autoRedefine/>
    <w:uiPriority w:val="39"/>
    <w:unhideWhenUsed/>
    <w:qFormat/>
    <w:rsid w:val="00FD4659"/>
    <w:pPr>
      <w:tabs>
        <w:tab w:val="left" w:pos="1320"/>
        <w:tab w:val="right" w:leader="dot" w:pos="9204"/>
      </w:tabs>
      <w:spacing w:after="100"/>
      <w:ind w:left="1320"/>
    </w:pPr>
  </w:style>
  <w:style w:type="character" w:customStyle="1" w:styleId="goog-gtc-translatable">
    <w:name w:val="goog-gtc-translatable"/>
    <w:basedOn w:val="DefaultParagraphFont"/>
    <w:rsid w:val="008218EA"/>
  </w:style>
  <w:style w:type="character" w:customStyle="1" w:styleId="apple-converted-space">
    <w:name w:val="apple-converted-space"/>
    <w:basedOn w:val="DefaultParagraphFont"/>
    <w:rsid w:val="008218EA"/>
  </w:style>
  <w:style w:type="table" w:styleId="LightList-Accent3">
    <w:name w:val="Light List Accent 3"/>
    <w:basedOn w:val="TableNormal"/>
    <w:uiPriority w:val="61"/>
    <w:rsid w:val="005E66D3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paragraph" w:styleId="Title">
    <w:name w:val="Title"/>
    <w:basedOn w:val="Normal"/>
    <w:next w:val="Normal"/>
    <w:link w:val="TitleChar"/>
    <w:qFormat/>
    <w:rsid w:val="00BF474B"/>
    <w:pPr>
      <w:pBdr>
        <w:bottom w:val="single" w:sz="8" w:space="4" w:color="4F81BD" w:themeColor="accent1"/>
      </w:pBdr>
      <w:spacing w:after="300"/>
      <w:contextualSpacing/>
      <w:jc w:val="left"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BF474B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US"/>
    </w:rPr>
  </w:style>
  <w:style w:type="paragraph" w:styleId="Subtitle">
    <w:name w:val="Subtitle"/>
    <w:basedOn w:val="Normal"/>
    <w:next w:val="Normal"/>
    <w:link w:val="SubtitleChar"/>
    <w:qFormat/>
    <w:rsid w:val="00D456B4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456B4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D456B4"/>
    <w:rPr>
      <w:i/>
      <w:iCs/>
      <w:color w:val="808080" w:themeColor="text1" w:themeTint="7F"/>
    </w:rPr>
  </w:style>
  <w:style w:type="paragraph" w:customStyle="1" w:styleId="StyleBefore0ptAfter6pt">
    <w:name w:val="Style Before:  0 pt After:  6 pt"/>
    <w:basedOn w:val="Normal"/>
    <w:rsid w:val="00692022"/>
    <w:pPr>
      <w:overflowPunct w:val="0"/>
      <w:autoSpaceDE w:val="0"/>
      <w:autoSpaceDN w:val="0"/>
      <w:adjustRightInd w:val="0"/>
      <w:spacing w:before="60" w:after="60"/>
      <w:textAlignment w:val="baseline"/>
    </w:pPr>
    <w:rPr>
      <w:rFonts w:ascii="Calibri" w:eastAsia="Times New Roman" w:hAnsi="Calibri" w:cs="Times New Roman"/>
      <w:noProof/>
      <w:szCs w:val="20"/>
      <w:lang w:val="it-IT" w:eastAsia="it-IT"/>
    </w:rPr>
  </w:style>
  <w:style w:type="paragraph" w:customStyle="1" w:styleId="TableContents">
    <w:name w:val="Table Contents"/>
    <w:basedOn w:val="Normal"/>
    <w:link w:val="TableContentsChar"/>
    <w:qFormat/>
    <w:rsid w:val="00692022"/>
    <w:pPr>
      <w:keepNext/>
      <w:overflowPunct w:val="0"/>
      <w:autoSpaceDE w:val="0"/>
      <w:autoSpaceDN w:val="0"/>
      <w:adjustRightInd w:val="0"/>
      <w:spacing w:before="60" w:after="60"/>
      <w:jc w:val="left"/>
      <w:textAlignment w:val="baseline"/>
    </w:pPr>
    <w:rPr>
      <w:rFonts w:ascii="Calibri" w:eastAsia="Times New Roman" w:hAnsi="Calibri" w:cs="Tahoma"/>
      <w:noProof/>
      <w:color w:val="262626"/>
      <w:sz w:val="18"/>
      <w:szCs w:val="16"/>
      <w:lang w:val="it-IT" w:eastAsia="it-IT"/>
    </w:rPr>
  </w:style>
  <w:style w:type="character" w:customStyle="1" w:styleId="TableContentsChar">
    <w:name w:val="Table Contents Char"/>
    <w:link w:val="TableContents"/>
    <w:rsid w:val="00692022"/>
    <w:rPr>
      <w:rFonts w:ascii="Calibri" w:eastAsia="Times New Roman" w:hAnsi="Calibri" w:cs="Tahoma"/>
      <w:noProof/>
      <w:color w:val="262626"/>
      <w:sz w:val="18"/>
      <w:szCs w:val="16"/>
      <w:lang w:val="it-IT" w:eastAsia="it-IT"/>
    </w:rPr>
  </w:style>
  <w:style w:type="paragraph" w:customStyle="1" w:styleId="Suggestion">
    <w:name w:val="Suggestion"/>
    <w:basedOn w:val="Normal"/>
    <w:link w:val="SuggestionChar"/>
    <w:qFormat/>
    <w:rsid w:val="00692022"/>
    <w:pPr>
      <w:keepLines/>
      <w:pBdr>
        <w:top w:val="single" w:sz="6" w:space="1" w:color="9BBB59"/>
        <w:bottom w:val="single" w:sz="6" w:space="1" w:color="9BBB59"/>
      </w:pBdr>
      <w:tabs>
        <w:tab w:val="num" w:pos="1400"/>
      </w:tabs>
      <w:overflowPunct w:val="0"/>
      <w:autoSpaceDE w:val="0"/>
      <w:autoSpaceDN w:val="0"/>
      <w:adjustRightInd w:val="0"/>
      <w:spacing w:before="240" w:after="240"/>
      <w:ind w:left="680" w:hanging="680"/>
      <w:textAlignment w:val="baseline"/>
    </w:pPr>
    <w:rPr>
      <w:rFonts w:ascii="Calibri" w:eastAsia="Times New Roman" w:hAnsi="Calibri" w:cs="Calibri"/>
      <w:i/>
      <w:sz w:val="18"/>
      <w:szCs w:val="18"/>
      <w:lang w:val="it-IT" w:eastAsia="it-IT"/>
    </w:rPr>
  </w:style>
  <w:style w:type="character" w:customStyle="1" w:styleId="SuggestionChar">
    <w:name w:val="Suggestion Char"/>
    <w:link w:val="Suggestion"/>
    <w:rsid w:val="00692022"/>
    <w:rPr>
      <w:rFonts w:ascii="Calibri" w:eastAsia="Times New Roman" w:hAnsi="Calibri" w:cs="Calibri"/>
      <w:i/>
      <w:sz w:val="18"/>
      <w:szCs w:val="18"/>
      <w:lang w:val="it-IT" w:eastAsia="it-IT"/>
    </w:rPr>
  </w:style>
  <w:style w:type="paragraph" w:customStyle="1" w:styleId="TitoloLaterale">
    <w:name w:val="Titolo Laterale"/>
    <w:basedOn w:val="Normal"/>
    <w:rsid w:val="00933F79"/>
    <w:pPr>
      <w:overflowPunct w:val="0"/>
      <w:autoSpaceDE w:val="0"/>
      <w:autoSpaceDN w:val="0"/>
      <w:adjustRightInd w:val="0"/>
      <w:ind w:left="-1134"/>
      <w:textAlignment w:val="baseline"/>
    </w:pPr>
    <w:rPr>
      <w:rFonts w:ascii="Calibri" w:eastAsia="Times New Roman" w:hAnsi="Calibri" w:cs="Arial"/>
      <w:caps/>
      <w:noProof/>
      <w:sz w:val="16"/>
      <w:szCs w:val="12"/>
      <w:lang w:val="en-GB" w:eastAsia="it-IT"/>
    </w:rPr>
  </w:style>
  <w:style w:type="paragraph" w:customStyle="1" w:styleId="TitoloDocumento">
    <w:name w:val="Titolo Documento"/>
    <w:basedOn w:val="Normal"/>
    <w:rsid w:val="00933F79"/>
    <w:pPr>
      <w:overflowPunct w:val="0"/>
      <w:autoSpaceDE w:val="0"/>
      <w:autoSpaceDN w:val="0"/>
      <w:adjustRightInd w:val="0"/>
      <w:spacing w:before="100"/>
      <w:ind w:left="567"/>
      <w:jc w:val="right"/>
      <w:textAlignment w:val="baseline"/>
    </w:pPr>
    <w:rPr>
      <w:rFonts w:ascii="Arial Black" w:eastAsia="Times New Roman" w:hAnsi="Arial Black" w:cs="Times New Roman"/>
      <w:smallCaps/>
      <w:noProof/>
      <w:sz w:val="72"/>
      <w:szCs w:val="20"/>
      <w:lang w:val="it-IT" w:eastAsia="it-IT"/>
    </w:rPr>
  </w:style>
  <w:style w:type="character" w:styleId="FollowedHyperlink">
    <w:name w:val="FollowedHyperlink"/>
    <w:rsid w:val="00933F79"/>
    <w:rPr>
      <w:color w:val="800080"/>
      <w:u w:val="single"/>
    </w:rPr>
  </w:style>
  <w:style w:type="character" w:styleId="Strong">
    <w:name w:val="Strong"/>
    <w:qFormat/>
    <w:rsid w:val="00933F79"/>
    <w:rPr>
      <w:b/>
      <w:bCs/>
    </w:rPr>
  </w:style>
  <w:style w:type="paragraph" w:styleId="TOC4">
    <w:name w:val="toc 4"/>
    <w:basedOn w:val="Normal"/>
    <w:next w:val="Normal"/>
    <w:autoRedefine/>
    <w:uiPriority w:val="39"/>
    <w:rsid w:val="00933F79"/>
    <w:pPr>
      <w:overflowPunct w:val="0"/>
      <w:autoSpaceDE w:val="0"/>
      <w:autoSpaceDN w:val="0"/>
      <w:adjustRightInd w:val="0"/>
      <w:ind w:left="600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paragraph" w:styleId="TOC5">
    <w:name w:val="toc 5"/>
    <w:basedOn w:val="Normal"/>
    <w:next w:val="Normal"/>
    <w:autoRedefine/>
    <w:uiPriority w:val="39"/>
    <w:rsid w:val="00933F79"/>
    <w:pPr>
      <w:overflowPunct w:val="0"/>
      <w:autoSpaceDE w:val="0"/>
      <w:autoSpaceDN w:val="0"/>
      <w:adjustRightInd w:val="0"/>
      <w:ind w:left="800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paragraph" w:styleId="TOC6">
    <w:name w:val="toc 6"/>
    <w:basedOn w:val="Normal"/>
    <w:next w:val="Normal"/>
    <w:autoRedefine/>
    <w:uiPriority w:val="39"/>
    <w:rsid w:val="00933F79"/>
    <w:pPr>
      <w:overflowPunct w:val="0"/>
      <w:autoSpaceDE w:val="0"/>
      <w:autoSpaceDN w:val="0"/>
      <w:adjustRightInd w:val="0"/>
      <w:ind w:left="1000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paragraph" w:styleId="TOC7">
    <w:name w:val="toc 7"/>
    <w:basedOn w:val="Normal"/>
    <w:next w:val="Normal"/>
    <w:autoRedefine/>
    <w:uiPriority w:val="39"/>
    <w:rsid w:val="00933F79"/>
    <w:pPr>
      <w:overflowPunct w:val="0"/>
      <w:autoSpaceDE w:val="0"/>
      <w:autoSpaceDN w:val="0"/>
      <w:adjustRightInd w:val="0"/>
      <w:ind w:left="1200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paragraph" w:styleId="TOC8">
    <w:name w:val="toc 8"/>
    <w:basedOn w:val="Normal"/>
    <w:next w:val="Normal"/>
    <w:autoRedefine/>
    <w:uiPriority w:val="39"/>
    <w:rsid w:val="00933F79"/>
    <w:pPr>
      <w:overflowPunct w:val="0"/>
      <w:autoSpaceDE w:val="0"/>
      <w:autoSpaceDN w:val="0"/>
      <w:adjustRightInd w:val="0"/>
      <w:ind w:left="1400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paragraph" w:styleId="TOC9">
    <w:name w:val="toc 9"/>
    <w:basedOn w:val="Normal"/>
    <w:next w:val="Normal"/>
    <w:autoRedefine/>
    <w:uiPriority w:val="39"/>
    <w:rsid w:val="00933F79"/>
    <w:pPr>
      <w:overflowPunct w:val="0"/>
      <w:autoSpaceDE w:val="0"/>
      <w:autoSpaceDN w:val="0"/>
      <w:adjustRightInd w:val="0"/>
      <w:ind w:left="1600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paragraph" w:customStyle="1" w:styleId="code">
    <w:name w:val="code"/>
    <w:basedOn w:val="Normal"/>
    <w:rsid w:val="00933F79"/>
    <w:pPr>
      <w:overflowPunct w:val="0"/>
      <w:autoSpaceDE w:val="0"/>
      <w:autoSpaceDN w:val="0"/>
      <w:adjustRightInd w:val="0"/>
      <w:spacing w:before="0"/>
      <w:ind w:right="-1296"/>
      <w:textAlignment w:val="baseline"/>
    </w:pPr>
    <w:rPr>
      <w:rFonts w:ascii="Courier New" w:eastAsia="Times New Roman" w:hAnsi="Courier New" w:cs="Courier New"/>
      <w:noProof/>
      <w:szCs w:val="20"/>
      <w:lang w:val="it-IT" w:eastAsia="it-IT"/>
    </w:rPr>
  </w:style>
  <w:style w:type="paragraph" w:customStyle="1" w:styleId="codelist1">
    <w:name w:val="code list 1"/>
    <w:basedOn w:val="code"/>
    <w:rsid w:val="00933F79"/>
    <w:pPr>
      <w:ind w:left="360" w:right="-1584"/>
    </w:pPr>
  </w:style>
  <w:style w:type="paragraph" w:customStyle="1" w:styleId="numberedlist1">
    <w:name w:val="numbered list 1"/>
    <w:basedOn w:val="bulletedlist1"/>
    <w:rsid w:val="00933F79"/>
  </w:style>
  <w:style w:type="paragraph" w:customStyle="1" w:styleId="bulletedlist1">
    <w:name w:val="bulleted list 1"/>
    <w:basedOn w:val="Normal"/>
    <w:rsid w:val="00933F79"/>
    <w:pPr>
      <w:tabs>
        <w:tab w:val="num" w:pos="360"/>
      </w:tabs>
      <w:overflowPunct w:val="0"/>
      <w:autoSpaceDE w:val="0"/>
      <w:autoSpaceDN w:val="0"/>
      <w:adjustRightInd w:val="0"/>
      <w:spacing w:before="144"/>
      <w:ind w:left="360" w:hanging="360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paragraph" w:customStyle="1" w:styleId="bulletedlist2">
    <w:name w:val="bulleted list 2"/>
    <w:basedOn w:val="bulletedlist1"/>
    <w:rsid w:val="00933F79"/>
    <w:pPr>
      <w:ind w:left="720"/>
    </w:pPr>
  </w:style>
  <w:style w:type="paragraph" w:customStyle="1" w:styleId="figurecaption">
    <w:name w:val="figure caption"/>
    <w:basedOn w:val="Normal"/>
    <w:next w:val="Normal"/>
    <w:rsid w:val="00933F79"/>
    <w:pPr>
      <w:overflowPunct w:val="0"/>
      <w:autoSpaceDE w:val="0"/>
      <w:autoSpaceDN w:val="0"/>
      <w:adjustRightInd w:val="0"/>
      <w:spacing w:before="240"/>
      <w:textAlignment w:val="baseline"/>
    </w:pPr>
    <w:rPr>
      <w:rFonts w:ascii="Arial" w:eastAsia="Times New Roman" w:hAnsi="Arial" w:cs="Arial"/>
      <w:b/>
      <w:bCs/>
      <w:noProof/>
      <w:szCs w:val="20"/>
      <w:lang w:val="it-IT" w:eastAsia="it-IT"/>
    </w:rPr>
  </w:style>
  <w:style w:type="paragraph" w:customStyle="1" w:styleId="art">
    <w:name w:val="art"/>
    <w:basedOn w:val="Normal"/>
    <w:next w:val="figurecaption"/>
    <w:rsid w:val="00933F79"/>
    <w:pPr>
      <w:overflowPunct w:val="0"/>
      <w:autoSpaceDE w:val="0"/>
      <w:autoSpaceDN w:val="0"/>
      <w:adjustRightInd w:val="0"/>
      <w:spacing w:before="240"/>
      <w:textAlignment w:val="baseline"/>
    </w:pPr>
    <w:rPr>
      <w:rFonts w:ascii="Arial" w:eastAsia="Times New Roman" w:hAnsi="Arial" w:cs="Arial"/>
      <w:noProof/>
      <w:szCs w:val="20"/>
      <w:lang w:val="it-IT" w:eastAsia="it-IT"/>
    </w:rPr>
  </w:style>
  <w:style w:type="paragraph" w:customStyle="1" w:styleId="procedureheading">
    <w:name w:val="procedure heading"/>
    <w:basedOn w:val="Heading4"/>
    <w:next w:val="Normal"/>
    <w:rsid w:val="00933F79"/>
    <w:pPr>
      <w:keepLines w:val="0"/>
      <w:spacing w:before="280"/>
      <w:jc w:val="left"/>
      <w:outlineLvl w:val="9"/>
    </w:pPr>
    <w:rPr>
      <w:rFonts w:ascii="Arial" w:eastAsia="Times New Roman" w:hAnsi="Arial" w:cs="Times New Roman"/>
      <w:b w:val="0"/>
      <w:i/>
      <w:iCs w:val="0"/>
      <w:color w:val="4F81BD"/>
      <w:sz w:val="20"/>
      <w:szCs w:val="20"/>
      <w:lang w:val="it-IT" w:eastAsia="it-IT"/>
    </w:rPr>
  </w:style>
  <w:style w:type="character" w:styleId="PageNumber">
    <w:name w:val="page number"/>
    <w:rsid w:val="00933F79"/>
    <w:rPr>
      <w:sz w:val="20"/>
      <w:szCs w:val="20"/>
    </w:rPr>
  </w:style>
  <w:style w:type="paragraph" w:customStyle="1" w:styleId="esempio">
    <w:name w:val="esempio"/>
    <w:link w:val="esempioChar"/>
    <w:rsid w:val="00933F79"/>
    <w:pPr>
      <w:keepLines/>
      <w:pBdr>
        <w:top w:val="double" w:sz="6" w:space="3" w:color="auto"/>
        <w:bottom w:val="double" w:sz="6" w:space="3" w:color="auto"/>
      </w:pBdr>
      <w:overflowPunct w:val="0"/>
      <w:autoSpaceDE w:val="0"/>
      <w:autoSpaceDN w:val="0"/>
      <w:adjustRightInd w:val="0"/>
      <w:spacing w:before="240" w:after="240" w:line="240" w:lineRule="auto"/>
      <w:ind w:left="680" w:hanging="680"/>
      <w:jc w:val="both"/>
      <w:textAlignment w:val="baseline"/>
    </w:pPr>
    <w:rPr>
      <w:rFonts w:ascii="Arial" w:eastAsia="Times New Roman" w:hAnsi="Arial" w:cs="Arial"/>
      <w:sz w:val="18"/>
      <w:szCs w:val="18"/>
      <w:lang w:val="it-IT" w:eastAsia="it-IT"/>
    </w:rPr>
  </w:style>
  <w:style w:type="character" w:customStyle="1" w:styleId="esempioChar">
    <w:name w:val="esempio Char"/>
    <w:link w:val="esempio"/>
    <w:rsid w:val="00933F79"/>
    <w:rPr>
      <w:rFonts w:ascii="Arial" w:eastAsia="Times New Roman" w:hAnsi="Arial" w:cs="Arial"/>
      <w:sz w:val="18"/>
      <w:szCs w:val="18"/>
      <w:lang w:val="it-IT" w:eastAsia="it-IT"/>
    </w:rPr>
  </w:style>
  <w:style w:type="paragraph" w:customStyle="1" w:styleId="rientro4cm">
    <w:name w:val="rientro 4 cm"/>
    <w:basedOn w:val="Normal"/>
    <w:rsid w:val="00933F79"/>
    <w:pPr>
      <w:keepLines/>
      <w:tabs>
        <w:tab w:val="left" w:pos="3261"/>
      </w:tabs>
      <w:overflowPunct w:val="0"/>
      <w:autoSpaceDE w:val="0"/>
      <w:autoSpaceDN w:val="0"/>
      <w:adjustRightInd w:val="0"/>
      <w:spacing w:before="80" w:after="80"/>
      <w:ind w:left="2268" w:hanging="2268"/>
      <w:textAlignment w:val="baseline"/>
    </w:pPr>
    <w:rPr>
      <w:rFonts w:ascii="Tahoma" w:eastAsia="Times New Roman" w:hAnsi="Tahoma" w:cs="Times New Roman"/>
      <w:noProof/>
      <w:szCs w:val="20"/>
      <w:lang w:val="it-IT" w:eastAsia="it-IT"/>
    </w:rPr>
  </w:style>
  <w:style w:type="character" w:customStyle="1" w:styleId="Bottone">
    <w:name w:val="Bottone"/>
    <w:rsid w:val="00933F79"/>
    <w:rPr>
      <w:rFonts w:ascii="Arial" w:hAnsi="Arial" w:cs="Arial"/>
      <w:lang w:val="it-IT"/>
    </w:rPr>
  </w:style>
  <w:style w:type="paragraph" w:styleId="BodyTextIndent2">
    <w:name w:val="Body Text Indent 2"/>
    <w:basedOn w:val="Normal"/>
    <w:link w:val="BodyTextIndent2Char"/>
    <w:rsid w:val="00933F79"/>
    <w:pPr>
      <w:tabs>
        <w:tab w:val="left" w:pos="567"/>
      </w:tabs>
      <w:overflowPunct w:val="0"/>
      <w:autoSpaceDE w:val="0"/>
      <w:autoSpaceDN w:val="0"/>
      <w:adjustRightInd w:val="0"/>
      <w:spacing w:before="0" w:after="120"/>
      <w:ind w:left="306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character" w:customStyle="1" w:styleId="BodyTextIndent2Char">
    <w:name w:val="Body Text Indent 2 Char"/>
    <w:basedOn w:val="DefaultParagraphFont"/>
    <w:link w:val="BodyTextIndent2"/>
    <w:rsid w:val="00933F79"/>
    <w:rPr>
      <w:rFonts w:ascii="Calibri" w:eastAsia="Times New Roman" w:hAnsi="Calibri" w:cs="Arial"/>
      <w:noProof/>
      <w:sz w:val="20"/>
      <w:szCs w:val="20"/>
      <w:lang w:val="it-IT" w:eastAsia="it-IT"/>
    </w:rPr>
  </w:style>
  <w:style w:type="paragraph" w:customStyle="1" w:styleId="copertina">
    <w:name w:val="copertina"/>
    <w:basedOn w:val="Heading1"/>
    <w:rsid w:val="00933F79"/>
    <w:pPr>
      <w:pageBreakBefore/>
      <w:overflowPunct w:val="0"/>
      <w:autoSpaceDE w:val="0"/>
      <w:autoSpaceDN w:val="0"/>
      <w:adjustRightInd w:val="0"/>
      <w:spacing w:before="2400" w:after="120" w:line="720" w:lineRule="atLeast"/>
      <w:ind w:left="1021" w:hanging="1021"/>
      <w:contextualSpacing w:val="0"/>
      <w:jc w:val="center"/>
      <w:textAlignment w:val="baseline"/>
      <w:outlineLvl w:val="9"/>
    </w:pPr>
    <w:rPr>
      <w:rFonts w:ascii="Arial" w:eastAsia="Times New Roman" w:hAnsi="Arial" w:cs="Times New Roman"/>
      <w:smallCaps/>
      <w:noProof/>
      <w:sz w:val="40"/>
      <w:szCs w:val="40"/>
      <w:lang w:val="it-IT" w:eastAsia="it-IT"/>
    </w:rPr>
  </w:style>
  <w:style w:type="paragraph" w:customStyle="1" w:styleId="Riquadro">
    <w:name w:val="Riquadro"/>
    <w:basedOn w:val="Normal"/>
    <w:rsid w:val="00933F79"/>
    <w:pPr>
      <w:keepLines/>
      <w:overflowPunct w:val="0"/>
      <w:autoSpaceDE w:val="0"/>
      <w:autoSpaceDN w:val="0"/>
      <w:adjustRightInd w:val="0"/>
      <w:spacing w:before="240" w:after="240"/>
      <w:ind w:left="567" w:hanging="567"/>
      <w:textAlignment w:val="baseline"/>
    </w:pPr>
    <w:rPr>
      <w:rFonts w:ascii="Arial" w:eastAsia="Times New Roman" w:hAnsi="Arial" w:cs="Arial"/>
      <w:i/>
      <w:iCs/>
      <w:noProof/>
      <w:szCs w:val="20"/>
      <w:lang w:val="it-IT" w:eastAsia="it-IT"/>
    </w:rPr>
  </w:style>
  <w:style w:type="paragraph" w:customStyle="1" w:styleId="rientro4cmpuntato">
    <w:name w:val="rientro 4 cm puntato"/>
    <w:basedOn w:val="rientro4cm"/>
    <w:rsid w:val="00933F79"/>
    <w:pPr>
      <w:tabs>
        <w:tab w:val="left" w:pos="3544"/>
      </w:tabs>
      <w:ind w:left="2552" w:hanging="284"/>
    </w:pPr>
    <w:rPr>
      <w:rFonts w:ascii="Times New Roman" w:hAnsi="Times New Roman"/>
    </w:rPr>
  </w:style>
  <w:style w:type="paragraph" w:customStyle="1" w:styleId="rientro2cm">
    <w:name w:val="rientro 2 cm"/>
    <w:rsid w:val="00933F79"/>
    <w:pPr>
      <w:keepLines/>
      <w:tabs>
        <w:tab w:val="left" w:pos="1134"/>
      </w:tabs>
      <w:overflowPunct w:val="0"/>
      <w:autoSpaceDE w:val="0"/>
      <w:autoSpaceDN w:val="0"/>
      <w:adjustRightInd w:val="0"/>
      <w:spacing w:before="80" w:after="80" w:line="240" w:lineRule="auto"/>
      <w:ind w:left="1134" w:hanging="1134"/>
      <w:jc w:val="both"/>
      <w:textAlignment w:val="baseline"/>
    </w:pPr>
    <w:rPr>
      <w:rFonts w:ascii="Times New Roman" w:eastAsia="Times New Roman" w:hAnsi="Times New Roman" w:cs="Times New Roman"/>
      <w:sz w:val="20"/>
      <w:szCs w:val="20"/>
      <w:lang w:val="it-IT" w:eastAsia="it-IT"/>
    </w:rPr>
  </w:style>
  <w:style w:type="paragraph" w:customStyle="1" w:styleId="didascalia">
    <w:name w:val="didascalia"/>
    <w:rsid w:val="00933F79"/>
    <w:pPr>
      <w:keepLines/>
      <w:pBdr>
        <w:top w:val="single" w:sz="6" w:space="5" w:color="auto"/>
        <w:left w:val="single" w:sz="6" w:space="5" w:color="auto"/>
        <w:bottom w:val="single" w:sz="6" w:space="5" w:color="auto"/>
        <w:right w:val="single" w:sz="6" w:space="5" w:color="auto"/>
      </w:pBdr>
      <w:overflowPunct w:val="0"/>
      <w:autoSpaceDE w:val="0"/>
      <w:autoSpaceDN w:val="0"/>
      <w:adjustRightInd w:val="0"/>
      <w:spacing w:before="240" w:after="240" w:line="240" w:lineRule="auto"/>
      <w:ind w:left="567" w:right="567"/>
      <w:jc w:val="center"/>
      <w:textAlignment w:val="baseline"/>
    </w:pPr>
    <w:rPr>
      <w:rFonts w:ascii="Arial" w:eastAsia="Times New Roman" w:hAnsi="Arial" w:cs="Arial"/>
      <w:i/>
      <w:iCs/>
      <w:sz w:val="20"/>
      <w:szCs w:val="20"/>
      <w:u w:val="single"/>
      <w:lang w:val="it-IT" w:eastAsia="it-IT"/>
    </w:rPr>
  </w:style>
  <w:style w:type="paragraph" w:customStyle="1" w:styleId="Tabella">
    <w:name w:val="Tabella"/>
    <w:basedOn w:val="Normal"/>
    <w:rsid w:val="00933F79"/>
    <w:pPr>
      <w:overflowPunct w:val="0"/>
      <w:autoSpaceDE w:val="0"/>
      <w:autoSpaceDN w:val="0"/>
      <w:adjustRightInd w:val="0"/>
      <w:spacing w:before="0" w:after="60"/>
      <w:textAlignment w:val="baseline"/>
    </w:pPr>
    <w:rPr>
      <w:rFonts w:ascii="Times New Roman" w:eastAsia="Times New Roman" w:hAnsi="Times New Roman" w:cs="Times New Roman"/>
      <w:noProof/>
      <w:szCs w:val="20"/>
      <w:lang w:val="it-IT" w:eastAsia="it-IT"/>
    </w:rPr>
  </w:style>
  <w:style w:type="paragraph" w:customStyle="1" w:styleId="Contenuti">
    <w:name w:val="Contenuti"/>
    <w:rsid w:val="00933F79"/>
    <w:pPr>
      <w:overflowPunct w:val="0"/>
      <w:autoSpaceDE w:val="0"/>
      <w:autoSpaceDN w:val="0"/>
      <w:adjustRightInd w:val="0"/>
      <w:spacing w:after="480" w:line="240" w:lineRule="auto"/>
      <w:textAlignment w:val="baseline"/>
    </w:pPr>
    <w:rPr>
      <w:rFonts w:ascii="Arial" w:eastAsia="Times New Roman" w:hAnsi="Arial" w:cs="Arial"/>
      <w:b/>
      <w:bCs/>
      <w:sz w:val="36"/>
      <w:szCs w:val="36"/>
      <w:lang w:val="it-IT" w:eastAsia="it-IT"/>
    </w:rPr>
  </w:style>
  <w:style w:type="paragraph" w:customStyle="1" w:styleId="Graficiintabella">
    <w:name w:val="Grafici_in_tabella"/>
    <w:basedOn w:val="Normal"/>
    <w:rsid w:val="00933F79"/>
    <w:pPr>
      <w:overflowPunct w:val="0"/>
      <w:autoSpaceDE w:val="0"/>
      <w:autoSpaceDN w:val="0"/>
      <w:adjustRightInd w:val="0"/>
      <w:spacing w:after="180" w:line="420" w:lineRule="atLeast"/>
      <w:jc w:val="center"/>
      <w:textAlignment w:val="baseline"/>
    </w:pPr>
    <w:rPr>
      <w:rFonts w:ascii="Arial" w:eastAsia="Times New Roman" w:hAnsi="Arial" w:cs="Arial"/>
      <w:noProof/>
      <w:sz w:val="16"/>
      <w:szCs w:val="16"/>
      <w:lang w:val="it-IT" w:eastAsia="it-IT"/>
    </w:rPr>
  </w:style>
  <w:style w:type="paragraph" w:customStyle="1" w:styleId="Terminale">
    <w:name w:val="Terminale"/>
    <w:basedOn w:val="Normal"/>
    <w:rsid w:val="00933F79"/>
    <w:pPr>
      <w:overflowPunct w:val="0"/>
      <w:autoSpaceDE w:val="0"/>
      <w:autoSpaceDN w:val="0"/>
      <w:adjustRightInd w:val="0"/>
      <w:spacing w:before="0" w:after="180" w:line="420" w:lineRule="atLeast"/>
      <w:ind w:left="1134"/>
      <w:textAlignment w:val="baseline"/>
    </w:pPr>
    <w:rPr>
      <w:rFonts w:ascii="Arial" w:eastAsia="Times New Roman" w:hAnsi="Arial" w:cs="Arial"/>
      <w:b/>
      <w:bCs/>
      <w:noProof/>
      <w:szCs w:val="20"/>
      <w:lang w:val="it-IT" w:eastAsia="it-IT"/>
    </w:rPr>
  </w:style>
  <w:style w:type="paragraph" w:customStyle="1" w:styleId="Testostandard">
    <w:name w:val="Testo standard"/>
    <w:rsid w:val="00933F79"/>
    <w:pPr>
      <w:overflowPunct w:val="0"/>
      <w:autoSpaceDE w:val="0"/>
      <w:autoSpaceDN w:val="0"/>
      <w:adjustRightInd w:val="0"/>
      <w:spacing w:after="120" w:line="288" w:lineRule="atLeast"/>
      <w:jc w:val="both"/>
      <w:textAlignment w:val="baseline"/>
    </w:pPr>
    <w:rPr>
      <w:rFonts w:ascii="Arial" w:eastAsia="Times New Roman" w:hAnsi="Arial" w:cs="Arial"/>
      <w:sz w:val="16"/>
      <w:szCs w:val="16"/>
      <w:lang w:val="it-IT" w:eastAsia="it-IT"/>
    </w:rPr>
  </w:style>
  <w:style w:type="paragraph" w:customStyle="1" w:styleId="rientro2cmtitolo">
    <w:name w:val="rientro 2 cm titolo"/>
    <w:basedOn w:val="rientro2cm"/>
    <w:rsid w:val="00933F79"/>
    <w:rPr>
      <w:b/>
      <w:bCs/>
      <w:sz w:val="16"/>
      <w:szCs w:val="16"/>
    </w:rPr>
  </w:style>
  <w:style w:type="paragraph" w:customStyle="1" w:styleId="maschera">
    <w:name w:val="maschera"/>
    <w:rsid w:val="00933F79"/>
    <w:pPr>
      <w:overflowPunct w:val="0"/>
      <w:autoSpaceDE w:val="0"/>
      <w:autoSpaceDN w:val="0"/>
      <w:adjustRightInd w:val="0"/>
      <w:spacing w:after="120" w:line="288" w:lineRule="atLeast"/>
      <w:jc w:val="both"/>
      <w:textAlignment w:val="baseline"/>
    </w:pPr>
    <w:rPr>
      <w:rFonts w:ascii="Arial" w:eastAsia="Times New Roman" w:hAnsi="Arial" w:cs="Arial"/>
      <w:sz w:val="16"/>
      <w:szCs w:val="16"/>
      <w:u w:val="single"/>
      <w:lang w:val="it-IT" w:eastAsia="it-IT"/>
    </w:rPr>
  </w:style>
  <w:style w:type="paragraph" w:customStyle="1" w:styleId="evidenza">
    <w:name w:val="evidenza"/>
    <w:basedOn w:val="Testostandard"/>
    <w:rsid w:val="00933F79"/>
    <w:pPr>
      <w:keepNext/>
      <w:spacing w:before="180" w:after="180" w:line="240" w:lineRule="auto"/>
      <w:jc w:val="center"/>
    </w:pPr>
    <w:rPr>
      <w:rFonts w:ascii="Times New Roman" w:hAnsi="Times New Roman" w:cs="Times New Roman"/>
      <w:b/>
      <w:bCs/>
      <w:sz w:val="20"/>
      <w:szCs w:val="20"/>
    </w:rPr>
  </w:style>
  <w:style w:type="paragraph" w:customStyle="1" w:styleId="RientronormaleBIS">
    <w:name w:val="Rientro normale BIS"/>
    <w:basedOn w:val="NormalIndent"/>
    <w:rsid w:val="00933F79"/>
    <w:pPr>
      <w:keepLines/>
      <w:ind w:left="738" w:hanging="454"/>
    </w:pPr>
    <w:rPr>
      <w:rFonts w:ascii="Times New Roman" w:hAnsi="Times New Roman"/>
    </w:rPr>
  </w:style>
  <w:style w:type="paragraph" w:customStyle="1" w:styleId="figura">
    <w:name w:val="figura"/>
    <w:basedOn w:val="didascalia"/>
    <w:rsid w:val="00933F79"/>
    <w:pPr>
      <w:keepNext/>
      <w:spacing w:before="120" w:after="0"/>
    </w:pPr>
    <w:rPr>
      <w:i w:val="0"/>
      <w:iCs w:val="0"/>
      <w:u w:val="none"/>
    </w:rPr>
  </w:style>
  <w:style w:type="paragraph" w:styleId="BodyText">
    <w:name w:val="Body Text"/>
    <w:basedOn w:val="Normal"/>
    <w:link w:val="BodyTextChar"/>
    <w:rsid w:val="00933F79"/>
    <w:pPr>
      <w:overflowPunct w:val="0"/>
      <w:autoSpaceDE w:val="0"/>
      <w:autoSpaceDN w:val="0"/>
      <w:adjustRightInd w:val="0"/>
      <w:spacing w:before="0" w:after="160"/>
      <w:textAlignment w:val="baseline"/>
    </w:pPr>
    <w:rPr>
      <w:rFonts w:ascii="Times New Roman" w:eastAsia="Times New Roman" w:hAnsi="Times New Roman" w:cs="Times New Roman"/>
      <w:noProof/>
      <w:szCs w:val="20"/>
      <w:lang w:val="it-IT" w:eastAsia="it-IT"/>
    </w:rPr>
  </w:style>
  <w:style w:type="character" w:customStyle="1" w:styleId="BodyTextChar">
    <w:name w:val="Body Text Char"/>
    <w:basedOn w:val="DefaultParagraphFont"/>
    <w:link w:val="BodyText"/>
    <w:rsid w:val="00933F79"/>
    <w:rPr>
      <w:rFonts w:ascii="Times New Roman" w:eastAsia="Times New Roman" w:hAnsi="Times New Roman" w:cs="Times New Roman"/>
      <w:noProof/>
      <w:sz w:val="20"/>
      <w:szCs w:val="20"/>
      <w:lang w:val="it-IT" w:eastAsia="it-IT"/>
    </w:rPr>
  </w:style>
  <w:style w:type="paragraph" w:customStyle="1" w:styleId="rientro2cmPUNTATO">
    <w:name w:val="rientro 2 cm PUNTATO"/>
    <w:basedOn w:val="rientro2cm"/>
    <w:rsid w:val="00933F79"/>
    <w:pPr>
      <w:tabs>
        <w:tab w:val="clear" w:pos="1134"/>
        <w:tab w:val="left" w:pos="1418"/>
      </w:tabs>
      <w:ind w:left="1417" w:hanging="283"/>
    </w:pPr>
  </w:style>
  <w:style w:type="paragraph" w:customStyle="1" w:styleId="Text">
    <w:name w:val="Text"/>
    <w:basedOn w:val="Normal"/>
    <w:rsid w:val="00933F79"/>
    <w:pPr>
      <w:keepLines/>
      <w:tabs>
        <w:tab w:val="left" w:pos="288"/>
      </w:tabs>
      <w:overflowPunct w:val="0"/>
      <w:autoSpaceDE w:val="0"/>
      <w:autoSpaceDN w:val="0"/>
      <w:adjustRightInd w:val="0"/>
      <w:spacing w:before="40" w:after="120"/>
      <w:textAlignment w:val="baseline"/>
    </w:pPr>
    <w:rPr>
      <w:rFonts w:ascii="Trebuchet MS" w:eastAsia="Times New Roman" w:hAnsi="Trebuchet MS" w:cs="Trebuchet MS"/>
      <w:noProof/>
      <w:spacing w:val="-4"/>
      <w:sz w:val="16"/>
      <w:szCs w:val="16"/>
      <w:lang w:val="it-IT" w:eastAsia="it-IT"/>
    </w:rPr>
  </w:style>
  <w:style w:type="paragraph" w:customStyle="1" w:styleId="Titolo11">
    <w:name w:val="Titolo 11"/>
    <w:basedOn w:val="Heading8"/>
    <w:rsid w:val="00933F79"/>
    <w:pPr>
      <w:keepNext/>
      <w:tabs>
        <w:tab w:val="left" w:pos="360"/>
      </w:tabs>
      <w:spacing w:after="0" w:line="360" w:lineRule="auto"/>
      <w:outlineLvl w:val="9"/>
    </w:pPr>
    <w:rPr>
      <w:rFonts w:ascii="Albertus Extra Bold" w:hAnsi="Albertus Extra Bold" w:cs="Albertus Extra Bold"/>
      <w:i w:val="0"/>
      <w:iCs w:val="0"/>
      <w:sz w:val="32"/>
      <w:szCs w:val="32"/>
    </w:rPr>
  </w:style>
  <w:style w:type="paragraph" w:customStyle="1" w:styleId="Titolo110">
    <w:name w:val="Titolo 1.1"/>
    <w:basedOn w:val="Heading4"/>
    <w:rsid w:val="00933F79"/>
    <w:pPr>
      <w:keepLines w:val="0"/>
      <w:tabs>
        <w:tab w:val="left" w:pos="360"/>
      </w:tabs>
      <w:spacing w:before="0" w:after="60" w:line="360" w:lineRule="auto"/>
      <w:outlineLvl w:val="9"/>
    </w:pPr>
    <w:rPr>
      <w:rFonts w:ascii="Times New Roman" w:eastAsia="Times New Roman" w:hAnsi="Times New Roman" w:cs="Times New Roman"/>
      <w:b w:val="0"/>
      <w:color w:val="4F81BD"/>
      <w:sz w:val="28"/>
      <w:szCs w:val="28"/>
      <w:lang w:val="it-IT" w:eastAsia="it-IT"/>
    </w:rPr>
  </w:style>
  <w:style w:type="paragraph" w:customStyle="1" w:styleId="Titolo111">
    <w:name w:val="Titolo 1.1.1"/>
    <w:basedOn w:val="Heading4"/>
    <w:rsid w:val="00933F79"/>
    <w:pPr>
      <w:keepLines w:val="0"/>
      <w:tabs>
        <w:tab w:val="left" w:pos="360"/>
      </w:tabs>
      <w:spacing w:before="0" w:after="60" w:line="360" w:lineRule="auto"/>
      <w:outlineLvl w:val="9"/>
    </w:pPr>
    <w:rPr>
      <w:rFonts w:ascii="Times New Roman" w:eastAsia="Times New Roman" w:hAnsi="Times New Roman" w:cs="Times New Roman"/>
      <w:b w:val="0"/>
      <w:i/>
      <w:iCs w:val="0"/>
      <w:color w:val="4F81BD"/>
      <w:sz w:val="24"/>
      <w:szCs w:val="24"/>
      <w:lang w:val="it-IT" w:eastAsia="it-IT"/>
    </w:rPr>
  </w:style>
  <w:style w:type="character" w:customStyle="1" w:styleId="Icona">
    <w:name w:val="Icona"/>
    <w:rsid w:val="00933F79"/>
    <w:rPr>
      <w:rFonts w:ascii="Tw Cen MT" w:hAnsi="Tw Cen MT" w:cs="Tw Cen MT"/>
      <w:sz w:val="22"/>
      <w:szCs w:val="22"/>
      <w:lang w:val="it-IT"/>
    </w:rPr>
  </w:style>
  <w:style w:type="paragraph" w:customStyle="1" w:styleId="Titolo1111">
    <w:name w:val="Titolo 1.1.1.1"/>
    <w:basedOn w:val="Heading4"/>
    <w:rsid w:val="00933F79"/>
    <w:pPr>
      <w:keepLines w:val="0"/>
      <w:tabs>
        <w:tab w:val="left" w:pos="360"/>
        <w:tab w:val="left" w:pos="851"/>
      </w:tabs>
      <w:spacing w:before="0" w:after="60" w:line="360" w:lineRule="auto"/>
      <w:outlineLvl w:val="9"/>
    </w:pPr>
    <w:rPr>
      <w:rFonts w:ascii="Times New Roman" w:eastAsia="Times New Roman" w:hAnsi="Times New Roman" w:cs="Times New Roman"/>
      <w:b w:val="0"/>
      <w:i/>
      <w:iCs w:val="0"/>
      <w:color w:val="4F81BD"/>
      <w:sz w:val="22"/>
      <w:szCs w:val="22"/>
      <w:lang w:val="it-IT" w:eastAsia="it-IT"/>
    </w:rPr>
  </w:style>
  <w:style w:type="paragraph" w:styleId="BodyTextIndent">
    <w:name w:val="Body Text Indent"/>
    <w:basedOn w:val="Normal"/>
    <w:link w:val="BodyTextIndentChar"/>
    <w:rsid w:val="00933F79"/>
    <w:pPr>
      <w:overflowPunct w:val="0"/>
      <w:autoSpaceDE w:val="0"/>
      <w:autoSpaceDN w:val="0"/>
      <w:adjustRightInd w:val="0"/>
      <w:spacing w:before="0" w:after="120" w:line="480" w:lineRule="auto"/>
      <w:textAlignment w:val="baseline"/>
    </w:pPr>
    <w:rPr>
      <w:rFonts w:ascii="Times New Roman" w:eastAsia="Times New Roman" w:hAnsi="Times New Roman" w:cs="Times New Roman"/>
      <w:noProof/>
      <w:szCs w:val="20"/>
      <w:lang w:val="it-IT" w:eastAsia="it-IT"/>
    </w:rPr>
  </w:style>
  <w:style w:type="character" w:customStyle="1" w:styleId="BodyTextIndentChar">
    <w:name w:val="Body Text Indent Char"/>
    <w:basedOn w:val="DefaultParagraphFont"/>
    <w:link w:val="BodyTextIndent"/>
    <w:rsid w:val="00933F79"/>
    <w:rPr>
      <w:rFonts w:ascii="Times New Roman" w:eastAsia="Times New Roman" w:hAnsi="Times New Roman" w:cs="Times New Roman"/>
      <w:noProof/>
      <w:sz w:val="20"/>
      <w:szCs w:val="20"/>
      <w:lang w:val="it-IT" w:eastAsia="it-IT"/>
    </w:rPr>
  </w:style>
  <w:style w:type="paragraph" w:styleId="BodyText3">
    <w:name w:val="Body Text 3"/>
    <w:basedOn w:val="Normal"/>
    <w:link w:val="BodyText3Char"/>
    <w:rsid w:val="00933F79"/>
    <w:pPr>
      <w:overflowPunct w:val="0"/>
      <w:autoSpaceDE w:val="0"/>
      <w:autoSpaceDN w:val="0"/>
      <w:adjustRightInd w:val="0"/>
      <w:spacing w:before="0" w:after="120"/>
      <w:textAlignment w:val="baseline"/>
    </w:pPr>
    <w:rPr>
      <w:rFonts w:ascii="Times New Roman" w:eastAsia="Times New Roman" w:hAnsi="Times New Roman" w:cs="Times New Roman"/>
      <w:noProof/>
      <w:sz w:val="16"/>
      <w:szCs w:val="16"/>
      <w:lang w:val="it-IT" w:eastAsia="it-IT"/>
    </w:rPr>
  </w:style>
  <w:style w:type="character" w:customStyle="1" w:styleId="BodyText3Char">
    <w:name w:val="Body Text 3 Char"/>
    <w:basedOn w:val="DefaultParagraphFont"/>
    <w:link w:val="BodyText3"/>
    <w:rsid w:val="00933F79"/>
    <w:rPr>
      <w:rFonts w:ascii="Times New Roman" w:eastAsia="Times New Roman" w:hAnsi="Times New Roman" w:cs="Times New Roman"/>
      <w:noProof/>
      <w:sz w:val="16"/>
      <w:szCs w:val="16"/>
      <w:lang w:val="it-IT" w:eastAsia="it-IT"/>
    </w:rPr>
  </w:style>
  <w:style w:type="character" w:customStyle="1" w:styleId="Vocemenu">
    <w:name w:val="Voce menu"/>
    <w:rsid w:val="00933F79"/>
    <w:rPr>
      <w:rFonts w:ascii="Courier" w:hAnsi="Courier"/>
      <w:i/>
      <w:sz w:val="22"/>
      <w:u w:val="none"/>
    </w:rPr>
  </w:style>
  <w:style w:type="paragraph" w:customStyle="1" w:styleId="Attenzione">
    <w:name w:val="Attenzione"/>
    <w:basedOn w:val="Normal"/>
    <w:rsid w:val="00933F79"/>
    <w:pPr>
      <w:spacing w:before="0" w:line="360" w:lineRule="auto"/>
    </w:pPr>
    <w:rPr>
      <w:rFonts w:ascii="Times New Roman" w:eastAsia="Times New Roman" w:hAnsi="Times New Roman" w:cs="Times New Roman"/>
      <w:b/>
      <w:i/>
      <w:noProof/>
      <w:color w:val="FF6600"/>
      <w:sz w:val="22"/>
      <w:szCs w:val="24"/>
      <w:lang w:val="it-IT" w:eastAsia="it-IT"/>
    </w:rPr>
  </w:style>
  <w:style w:type="paragraph" w:styleId="BodyText2">
    <w:name w:val="Body Text 2"/>
    <w:basedOn w:val="Normal"/>
    <w:link w:val="BodyText2Char"/>
    <w:rsid w:val="00933F79"/>
    <w:pPr>
      <w:overflowPunct w:val="0"/>
      <w:autoSpaceDE w:val="0"/>
      <w:autoSpaceDN w:val="0"/>
      <w:adjustRightInd w:val="0"/>
      <w:spacing w:after="120" w:line="480" w:lineRule="auto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character" w:customStyle="1" w:styleId="BodyText2Char">
    <w:name w:val="Body Text 2 Char"/>
    <w:basedOn w:val="DefaultParagraphFont"/>
    <w:link w:val="BodyText2"/>
    <w:rsid w:val="00933F79"/>
    <w:rPr>
      <w:rFonts w:ascii="Calibri" w:eastAsia="Times New Roman" w:hAnsi="Calibri" w:cs="Arial"/>
      <w:noProof/>
      <w:sz w:val="20"/>
      <w:szCs w:val="20"/>
      <w:lang w:val="it-IT" w:eastAsia="it-IT"/>
    </w:rPr>
  </w:style>
  <w:style w:type="paragraph" w:styleId="Date">
    <w:name w:val="Date"/>
    <w:basedOn w:val="Normal"/>
    <w:next w:val="Normal"/>
    <w:link w:val="DateChar"/>
    <w:rsid w:val="00933F79"/>
    <w:pPr>
      <w:overflowPunct w:val="0"/>
      <w:autoSpaceDE w:val="0"/>
      <w:autoSpaceDN w:val="0"/>
      <w:adjustRightInd w:val="0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character" w:customStyle="1" w:styleId="DateChar">
    <w:name w:val="Date Char"/>
    <w:basedOn w:val="DefaultParagraphFont"/>
    <w:link w:val="Date"/>
    <w:rsid w:val="00933F79"/>
    <w:rPr>
      <w:rFonts w:ascii="Calibri" w:eastAsia="Times New Roman" w:hAnsi="Calibri" w:cs="Arial"/>
      <w:noProof/>
      <w:sz w:val="20"/>
      <w:szCs w:val="20"/>
      <w:lang w:val="it-IT" w:eastAsia="it-IT"/>
    </w:rPr>
  </w:style>
  <w:style w:type="paragraph" w:styleId="Caption">
    <w:name w:val="caption"/>
    <w:basedOn w:val="Normal"/>
    <w:next w:val="Normal"/>
    <w:qFormat/>
    <w:rsid w:val="00933F79"/>
    <w:pPr>
      <w:overflowPunct w:val="0"/>
      <w:autoSpaceDE w:val="0"/>
      <w:autoSpaceDN w:val="0"/>
      <w:adjustRightInd w:val="0"/>
      <w:spacing w:after="120"/>
      <w:textAlignment w:val="baseline"/>
    </w:pPr>
    <w:rPr>
      <w:rFonts w:ascii="Calibri" w:eastAsia="Times New Roman" w:hAnsi="Calibri" w:cs="Arial"/>
      <w:b/>
      <w:bCs/>
      <w:noProof/>
      <w:szCs w:val="20"/>
      <w:lang w:val="it-IT" w:eastAsia="it-IT"/>
    </w:rPr>
  </w:style>
  <w:style w:type="paragraph" w:styleId="List">
    <w:name w:val="List"/>
    <w:basedOn w:val="Normal"/>
    <w:rsid w:val="00933F79"/>
    <w:pPr>
      <w:overflowPunct w:val="0"/>
      <w:autoSpaceDE w:val="0"/>
      <w:autoSpaceDN w:val="0"/>
      <w:adjustRightInd w:val="0"/>
      <w:ind w:left="283" w:hanging="283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paragraph" w:styleId="List2">
    <w:name w:val="List 2"/>
    <w:basedOn w:val="Normal"/>
    <w:rsid w:val="00933F79"/>
    <w:pPr>
      <w:overflowPunct w:val="0"/>
      <w:autoSpaceDE w:val="0"/>
      <w:autoSpaceDN w:val="0"/>
      <w:adjustRightInd w:val="0"/>
      <w:ind w:left="566" w:hanging="283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paragraph" w:styleId="List3">
    <w:name w:val="List 3"/>
    <w:basedOn w:val="Normal"/>
    <w:rsid w:val="00933F79"/>
    <w:pPr>
      <w:overflowPunct w:val="0"/>
      <w:autoSpaceDE w:val="0"/>
      <w:autoSpaceDN w:val="0"/>
      <w:adjustRightInd w:val="0"/>
      <w:ind w:left="849" w:hanging="283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paragraph" w:styleId="List4">
    <w:name w:val="List 4"/>
    <w:basedOn w:val="Normal"/>
    <w:rsid w:val="00933F79"/>
    <w:pPr>
      <w:overflowPunct w:val="0"/>
      <w:autoSpaceDE w:val="0"/>
      <w:autoSpaceDN w:val="0"/>
      <w:adjustRightInd w:val="0"/>
      <w:ind w:left="1132" w:hanging="283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paragraph" w:styleId="List5">
    <w:name w:val="List 5"/>
    <w:basedOn w:val="Normal"/>
    <w:rsid w:val="00933F79"/>
    <w:pPr>
      <w:overflowPunct w:val="0"/>
      <w:autoSpaceDE w:val="0"/>
      <w:autoSpaceDN w:val="0"/>
      <w:adjustRightInd w:val="0"/>
      <w:ind w:left="1415" w:hanging="283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paragraph" w:styleId="ListContinue">
    <w:name w:val="List Continue"/>
    <w:basedOn w:val="Normal"/>
    <w:rsid w:val="00933F79"/>
    <w:pPr>
      <w:overflowPunct w:val="0"/>
      <w:autoSpaceDE w:val="0"/>
      <w:autoSpaceDN w:val="0"/>
      <w:adjustRightInd w:val="0"/>
      <w:spacing w:after="120"/>
      <w:ind w:left="283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paragraph" w:styleId="ListContinue2">
    <w:name w:val="List Continue 2"/>
    <w:basedOn w:val="Normal"/>
    <w:rsid w:val="00933F79"/>
    <w:pPr>
      <w:overflowPunct w:val="0"/>
      <w:autoSpaceDE w:val="0"/>
      <w:autoSpaceDN w:val="0"/>
      <w:adjustRightInd w:val="0"/>
      <w:spacing w:after="120"/>
      <w:ind w:left="566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paragraph" w:styleId="ListContinue3">
    <w:name w:val="List Continue 3"/>
    <w:basedOn w:val="Normal"/>
    <w:rsid w:val="00933F79"/>
    <w:pPr>
      <w:overflowPunct w:val="0"/>
      <w:autoSpaceDE w:val="0"/>
      <w:autoSpaceDN w:val="0"/>
      <w:adjustRightInd w:val="0"/>
      <w:spacing w:after="120"/>
      <w:ind w:left="849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paragraph" w:styleId="ListContinue4">
    <w:name w:val="List Continue 4"/>
    <w:basedOn w:val="Normal"/>
    <w:rsid w:val="00933F79"/>
    <w:pPr>
      <w:overflowPunct w:val="0"/>
      <w:autoSpaceDE w:val="0"/>
      <w:autoSpaceDN w:val="0"/>
      <w:adjustRightInd w:val="0"/>
      <w:spacing w:after="120"/>
      <w:ind w:left="1132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paragraph" w:styleId="ListContinue5">
    <w:name w:val="List Continue 5"/>
    <w:basedOn w:val="Normal"/>
    <w:rsid w:val="00933F79"/>
    <w:pPr>
      <w:overflowPunct w:val="0"/>
      <w:autoSpaceDE w:val="0"/>
      <w:autoSpaceDN w:val="0"/>
      <w:adjustRightInd w:val="0"/>
      <w:spacing w:after="120"/>
      <w:ind w:left="1415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paragraph" w:styleId="Signature">
    <w:name w:val="Signature"/>
    <w:basedOn w:val="Normal"/>
    <w:link w:val="SignatureChar"/>
    <w:rsid w:val="00933F79"/>
    <w:pPr>
      <w:overflowPunct w:val="0"/>
      <w:autoSpaceDE w:val="0"/>
      <w:autoSpaceDN w:val="0"/>
      <w:adjustRightInd w:val="0"/>
      <w:ind w:left="4252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character" w:customStyle="1" w:styleId="SignatureChar">
    <w:name w:val="Signature Char"/>
    <w:basedOn w:val="DefaultParagraphFont"/>
    <w:link w:val="Signature"/>
    <w:rsid w:val="00933F79"/>
    <w:rPr>
      <w:rFonts w:ascii="Calibri" w:eastAsia="Times New Roman" w:hAnsi="Calibri" w:cs="Arial"/>
      <w:noProof/>
      <w:sz w:val="20"/>
      <w:szCs w:val="20"/>
      <w:lang w:val="it-IT" w:eastAsia="it-IT"/>
    </w:rPr>
  </w:style>
  <w:style w:type="paragraph" w:styleId="E-mailSignature">
    <w:name w:val="E-mail Signature"/>
    <w:basedOn w:val="Normal"/>
    <w:link w:val="E-mailSignatureChar"/>
    <w:rsid w:val="00933F79"/>
    <w:pPr>
      <w:overflowPunct w:val="0"/>
      <w:autoSpaceDE w:val="0"/>
      <w:autoSpaceDN w:val="0"/>
      <w:adjustRightInd w:val="0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character" w:customStyle="1" w:styleId="E-mailSignatureChar">
    <w:name w:val="E-mail Signature Char"/>
    <w:basedOn w:val="DefaultParagraphFont"/>
    <w:link w:val="E-mailSignature"/>
    <w:rsid w:val="00933F79"/>
    <w:rPr>
      <w:rFonts w:ascii="Calibri" w:eastAsia="Times New Roman" w:hAnsi="Calibri" w:cs="Arial"/>
      <w:noProof/>
      <w:sz w:val="20"/>
      <w:szCs w:val="20"/>
      <w:lang w:val="it-IT" w:eastAsia="it-IT"/>
    </w:rPr>
  </w:style>
  <w:style w:type="paragraph" w:styleId="Salutation">
    <w:name w:val="Salutation"/>
    <w:basedOn w:val="Normal"/>
    <w:next w:val="Normal"/>
    <w:link w:val="SalutationChar"/>
    <w:rsid w:val="00933F79"/>
    <w:pPr>
      <w:overflowPunct w:val="0"/>
      <w:autoSpaceDE w:val="0"/>
      <w:autoSpaceDN w:val="0"/>
      <w:adjustRightInd w:val="0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character" w:customStyle="1" w:styleId="SalutationChar">
    <w:name w:val="Salutation Char"/>
    <w:basedOn w:val="DefaultParagraphFont"/>
    <w:link w:val="Salutation"/>
    <w:rsid w:val="00933F79"/>
    <w:rPr>
      <w:rFonts w:ascii="Calibri" w:eastAsia="Times New Roman" w:hAnsi="Calibri" w:cs="Arial"/>
      <w:noProof/>
      <w:sz w:val="20"/>
      <w:szCs w:val="20"/>
      <w:lang w:val="it-IT" w:eastAsia="it-IT"/>
    </w:rPr>
  </w:style>
  <w:style w:type="paragraph" w:styleId="Closing">
    <w:name w:val="Closing"/>
    <w:basedOn w:val="Normal"/>
    <w:link w:val="ClosingChar"/>
    <w:rsid w:val="00933F79"/>
    <w:pPr>
      <w:overflowPunct w:val="0"/>
      <w:autoSpaceDE w:val="0"/>
      <w:autoSpaceDN w:val="0"/>
      <w:adjustRightInd w:val="0"/>
      <w:ind w:left="4252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character" w:customStyle="1" w:styleId="ClosingChar">
    <w:name w:val="Closing Char"/>
    <w:basedOn w:val="DefaultParagraphFont"/>
    <w:link w:val="Closing"/>
    <w:rsid w:val="00933F79"/>
    <w:rPr>
      <w:rFonts w:ascii="Calibri" w:eastAsia="Times New Roman" w:hAnsi="Calibri" w:cs="Arial"/>
      <w:noProof/>
      <w:sz w:val="20"/>
      <w:szCs w:val="20"/>
      <w:lang w:val="it-IT" w:eastAsia="it-IT"/>
    </w:rPr>
  </w:style>
  <w:style w:type="paragraph" w:styleId="Index3">
    <w:name w:val="index 3"/>
    <w:basedOn w:val="Normal"/>
    <w:next w:val="Normal"/>
    <w:autoRedefine/>
    <w:semiHidden/>
    <w:rsid w:val="00933F79"/>
    <w:pPr>
      <w:overflowPunct w:val="0"/>
      <w:autoSpaceDE w:val="0"/>
      <w:autoSpaceDN w:val="0"/>
      <w:adjustRightInd w:val="0"/>
      <w:ind w:left="600" w:hanging="200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paragraph" w:styleId="TableofAuthorities">
    <w:name w:val="table of authorities"/>
    <w:basedOn w:val="Normal"/>
    <w:next w:val="Normal"/>
    <w:semiHidden/>
    <w:rsid w:val="00933F79"/>
    <w:pPr>
      <w:overflowPunct w:val="0"/>
      <w:autoSpaceDE w:val="0"/>
      <w:autoSpaceDN w:val="0"/>
      <w:adjustRightInd w:val="0"/>
      <w:ind w:left="200" w:hanging="200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paragraph" w:styleId="EnvelopeAddress">
    <w:name w:val="envelope address"/>
    <w:basedOn w:val="Normal"/>
    <w:rsid w:val="00933F79"/>
    <w:pPr>
      <w:framePr w:w="7920" w:h="1980" w:hRule="exact" w:hSpace="141" w:wrap="auto" w:hAnchor="page" w:xAlign="center" w:yAlign="bottom"/>
      <w:overflowPunct w:val="0"/>
      <w:autoSpaceDE w:val="0"/>
      <w:autoSpaceDN w:val="0"/>
      <w:adjustRightInd w:val="0"/>
      <w:ind w:left="2880"/>
      <w:textAlignment w:val="baseline"/>
    </w:pPr>
    <w:rPr>
      <w:rFonts w:ascii="Arial" w:eastAsia="Times New Roman" w:hAnsi="Arial" w:cs="Arial"/>
      <w:noProof/>
      <w:sz w:val="24"/>
      <w:szCs w:val="24"/>
      <w:lang w:val="it-IT" w:eastAsia="it-IT"/>
    </w:rPr>
  </w:style>
  <w:style w:type="paragraph" w:styleId="HTMLAddress">
    <w:name w:val="HTML Address"/>
    <w:basedOn w:val="Normal"/>
    <w:link w:val="HTMLAddressChar"/>
    <w:rsid w:val="00933F79"/>
    <w:pPr>
      <w:overflowPunct w:val="0"/>
      <w:autoSpaceDE w:val="0"/>
      <w:autoSpaceDN w:val="0"/>
      <w:adjustRightInd w:val="0"/>
      <w:textAlignment w:val="baseline"/>
    </w:pPr>
    <w:rPr>
      <w:rFonts w:ascii="Calibri" w:eastAsia="Times New Roman" w:hAnsi="Calibri" w:cs="Arial"/>
      <w:i/>
      <w:iCs/>
      <w:noProof/>
      <w:szCs w:val="20"/>
      <w:lang w:val="it-IT" w:eastAsia="it-IT"/>
    </w:rPr>
  </w:style>
  <w:style w:type="character" w:customStyle="1" w:styleId="HTMLAddressChar">
    <w:name w:val="HTML Address Char"/>
    <w:basedOn w:val="DefaultParagraphFont"/>
    <w:link w:val="HTMLAddress"/>
    <w:rsid w:val="00933F79"/>
    <w:rPr>
      <w:rFonts w:ascii="Calibri" w:eastAsia="Times New Roman" w:hAnsi="Calibri" w:cs="Arial"/>
      <w:i/>
      <w:iCs/>
      <w:noProof/>
      <w:sz w:val="20"/>
      <w:szCs w:val="20"/>
      <w:lang w:val="it-IT" w:eastAsia="it-IT"/>
    </w:rPr>
  </w:style>
  <w:style w:type="paragraph" w:styleId="EnvelopeReturn">
    <w:name w:val="envelope return"/>
    <w:basedOn w:val="Normal"/>
    <w:rsid w:val="00933F79"/>
    <w:pPr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 w:cs="Arial"/>
      <w:noProof/>
      <w:szCs w:val="20"/>
      <w:lang w:val="it-IT" w:eastAsia="it-IT"/>
    </w:rPr>
  </w:style>
  <w:style w:type="paragraph" w:styleId="MessageHeader">
    <w:name w:val="Message Header"/>
    <w:basedOn w:val="Normal"/>
    <w:link w:val="MessageHeaderChar"/>
    <w:rsid w:val="00933F7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overflowPunct w:val="0"/>
      <w:autoSpaceDE w:val="0"/>
      <w:autoSpaceDN w:val="0"/>
      <w:adjustRightInd w:val="0"/>
      <w:ind w:left="1134" w:hanging="1134"/>
      <w:textAlignment w:val="baseline"/>
    </w:pPr>
    <w:rPr>
      <w:rFonts w:ascii="Arial" w:eastAsia="Times New Roman" w:hAnsi="Arial" w:cs="Arial"/>
      <w:noProof/>
      <w:sz w:val="24"/>
      <w:szCs w:val="24"/>
      <w:lang w:val="it-IT" w:eastAsia="it-IT"/>
    </w:rPr>
  </w:style>
  <w:style w:type="character" w:customStyle="1" w:styleId="MessageHeaderChar">
    <w:name w:val="Message Header Char"/>
    <w:basedOn w:val="DefaultParagraphFont"/>
    <w:link w:val="MessageHeader"/>
    <w:rsid w:val="00933F79"/>
    <w:rPr>
      <w:rFonts w:ascii="Arial" w:eastAsia="Times New Roman" w:hAnsi="Arial" w:cs="Arial"/>
      <w:noProof/>
      <w:sz w:val="24"/>
      <w:szCs w:val="24"/>
      <w:shd w:val="pct20" w:color="auto" w:fill="auto"/>
      <w:lang w:val="it-IT" w:eastAsia="it-IT"/>
    </w:rPr>
  </w:style>
  <w:style w:type="paragraph" w:styleId="NoteHeading">
    <w:name w:val="Note Heading"/>
    <w:basedOn w:val="Normal"/>
    <w:next w:val="Normal"/>
    <w:link w:val="NoteHeadingChar"/>
    <w:rsid w:val="00933F79"/>
    <w:pPr>
      <w:overflowPunct w:val="0"/>
      <w:autoSpaceDE w:val="0"/>
      <w:autoSpaceDN w:val="0"/>
      <w:adjustRightInd w:val="0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character" w:customStyle="1" w:styleId="NoteHeadingChar">
    <w:name w:val="Note Heading Char"/>
    <w:basedOn w:val="DefaultParagraphFont"/>
    <w:link w:val="NoteHeading"/>
    <w:rsid w:val="00933F79"/>
    <w:rPr>
      <w:rFonts w:ascii="Calibri" w:eastAsia="Times New Roman" w:hAnsi="Calibri" w:cs="Arial"/>
      <w:noProof/>
      <w:sz w:val="20"/>
      <w:szCs w:val="20"/>
      <w:lang w:val="it-IT" w:eastAsia="it-IT"/>
    </w:rPr>
  </w:style>
  <w:style w:type="character" w:customStyle="1" w:styleId="DocumentMapChar">
    <w:name w:val="Document Map Char"/>
    <w:basedOn w:val="DefaultParagraphFont"/>
    <w:link w:val="DocumentMap"/>
    <w:semiHidden/>
    <w:rsid w:val="00933F79"/>
    <w:rPr>
      <w:rFonts w:ascii="Tahoma" w:eastAsia="Times New Roman" w:hAnsi="Tahoma" w:cs="Tahoma"/>
      <w:noProof/>
      <w:sz w:val="20"/>
      <w:szCs w:val="20"/>
      <w:shd w:val="clear" w:color="auto" w:fill="000080"/>
      <w:lang w:val="it-IT" w:eastAsia="it-IT"/>
    </w:rPr>
  </w:style>
  <w:style w:type="paragraph" w:styleId="DocumentMap">
    <w:name w:val="Document Map"/>
    <w:basedOn w:val="Normal"/>
    <w:link w:val="DocumentMapChar"/>
    <w:semiHidden/>
    <w:rsid w:val="00933F79"/>
    <w:pPr>
      <w:shd w:val="clear" w:color="auto" w:fill="000080"/>
      <w:overflowPunct w:val="0"/>
      <w:autoSpaceDE w:val="0"/>
      <w:autoSpaceDN w:val="0"/>
      <w:adjustRightInd w:val="0"/>
      <w:textAlignment w:val="baseline"/>
    </w:pPr>
    <w:rPr>
      <w:rFonts w:ascii="Tahoma" w:eastAsia="Times New Roman" w:hAnsi="Tahoma" w:cs="Tahoma"/>
      <w:noProof/>
      <w:szCs w:val="20"/>
      <w:lang w:val="it-IT" w:eastAsia="it-IT"/>
    </w:rPr>
  </w:style>
  <w:style w:type="paragraph" w:styleId="ListNumber">
    <w:name w:val="List Number"/>
    <w:basedOn w:val="Normal"/>
    <w:rsid w:val="00933F79"/>
    <w:pPr>
      <w:numPr>
        <w:numId w:val="1"/>
      </w:numPr>
      <w:overflowPunct w:val="0"/>
      <w:autoSpaceDE w:val="0"/>
      <w:autoSpaceDN w:val="0"/>
      <w:adjustRightInd w:val="0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paragraph" w:styleId="ListNumber2">
    <w:name w:val="List Number 2"/>
    <w:basedOn w:val="Normal"/>
    <w:rsid w:val="00933F79"/>
    <w:pPr>
      <w:numPr>
        <w:numId w:val="2"/>
      </w:numPr>
      <w:overflowPunct w:val="0"/>
      <w:autoSpaceDE w:val="0"/>
      <w:autoSpaceDN w:val="0"/>
      <w:adjustRightInd w:val="0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paragraph" w:styleId="ListNumber3">
    <w:name w:val="List Number 3"/>
    <w:basedOn w:val="Normal"/>
    <w:rsid w:val="00933F79"/>
    <w:pPr>
      <w:numPr>
        <w:numId w:val="3"/>
      </w:numPr>
      <w:overflowPunct w:val="0"/>
      <w:autoSpaceDE w:val="0"/>
      <w:autoSpaceDN w:val="0"/>
      <w:adjustRightInd w:val="0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paragraph" w:styleId="ListNumber4">
    <w:name w:val="List Number 4"/>
    <w:basedOn w:val="Normal"/>
    <w:rsid w:val="00933F79"/>
    <w:pPr>
      <w:numPr>
        <w:numId w:val="4"/>
      </w:numPr>
      <w:overflowPunct w:val="0"/>
      <w:autoSpaceDE w:val="0"/>
      <w:autoSpaceDN w:val="0"/>
      <w:adjustRightInd w:val="0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paragraph" w:styleId="ListNumber5">
    <w:name w:val="List Number 5"/>
    <w:basedOn w:val="Normal"/>
    <w:rsid w:val="00933F79"/>
    <w:pPr>
      <w:numPr>
        <w:numId w:val="5"/>
      </w:numPr>
      <w:overflowPunct w:val="0"/>
      <w:autoSpaceDE w:val="0"/>
      <w:autoSpaceDN w:val="0"/>
      <w:adjustRightInd w:val="0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paragraph" w:styleId="HTMLPreformatted">
    <w:name w:val="HTML Preformatted"/>
    <w:basedOn w:val="Normal"/>
    <w:link w:val="HTMLPreformattedChar"/>
    <w:rsid w:val="00933F79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 w:cs="Courier New"/>
      <w:noProof/>
      <w:szCs w:val="20"/>
      <w:lang w:val="it-IT" w:eastAsia="it-IT"/>
    </w:rPr>
  </w:style>
  <w:style w:type="character" w:customStyle="1" w:styleId="HTMLPreformattedChar">
    <w:name w:val="HTML Preformatted Char"/>
    <w:basedOn w:val="DefaultParagraphFont"/>
    <w:link w:val="HTMLPreformatted"/>
    <w:rsid w:val="00933F79"/>
    <w:rPr>
      <w:rFonts w:ascii="Courier New" w:eastAsia="Times New Roman" w:hAnsi="Courier New" w:cs="Courier New"/>
      <w:noProof/>
      <w:sz w:val="20"/>
      <w:szCs w:val="20"/>
      <w:lang w:val="it-IT" w:eastAsia="it-IT"/>
    </w:rPr>
  </w:style>
  <w:style w:type="paragraph" w:styleId="BodyTextFirstIndent">
    <w:name w:val="Body Text First Indent"/>
    <w:basedOn w:val="BodyText"/>
    <w:link w:val="BodyTextFirstIndentChar"/>
    <w:rsid w:val="00933F79"/>
    <w:pPr>
      <w:spacing w:before="120" w:after="120"/>
      <w:ind w:firstLine="210"/>
    </w:pPr>
    <w:rPr>
      <w:rFonts w:ascii="Microsoft Sans Serif" w:hAnsi="Microsoft Sans Serif" w:cs="Arial"/>
      <w:lang w:eastAsia="en-US"/>
    </w:rPr>
  </w:style>
  <w:style w:type="character" w:customStyle="1" w:styleId="BodyTextFirstIndentChar">
    <w:name w:val="Body Text First Indent Char"/>
    <w:basedOn w:val="BodyTextChar"/>
    <w:link w:val="BodyTextFirstIndent"/>
    <w:rsid w:val="00933F79"/>
    <w:rPr>
      <w:rFonts w:ascii="Microsoft Sans Serif" w:eastAsia="Times New Roman" w:hAnsi="Microsoft Sans Serif" w:cs="Arial"/>
      <w:noProof/>
      <w:sz w:val="20"/>
      <w:szCs w:val="20"/>
      <w:lang w:val="it-IT" w:eastAsia="it-IT"/>
    </w:rPr>
  </w:style>
  <w:style w:type="paragraph" w:styleId="BodyTextFirstIndent2">
    <w:name w:val="Body Text First Indent 2"/>
    <w:basedOn w:val="BodyTextIndent"/>
    <w:link w:val="BodyTextFirstIndent2Char"/>
    <w:rsid w:val="00933F79"/>
    <w:pPr>
      <w:spacing w:before="120" w:line="240" w:lineRule="auto"/>
      <w:ind w:left="283" w:firstLine="210"/>
      <w:jc w:val="left"/>
    </w:pPr>
    <w:rPr>
      <w:rFonts w:ascii="Microsoft Sans Serif" w:hAnsi="Microsoft Sans Serif" w:cs="Arial"/>
      <w:lang w:val="en-US" w:eastAsia="en-US"/>
    </w:rPr>
  </w:style>
  <w:style w:type="character" w:customStyle="1" w:styleId="BodyTextFirstIndent2Char">
    <w:name w:val="Body Text First Indent 2 Char"/>
    <w:basedOn w:val="BodyTextIndentChar"/>
    <w:link w:val="BodyTextFirstIndent2"/>
    <w:rsid w:val="00933F79"/>
    <w:rPr>
      <w:rFonts w:ascii="Microsoft Sans Serif" w:eastAsia="Times New Roman" w:hAnsi="Microsoft Sans Serif" w:cs="Arial"/>
      <w:noProof/>
      <w:sz w:val="20"/>
      <w:szCs w:val="20"/>
      <w:lang w:val="en-US" w:eastAsia="it-IT"/>
    </w:rPr>
  </w:style>
  <w:style w:type="paragraph" w:styleId="ListBullet">
    <w:name w:val="List Bullet"/>
    <w:basedOn w:val="Normal"/>
    <w:autoRedefine/>
    <w:rsid w:val="00933F79"/>
    <w:pPr>
      <w:numPr>
        <w:numId w:val="6"/>
      </w:numPr>
      <w:overflowPunct w:val="0"/>
      <w:autoSpaceDE w:val="0"/>
      <w:autoSpaceDN w:val="0"/>
      <w:adjustRightInd w:val="0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paragraph" w:styleId="ListBullet2">
    <w:name w:val="List Bullet 2"/>
    <w:basedOn w:val="Normal"/>
    <w:autoRedefine/>
    <w:rsid w:val="00933F79"/>
    <w:pPr>
      <w:numPr>
        <w:numId w:val="7"/>
      </w:numPr>
      <w:overflowPunct w:val="0"/>
      <w:autoSpaceDE w:val="0"/>
      <w:autoSpaceDN w:val="0"/>
      <w:adjustRightInd w:val="0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paragraph" w:styleId="ListBullet3">
    <w:name w:val="List Bullet 3"/>
    <w:basedOn w:val="Normal"/>
    <w:autoRedefine/>
    <w:rsid w:val="00933F79"/>
    <w:pPr>
      <w:numPr>
        <w:numId w:val="8"/>
      </w:numPr>
      <w:overflowPunct w:val="0"/>
      <w:autoSpaceDE w:val="0"/>
      <w:autoSpaceDN w:val="0"/>
      <w:adjustRightInd w:val="0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paragraph" w:styleId="ListBullet4">
    <w:name w:val="List Bullet 4"/>
    <w:basedOn w:val="Normal"/>
    <w:autoRedefine/>
    <w:rsid w:val="00933F79"/>
    <w:pPr>
      <w:numPr>
        <w:numId w:val="9"/>
      </w:numPr>
      <w:overflowPunct w:val="0"/>
      <w:autoSpaceDE w:val="0"/>
      <w:autoSpaceDN w:val="0"/>
      <w:adjustRightInd w:val="0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paragraph" w:styleId="ListBullet5">
    <w:name w:val="List Bullet 5"/>
    <w:basedOn w:val="Normal"/>
    <w:autoRedefine/>
    <w:rsid w:val="00933F79"/>
    <w:pPr>
      <w:numPr>
        <w:numId w:val="10"/>
      </w:numPr>
      <w:overflowPunct w:val="0"/>
      <w:autoSpaceDE w:val="0"/>
      <w:autoSpaceDN w:val="0"/>
      <w:adjustRightInd w:val="0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paragraph" w:styleId="BodyTextIndent3">
    <w:name w:val="Body Text Indent 3"/>
    <w:basedOn w:val="Normal"/>
    <w:link w:val="BodyTextIndent3Char"/>
    <w:rsid w:val="00933F79"/>
    <w:pPr>
      <w:overflowPunct w:val="0"/>
      <w:autoSpaceDE w:val="0"/>
      <w:autoSpaceDN w:val="0"/>
      <w:adjustRightInd w:val="0"/>
      <w:spacing w:after="120"/>
      <w:ind w:left="283"/>
      <w:textAlignment w:val="baseline"/>
    </w:pPr>
    <w:rPr>
      <w:rFonts w:ascii="Calibri" w:eastAsia="Times New Roman" w:hAnsi="Calibri" w:cs="Arial"/>
      <w:noProof/>
      <w:sz w:val="16"/>
      <w:szCs w:val="16"/>
      <w:lang w:val="it-IT" w:eastAsia="it-IT"/>
    </w:rPr>
  </w:style>
  <w:style w:type="character" w:customStyle="1" w:styleId="BodyTextIndent3Char">
    <w:name w:val="Body Text Indent 3 Char"/>
    <w:basedOn w:val="DefaultParagraphFont"/>
    <w:link w:val="BodyTextIndent3"/>
    <w:rsid w:val="00933F79"/>
    <w:rPr>
      <w:rFonts w:ascii="Calibri" w:eastAsia="Times New Roman" w:hAnsi="Calibri" w:cs="Arial"/>
      <w:noProof/>
      <w:sz w:val="16"/>
      <w:szCs w:val="16"/>
      <w:lang w:val="it-IT" w:eastAsia="it-IT"/>
    </w:rPr>
  </w:style>
  <w:style w:type="character" w:customStyle="1" w:styleId="CommentTextChar">
    <w:name w:val="Comment Text Char"/>
    <w:basedOn w:val="DefaultParagraphFont"/>
    <w:link w:val="CommentText"/>
    <w:semiHidden/>
    <w:rsid w:val="00933F79"/>
    <w:rPr>
      <w:rFonts w:ascii="Calibri" w:eastAsia="Times New Roman" w:hAnsi="Calibri" w:cs="Arial"/>
      <w:noProof/>
      <w:sz w:val="20"/>
      <w:szCs w:val="20"/>
      <w:lang w:val="it-IT" w:eastAsia="it-IT"/>
    </w:rPr>
  </w:style>
  <w:style w:type="paragraph" w:styleId="CommentText">
    <w:name w:val="annotation text"/>
    <w:basedOn w:val="Normal"/>
    <w:link w:val="CommentTextChar"/>
    <w:semiHidden/>
    <w:rsid w:val="00933F79"/>
    <w:pPr>
      <w:overflowPunct w:val="0"/>
      <w:autoSpaceDE w:val="0"/>
      <w:autoSpaceDN w:val="0"/>
      <w:adjustRightInd w:val="0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paragraph" w:styleId="BlockText">
    <w:name w:val="Block Text"/>
    <w:basedOn w:val="Normal"/>
    <w:rsid w:val="00933F79"/>
    <w:pPr>
      <w:overflowPunct w:val="0"/>
      <w:autoSpaceDE w:val="0"/>
      <w:autoSpaceDN w:val="0"/>
      <w:adjustRightInd w:val="0"/>
      <w:spacing w:after="120"/>
      <w:ind w:left="1440" w:right="1440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character" w:customStyle="1" w:styleId="MacroTextChar">
    <w:name w:val="Macro Text Char"/>
    <w:basedOn w:val="DefaultParagraphFont"/>
    <w:link w:val="MacroText"/>
    <w:semiHidden/>
    <w:rsid w:val="00933F79"/>
    <w:rPr>
      <w:rFonts w:ascii="Courier New" w:eastAsia="Times New Roman" w:hAnsi="Courier New" w:cs="Courier New"/>
      <w:sz w:val="20"/>
      <w:szCs w:val="20"/>
      <w:lang w:val="en-US"/>
    </w:rPr>
  </w:style>
  <w:style w:type="paragraph" w:styleId="MacroText">
    <w:name w:val="macro"/>
    <w:link w:val="MacroTextChar"/>
    <w:semiHidden/>
    <w:rsid w:val="00933F7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spacing w:before="120" w:after="0" w:line="240" w:lineRule="auto"/>
      <w:textAlignment w:val="baseline"/>
    </w:pPr>
    <w:rPr>
      <w:rFonts w:ascii="Courier New" w:eastAsia="Times New Roman" w:hAnsi="Courier New" w:cs="Courier New"/>
      <w:sz w:val="20"/>
      <w:szCs w:val="20"/>
      <w:lang w:val="en-US"/>
    </w:rPr>
  </w:style>
  <w:style w:type="paragraph" w:styleId="PlainText">
    <w:name w:val="Plain Text"/>
    <w:basedOn w:val="Normal"/>
    <w:link w:val="PlainTextChar"/>
    <w:rsid w:val="00933F79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 w:cs="Courier New"/>
      <w:noProof/>
      <w:szCs w:val="20"/>
      <w:lang w:val="it-IT" w:eastAsia="it-IT"/>
    </w:rPr>
  </w:style>
  <w:style w:type="character" w:customStyle="1" w:styleId="PlainTextChar">
    <w:name w:val="Plain Text Char"/>
    <w:basedOn w:val="DefaultParagraphFont"/>
    <w:link w:val="PlainText"/>
    <w:rsid w:val="00933F79"/>
    <w:rPr>
      <w:rFonts w:ascii="Courier New" w:eastAsia="Times New Roman" w:hAnsi="Courier New" w:cs="Courier New"/>
      <w:noProof/>
      <w:sz w:val="20"/>
      <w:szCs w:val="20"/>
      <w:lang w:val="it-IT" w:eastAsia="it-IT"/>
    </w:rPr>
  </w:style>
  <w:style w:type="character" w:customStyle="1" w:styleId="FootnoteTextChar">
    <w:name w:val="Footnote Text Char"/>
    <w:basedOn w:val="DefaultParagraphFont"/>
    <w:link w:val="FootnoteText"/>
    <w:semiHidden/>
    <w:rsid w:val="00933F79"/>
    <w:rPr>
      <w:rFonts w:ascii="Calibri" w:eastAsia="Times New Roman" w:hAnsi="Calibri" w:cs="Arial"/>
      <w:noProof/>
      <w:sz w:val="20"/>
      <w:szCs w:val="20"/>
      <w:lang w:val="it-IT" w:eastAsia="it-IT"/>
    </w:rPr>
  </w:style>
  <w:style w:type="paragraph" w:styleId="FootnoteText">
    <w:name w:val="footnote text"/>
    <w:basedOn w:val="Normal"/>
    <w:link w:val="FootnoteTextChar"/>
    <w:semiHidden/>
    <w:rsid w:val="00933F79"/>
    <w:pPr>
      <w:overflowPunct w:val="0"/>
      <w:autoSpaceDE w:val="0"/>
      <w:autoSpaceDN w:val="0"/>
      <w:adjustRightInd w:val="0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character" w:customStyle="1" w:styleId="EndnoteTextChar">
    <w:name w:val="Endnote Text Char"/>
    <w:basedOn w:val="DefaultParagraphFont"/>
    <w:link w:val="EndnoteText"/>
    <w:semiHidden/>
    <w:rsid w:val="00933F79"/>
    <w:rPr>
      <w:rFonts w:ascii="Calibri" w:eastAsia="Times New Roman" w:hAnsi="Calibri" w:cs="Arial"/>
      <w:noProof/>
      <w:sz w:val="20"/>
      <w:szCs w:val="20"/>
      <w:lang w:val="it-IT" w:eastAsia="it-IT"/>
    </w:rPr>
  </w:style>
  <w:style w:type="paragraph" w:styleId="EndnoteText">
    <w:name w:val="endnote text"/>
    <w:basedOn w:val="Normal"/>
    <w:link w:val="EndnoteTextChar"/>
    <w:semiHidden/>
    <w:rsid w:val="00933F79"/>
    <w:pPr>
      <w:overflowPunct w:val="0"/>
      <w:autoSpaceDE w:val="0"/>
      <w:autoSpaceDN w:val="0"/>
      <w:adjustRightInd w:val="0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paragraph" w:customStyle="1" w:styleId="TextBody">
    <w:name w:val="Text: Body"/>
    <w:basedOn w:val="Normal"/>
    <w:rsid w:val="00933F79"/>
    <w:pPr>
      <w:spacing w:before="0" w:after="240"/>
      <w:ind w:left="720"/>
    </w:pPr>
    <w:rPr>
      <w:rFonts w:ascii="Arial" w:eastAsia="Times New Roman" w:hAnsi="Arial" w:cs="Times New Roman"/>
      <w:noProof/>
      <w:szCs w:val="20"/>
      <w:lang w:eastAsia="it-IT"/>
    </w:rPr>
  </w:style>
  <w:style w:type="character" w:customStyle="1" w:styleId="editflatblue">
    <w:name w:val="editflatblue"/>
    <w:basedOn w:val="DefaultParagraphFont"/>
    <w:rsid w:val="00933F79"/>
  </w:style>
  <w:style w:type="paragraph" w:customStyle="1" w:styleId="Attention">
    <w:name w:val="Attention"/>
    <w:basedOn w:val="Normal"/>
    <w:link w:val="AttentionChar"/>
    <w:qFormat/>
    <w:rsid w:val="00933F79"/>
    <w:pPr>
      <w:overflowPunct w:val="0"/>
      <w:autoSpaceDE w:val="0"/>
      <w:autoSpaceDN w:val="0"/>
      <w:adjustRightInd w:val="0"/>
      <w:spacing w:after="120"/>
      <w:ind w:left="567" w:hanging="567"/>
      <w:textAlignment w:val="baseline"/>
    </w:pPr>
    <w:rPr>
      <w:rFonts w:ascii="Calibri" w:eastAsia="Times New Roman" w:hAnsi="Calibri" w:cs="Arial"/>
      <w:i/>
      <w:noProof/>
      <w:color w:val="4F81BD"/>
      <w:sz w:val="18"/>
      <w:szCs w:val="18"/>
      <w:lang w:val="it-IT" w:eastAsia="it-IT"/>
    </w:rPr>
  </w:style>
  <w:style w:type="character" w:customStyle="1" w:styleId="AttentionChar">
    <w:name w:val="Attention Char"/>
    <w:link w:val="Attention"/>
    <w:rsid w:val="00933F79"/>
    <w:rPr>
      <w:rFonts w:ascii="Calibri" w:eastAsia="Times New Roman" w:hAnsi="Calibri" w:cs="Arial"/>
      <w:i/>
      <w:noProof/>
      <w:color w:val="4F81BD"/>
      <w:sz w:val="18"/>
      <w:szCs w:val="18"/>
      <w:lang w:val="it-IT" w:eastAsia="it-IT"/>
    </w:rPr>
  </w:style>
  <w:style w:type="paragraph" w:customStyle="1" w:styleId="Sub1">
    <w:name w:val="Sub1"/>
    <w:basedOn w:val="Title"/>
    <w:link w:val="Sub1Char"/>
    <w:qFormat/>
    <w:rsid w:val="00933F79"/>
    <w:pPr>
      <w:pBdr>
        <w:bottom w:val="none" w:sz="0" w:space="0" w:color="auto"/>
      </w:pBdr>
      <w:overflowPunct w:val="0"/>
      <w:autoSpaceDE w:val="0"/>
      <w:autoSpaceDN w:val="0"/>
      <w:adjustRightInd w:val="0"/>
      <w:spacing w:before="240" w:after="60"/>
      <w:contextualSpacing w:val="0"/>
      <w:textAlignment w:val="baseline"/>
      <w:outlineLvl w:val="0"/>
    </w:pPr>
    <w:rPr>
      <w:rFonts w:eastAsia="Times New Roman" w:cstheme="minorHAnsi"/>
      <w:b/>
      <w:bCs/>
      <w:noProof/>
      <w:color w:val="FFFFFF" w:themeColor="background1"/>
      <w:sz w:val="72"/>
      <w:szCs w:val="72"/>
      <w:lang w:eastAsia="it-IT"/>
    </w:rPr>
  </w:style>
  <w:style w:type="character" w:customStyle="1" w:styleId="Sub1Char">
    <w:name w:val="Sub1 Char"/>
    <w:basedOn w:val="TitleChar"/>
    <w:link w:val="Sub1"/>
    <w:rsid w:val="00933F79"/>
    <w:rPr>
      <w:rFonts w:asciiTheme="majorHAnsi" w:eastAsia="Times New Roman" w:hAnsiTheme="majorHAnsi" w:cstheme="minorHAnsi"/>
      <w:b/>
      <w:bCs/>
      <w:noProof/>
      <w:color w:val="FFFFFF" w:themeColor="background1"/>
      <w:spacing w:val="5"/>
      <w:kern w:val="28"/>
      <w:sz w:val="72"/>
      <w:szCs w:val="72"/>
      <w:lang w:val="en-US" w:eastAsia="it-IT"/>
    </w:rPr>
  </w:style>
  <w:style w:type="character" w:customStyle="1" w:styleId="hps">
    <w:name w:val="hps"/>
    <w:basedOn w:val="DefaultParagraphFont"/>
    <w:rsid w:val="00933F79"/>
  </w:style>
  <w:style w:type="character" w:customStyle="1" w:styleId="rvts22">
    <w:name w:val="rvts22"/>
    <w:basedOn w:val="DefaultParagraphFont"/>
    <w:rsid w:val="00A1661E"/>
  </w:style>
  <w:style w:type="character" w:customStyle="1" w:styleId="highlight">
    <w:name w:val="highlight"/>
    <w:basedOn w:val="DefaultParagraphFont"/>
    <w:rsid w:val="00A1661E"/>
  </w:style>
  <w:style w:type="paragraph" w:customStyle="1" w:styleId="rvps5">
    <w:name w:val="rvps5"/>
    <w:basedOn w:val="Normal"/>
    <w:rsid w:val="00A43A3A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rvts13">
    <w:name w:val="rvts13"/>
    <w:basedOn w:val="DefaultParagraphFont"/>
    <w:rsid w:val="00A43A3A"/>
  </w:style>
  <w:style w:type="character" w:customStyle="1" w:styleId="rvts79">
    <w:name w:val="rvts79"/>
    <w:basedOn w:val="DefaultParagraphFont"/>
    <w:rsid w:val="00A43A3A"/>
  </w:style>
  <w:style w:type="character" w:customStyle="1" w:styleId="rvts80">
    <w:name w:val="rvts80"/>
    <w:basedOn w:val="DefaultParagraphFont"/>
    <w:rsid w:val="00A43A3A"/>
  </w:style>
  <w:style w:type="character" w:customStyle="1" w:styleId="rvts20">
    <w:name w:val="rvts20"/>
    <w:basedOn w:val="DefaultParagraphFont"/>
    <w:rsid w:val="00597F51"/>
  </w:style>
  <w:style w:type="character" w:customStyle="1" w:styleId="rvts30">
    <w:name w:val="rvts30"/>
    <w:basedOn w:val="DefaultParagraphFont"/>
    <w:rsid w:val="00B50DD5"/>
  </w:style>
  <w:style w:type="paragraph" w:customStyle="1" w:styleId="rvps2">
    <w:name w:val="rvps2"/>
    <w:basedOn w:val="Normal"/>
    <w:rsid w:val="00765B8E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rvts11">
    <w:name w:val="rvts11"/>
    <w:basedOn w:val="DefaultParagraphFont"/>
    <w:rsid w:val="00F713E8"/>
  </w:style>
  <w:style w:type="character" w:customStyle="1" w:styleId="rvts41">
    <w:name w:val="rvts41"/>
    <w:basedOn w:val="DefaultParagraphFont"/>
    <w:rsid w:val="0047317C"/>
  </w:style>
  <w:style w:type="character" w:customStyle="1" w:styleId="rvts27">
    <w:name w:val="rvts27"/>
    <w:basedOn w:val="DefaultParagraphFont"/>
    <w:rsid w:val="0047317C"/>
  </w:style>
  <w:style w:type="character" w:customStyle="1" w:styleId="rvts33">
    <w:name w:val="rvts33"/>
    <w:basedOn w:val="DefaultParagraphFont"/>
    <w:rsid w:val="006F4FD6"/>
  </w:style>
  <w:style w:type="character" w:customStyle="1" w:styleId="rvts60">
    <w:name w:val="rvts60"/>
    <w:basedOn w:val="DefaultParagraphFont"/>
    <w:rsid w:val="00E2365C"/>
  </w:style>
  <w:style w:type="character" w:customStyle="1" w:styleId="rvts25">
    <w:name w:val="rvts25"/>
    <w:basedOn w:val="DefaultParagraphFont"/>
    <w:rsid w:val="00AD1F2B"/>
  </w:style>
  <w:style w:type="character" w:customStyle="1" w:styleId="normaltextrun">
    <w:name w:val="normaltextrun"/>
    <w:basedOn w:val="DefaultParagraphFont"/>
    <w:rsid w:val="007D0D2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634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47953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9893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1114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91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877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77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2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9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1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0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3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1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16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41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983360">
          <w:marLeft w:val="54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406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36942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2325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7485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571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7222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63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47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61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95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91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39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36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07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42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4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42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1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81032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435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23904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32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13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84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99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53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85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72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7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46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17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35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87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52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3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0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74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8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1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68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91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8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45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6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0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2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7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8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6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79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8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07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51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0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85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96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36222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17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83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41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76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04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45156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872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46888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7708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595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82836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689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26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46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83593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133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35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0469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145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30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55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0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02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6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37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80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8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0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4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77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2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1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47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99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2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4314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46737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56546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695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38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0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23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17848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5956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8834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03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02611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694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20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customXml" Target="../customXml/item4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customXml" Target="../customXml/item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9B9AF3418F1E4FAF64542603C36E5D" ma:contentTypeVersion="4" ma:contentTypeDescription="Create a new document." ma:contentTypeScope="" ma:versionID="5612d0dbe24e5bffa1b51f1769d58082">
  <xsd:schema xmlns:xsd="http://www.w3.org/2001/XMLSchema" xmlns:xs="http://www.w3.org/2001/XMLSchema" xmlns:p="http://schemas.microsoft.com/office/2006/metadata/properties" xmlns:ns2="f0434e7d-9510-4721-9b9f-15e23b467bf3" targetNamespace="http://schemas.microsoft.com/office/2006/metadata/properties" ma:root="true" ma:fieldsID="08c74e10dfb2cffb9b07c795c8180538" ns2:_="">
    <xsd:import namespace="f0434e7d-9510-4721-9b9f-15e23b467bf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434e7d-9510-4721-9b9f-15e23b467b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EF4C1B1-9DBA-46B5-B973-FE4077727E5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A63DB00-B013-43C6-BF9D-A7848DFDA33B}"/>
</file>

<file path=customXml/itemProps3.xml><?xml version="1.0" encoding="utf-8"?>
<ds:datastoreItem xmlns:ds="http://schemas.openxmlformats.org/officeDocument/2006/customXml" ds:itemID="{EA824B43-0A57-4A93-B745-409A2BA68B78}"/>
</file>

<file path=customXml/itemProps4.xml><?xml version="1.0" encoding="utf-8"?>
<ds:datastoreItem xmlns:ds="http://schemas.openxmlformats.org/officeDocument/2006/customXml" ds:itemID="{CB92ABBF-F60B-4428-83D5-EC60355D20C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13</TotalTime>
  <Pages>9</Pages>
  <Words>900</Words>
  <Characters>5136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-NO SAP COUNTRIES - ITEMS UC -Release Note</vt:lpstr>
    </vt:vector>
  </TitlesOfParts>
  <Manager>Gioacchino Gaudioso</Manager>
  <Company>Project Objects India</Company>
  <LinksUpToDate>false</LinksUpToDate>
  <CharactersWithSpaces>6024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PR-NO SAP COUNTRIES - ITEMS UC -Release Note</dc:subject>
  <dc:creator>v.sah@projectobjects.com</dc:creator>
  <cp:keywords/>
  <dc:description/>
  <cp:lastModifiedBy>Windows User</cp:lastModifiedBy>
  <cp:revision>975</cp:revision>
  <cp:lastPrinted>2015-01-21T05:24:00Z</cp:lastPrinted>
  <dcterms:created xsi:type="dcterms:W3CDTF">2015-09-09T13:51:00Z</dcterms:created>
  <dcterms:modified xsi:type="dcterms:W3CDTF">2021-05-13T12:29:00Z</dcterms:modified>
  <cp:category>Release Note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hecked by">
    <vt:lpwstr>Ravi Prakash Gupta</vt:lpwstr>
  </property>
  <property fmtid="{D5CDD505-2E9C-101B-9397-08002B2CF9AE}" pid="3" name="ContentTypeId">
    <vt:lpwstr>0x010100969B9AF3418F1E4FAF64542603C36E5D</vt:lpwstr>
  </property>
  <property fmtid="{D5CDD505-2E9C-101B-9397-08002B2CF9AE}" pid="4" name="Order">
    <vt:r8>268400</vt:r8>
  </property>
  <property fmtid="{D5CDD505-2E9C-101B-9397-08002B2CF9AE}" pid="5" name="_ExtendedDescription">
    <vt:lpwstr/>
  </property>
  <property fmtid="{D5CDD505-2E9C-101B-9397-08002B2CF9AE}" pid="6" name="TriggerFlowInfo">
    <vt:lpwstr/>
  </property>
  <property fmtid="{D5CDD505-2E9C-101B-9397-08002B2CF9AE}" pid="7" name="_SourceUrl">
    <vt:lpwstr/>
  </property>
  <property fmtid="{D5CDD505-2E9C-101B-9397-08002B2CF9AE}" pid="8" name="_SharedFileIndex">
    <vt:lpwstr/>
  </property>
  <property fmtid="{D5CDD505-2E9C-101B-9397-08002B2CF9AE}" pid="9" name="ComplianceAssetId">
    <vt:lpwstr/>
  </property>
</Properties>
</file>